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E2B" w:rsidRPr="00781F9E" w:rsidRDefault="006D5E2B" w:rsidP="00FD2D8C">
      <w:pPr>
        <w:jc w:val="center"/>
        <w:rPr>
          <w:rFonts w:ascii="Times New Roman" w:hAnsi="Times New Roman" w:cs="Times New Roman"/>
          <w:i/>
          <w:color w:val="auto"/>
          <w:sz w:val="36"/>
          <w:szCs w:val="36"/>
        </w:rPr>
      </w:pPr>
      <w:bookmarkStart w:id="0" w:name="_GoBack"/>
      <w:bookmarkEnd w:id="0"/>
    </w:p>
    <w:p w:rsidR="006D5E2B" w:rsidRPr="00781F9E" w:rsidRDefault="006D5E2B" w:rsidP="00FD2D8C">
      <w:pPr>
        <w:jc w:val="center"/>
        <w:rPr>
          <w:rFonts w:ascii="Times New Roman" w:hAnsi="Times New Roman" w:cs="Times New Roman"/>
          <w:i/>
          <w:color w:val="auto"/>
          <w:sz w:val="36"/>
          <w:szCs w:val="36"/>
        </w:rPr>
      </w:pPr>
    </w:p>
    <w:p w:rsidR="00DD1B08" w:rsidRPr="003A629C" w:rsidRDefault="00DD1B08" w:rsidP="00DD1B08">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RDefault="00DD1B08" w:rsidP="00DD1B08">
      <w:pPr>
        <w:jc w:val="center"/>
        <w:rPr>
          <w:rFonts w:ascii="Times New Roman" w:hAnsi="Times New Roman" w:cs="Times New Roman"/>
          <w:i/>
          <w:color w:val="auto"/>
          <w:sz w:val="36"/>
          <w:szCs w:val="36"/>
        </w:rPr>
      </w:pPr>
    </w:p>
    <w:p w:rsidR="00CA5AAB"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2019 and 2020</w:t>
      </w:r>
    </w:p>
    <w:p w:rsidR="001C27FF" w:rsidRPr="0016716C" w:rsidRDefault="001C27FF" w:rsidP="00DD1B08">
      <w:pPr>
        <w:tabs>
          <w:tab w:val="left" w:pos="3495"/>
        </w:tabs>
        <w:jc w:val="center"/>
        <w:rPr>
          <w:rFonts w:ascii="Times New Roman" w:hAnsi="Times New Roman" w:cs="Times New Roman"/>
          <w:i/>
          <w:color w:val="auto"/>
          <w:sz w:val="40"/>
          <w:szCs w:val="40"/>
        </w:rPr>
      </w:pPr>
      <w:r w:rsidRPr="001C27FF">
        <w:rPr>
          <w:rFonts w:ascii="Times New Roman" w:hAnsi="Times New Roman" w:cs="Times New Roman"/>
          <w:i/>
          <w:color w:val="auto"/>
          <w:sz w:val="40"/>
          <w:szCs w:val="40"/>
        </w:rPr>
        <w:t xml:space="preserve">Long-Term Trend (LTT) 2020 Update </w:t>
      </w:r>
    </w:p>
    <w:p w:rsidR="00DD1B08" w:rsidRDefault="00DD1B08" w:rsidP="00DD1B08">
      <w:pPr>
        <w:tabs>
          <w:tab w:val="left" w:pos="3495"/>
        </w:tabs>
        <w:jc w:val="center"/>
        <w:rPr>
          <w:rFonts w:ascii="Times New Roman" w:hAnsi="Times New Roman" w:cs="Times New Roman"/>
          <w:i/>
          <w:color w:val="auto"/>
          <w:sz w:val="36"/>
          <w:szCs w:val="36"/>
        </w:rPr>
      </w:pPr>
    </w:p>
    <w:p w:rsidR="00DD1B08"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Pr>
          <w:rFonts w:ascii="Times New Roman" w:hAnsi="Times New Roman" w:cs="Times New Roman"/>
          <w:i/>
          <w:color w:val="auto"/>
          <w:sz w:val="36"/>
          <w:szCs w:val="36"/>
        </w:rPr>
        <w:t>J4</w:t>
      </w:r>
    </w:p>
    <w:p w:rsidR="00CA5AAB" w:rsidRDefault="00DD1B08" w:rsidP="00DD1B08">
      <w:pPr>
        <w:jc w:val="center"/>
        <w:rPr>
          <w:rFonts w:ascii="Times New Roman" w:hAnsi="Times New Roman" w:cs="Times New Roman"/>
          <w:i/>
          <w:color w:val="auto"/>
          <w:sz w:val="36"/>
          <w:szCs w:val="36"/>
        </w:rPr>
      </w:pPr>
      <w:r>
        <w:rPr>
          <w:rFonts w:ascii="Times New Roman" w:hAnsi="Times New Roman" w:cs="Times New Roman"/>
          <w:i/>
          <w:color w:val="auto"/>
          <w:sz w:val="36"/>
          <w:szCs w:val="36"/>
        </w:rPr>
        <w:t>2019 Middle School Transcript Study (MSTS)</w:t>
      </w:r>
    </w:p>
    <w:p w:rsidR="00DD1B08" w:rsidRPr="00781F9E"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 xml:space="preserve">MSTS </w:t>
      </w:r>
      <w:r w:rsidR="0091437D">
        <w:rPr>
          <w:rFonts w:ascii="Times New Roman" w:hAnsi="Times New Roman" w:cs="Times New Roman"/>
          <w:i/>
          <w:color w:val="auto"/>
          <w:sz w:val="36"/>
          <w:szCs w:val="36"/>
        </w:rPr>
        <w:t>Activities</w:t>
      </w:r>
    </w:p>
    <w:p w:rsidR="00DD1B08" w:rsidRPr="00781F9E" w:rsidRDefault="00DD1B08" w:rsidP="00DD1B08">
      <w:pPr>
        <w:rPr>
          <w:rFonts w:ascii="Times New Roman" w:hAnsi="Times New Roman" w:cs="Times New Roman"/>
          <w:i/>
          <w:color w:val="auto"/>
          <w:sz w:val="40"/>
          <w:szCs w:val="40"/>
        </w:rPr>
      </w:pPr>
    </w:p>
    <w:p w:rsidR="00DD1B08" w:rsidRPr="00781F9E" w:rsidRDefault="00DD1B08" w:rsidP="00DD1B08">
      <w:pPr>
        <w:jc w:val="center"/>
        <w:rPr>
          <w:color w:val="auto"/>
          <w:sz w:val="32"/>
          <w:szCs w:val="32"/>
        </w:rPr>
      </w:pPr>
      <w:r w:rsidRPr="00242430">
        <w:rPr>
          <w:rFonts w:ascii="Times New Roman" w:hAnsi="Times New Roman" w:cs="Times New Roman"/>
          <w:i/>
          <w:color w:val="auto"/>
          <w:sz w:val="32"/>
          <w:szCs w:val="32"/>
        </w:rPr>
        <w:t>OMB# 1850-0928 v.1</w:t>
      </w:r>
      <w:r w:rsidR="00E16522">
        <w:rPr>
          <w:rFonts w:ascii="Times New Roman" w:hAnsi="Times New Roman" w:cs="Times New Roman"/>
          <w:i/>
          <w:color w:val="auto"/>
          <w:sz w:val="32"/>
          <w:szCs w:val="32"/>
        </w:rPr>
        <w:t>5</w:t>
      </w:r>
    </w:p>
    <w:p w:rsidR="00DD1B08" w:rsidRPr="00781F9E" w:rsidRDefault="00DD1B08" w:rsidP="00DD1B08">
      <w:pPr>
        <w:widowControl w:val="0"/>
        <w:spacing w:before="240" w:after="0" w:line="200" w:lineRule="exact"/>
        <w:jc w:val="center"/>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before="15" w:after="0" w:line="220" w:lineRule="exact"/>
        <w:rPr>
          <w:rFonts w:ascii="Calibri" w:eastAsia="Calibri" w:hAnsi="Calibri" w:cs="Times New Roman"/>
        </w:rPr>
      </w:pPr>
    </w:p>
    <w:p w:rsidR="00DD1B08" w:rsidRPr="00781F9E" w:rsidRDefault="00DD1B08" w:rsidP="00DD1B08">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14:anchorId="2F5EDD76" wp14:editId="6562D0F4">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DD1B08" w:rsidRPr="00781F9E" w:rsidRDefault="00DD1B08" w:rsidP="00DD1B08">
      <w:pPr>
        <w:widowControl w:val="0"/>
        <w:spacing w:before="9" w:after="0" w:line="190" w:lineRule="exact"/>
        <w:rPr>
          <w:rFonts w:ascii="Calibri" w:eastAsia="Calibri" w:hAnsi="Calibri" w:cs="Times New Roman"/>
          <w:sz w:val="19"/>
          <w:szCs w:val="19"/>
        </w:rPr>
      </w:pPr>
    </w:p>
    <w:p w:rsidR="00DD1B08" w:rsidRPr="00781F9E" w:rsidRDefault="00DD1B08" w:rsidP="00DD1B08">
      <w:pPr>
        <w:widowControl w:val="0"/>
        <w:spacing w:before="60" w:after="0" w:line="240" w:lineRule="auto"/>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November</w:t>
      </w:r>
      <w:r w:rsidR="000F299E" w:rsidRPr="001C27FF">
        <w:rPr>
          <w:rFonts w:ascii="Times New Roman" w:eastAsia="Times New Roman" w:hAnsi="Times New Roman" w:cs="Times New Roman"/>
          <w:color w:val="auto"/>
          <w:sz w:val="24"/>
          <w:szCs w:val="24"/>
        </w:rPr>
        <w:t xml:space="preserve"> </w:t>
      </w:r>
      <w:r w:rsidR="00DD1B08" w:rsidRPr="001C27FF">
        <w:rPr>
          <w:rFonts w:ascii="Times New Roman" w:eastAsia="Times New Roman" w:hAnsi="Times New Roman" w:cs="Times New Roman"/>
          <w:color w:val="auto"/>
          <w:sz w:val="24"/>
          <w:szCs w:val="24"/>
        </w:rPr>
        <w:t>2018</w:t>
      </w:r>
    </w:p>
    <w:p w:rsidR="00267725"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 xml:space="preserve">No changes since </w:t>
      </w:r>
      <w:r w:rsidR="006023D3" w:rsidRPr="001C27FF">
        <w:rPr>
          <w:rFonts w:ascii="Times New Roman" w:eastAsia="Times New Roman" w:hAnsi="Times New Roman" w:cs="Times New Roman"/>
          <w:color w:val="auto"/>
          <w:sz w:val="24"/>
          <w:szCs w:val="24"/>
        </w:rPr>
        <w:t>v</w:t>
      </w:r>
      <w:r w:rsidRPr="001C27FF">
        <w:rPr>
          <w:rFonts w:ascii="Times New Roman" w:eastAsia="Times New Roman" w:hAnsi="Times New Roman" w:cs="Times New Roman"/>
          <w:color w:val="auto"/>
          <w:sz w:val="24"/>
          <w:szCs w:val="24"/>
        </w:rPr>
        <w:t>.12</w:t>
      </w:r>
    </w:p>
    <w:p w:rsidR="001C27FF" w:rsidRDefault="001C27FF">
      <w:pPr>
        <w:rPr>
          <w:color w:val="auto"/>
        </w:rPr>
      </w:pPr>
      <w:r>
        <w:rPr>
          <w:color w:val="auto"/>
        </w:rPr>
        <w:br w:type="page"/>
      </w:r>
    </w:p>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6D5E2B" w:rsidRPr="00781F9E" w:rsidRDefault="006D5E2B">
          <w:pPr>
            <w:pStyle w:val="TOCHeading"/>
            <w:rPr>
              <w:rFonts w:asciiTheme="minorHAnsi" w:eastAsiaTheme="minorHAnsi" w:hAnsiTheme="minorHAnsi" w:cstheme="minorBidi"/>
              <w:color w:val="59595B" w:themeColor="accent3" w:themeShade="BF"/>
              <w:sz w:val="22"/>
              <w:szCs w:val="22"/>
            </w:rPr>
          </w:pPr>
        </w:p>
        <w:p w:rsidR="003054C2" w:rsidRPr="00781F9E" w:rsidRDefault="003054C2">
          <w:pPr>
            <w:pStyle w:val="TOCHeading"/>
          </w:pPr>
          <w:r w:rsidRPr="00781F9E">
            <w:t>Table of Contents</w:t>
          </w:r>
        </w:p>
        <w:p w:rsidR="003054C2" w:rsidRPr="00781F9E" w:rsidRDefault="003054C2" w:rsidP="003054C2"/>
        <w:p w:rsidR="006B30FC" w:rsidRPr="001C27FF" w:rsidRDefault="003054C2" w:rsidP="001C27FF">
          <w:pPr>
            <w:pStyle w:val="TOC1"/>
            <w:tabs>
              <w:tab w:val="right" w:leader="dot" w:pos="10502"/>
            </w:tabs>
            <w:spacing w:after="240"/>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8223934" w:history="1">
            <w:r w:rsidR="006B30FC" w:rsidRPr="001C27FF">
              <w:rPr>
                <w:rStyle w:val="Hyperlink"/>
                <w:noProof/>
                <w:color w:val="auto"/>
              </w:rPr>
              <w:t>MSTS Integration with the HSTS Website</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3</w:t>
            </w:r>
            <w:r w:rsidR="006B30FC" w:rsidRPr="001C27FF">
              <w:rPr>
                <w:noProof/>
                <w:webHidden/>
                <w:color w:val="auto"/>
              </w:rPr>
              <w:fldChar w:fldCharType="end"/>
            </w:r>
          </w:hyperlink>
        </w:p>
        <w:p w:rsidR="006B30FC" w:rsidRPr="001C27FF" w:rsidRDefault="0034631E" w:rsidP="001C27FF">
          <w:pPr>
            <w:pStyle w:val="TOC1"/>
            <w:tabs>
              <w:tab w:val="right" w:leader="dot" w:pos="10502"/>
            </w:tabs>
            <w:spacing w:after="240"/>
            <w:rPr>
              <w:rFonts w:eastAsiaTheme="minorEastAsia"/>
              <w:noProof/>
              <w:color w:val="auto"/>
            </w:rPr>
          </w:pPr>
          <w:hyperlink w:anchor="_Toc528223935"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4</w:t>
            </w:r>
            <w:r w:rsidR="006B30FC" w:rsidRPr="001C27FF">
              <w:rPr>
                <w:noProof/>
                <w:webHidden/>
                <w:color w:val="auto"/>
              </w:rPr>
              <w:fldChar w:fldCharType="end"/>
            </w:r>
          </w:hyperlink>
        </w:p>
        <w:p w:rsidR="006B30FC" w:rsidRPr="001C27FF" w:rsidRDefault="0034631E" w:rsidP="001C27FF">
          <w:pPr>
            <w:pStyle w:val="TOC1"/>
            <w:tabs>
              <w:tab w:val="right" w:leader="dot" w:pos="10502"/>
            </w:tabs>
            <w:spacing w:after="240"/>
            <w:rPr>
              <w:rFonts w:eastAsiaTheme="minorEastAsia"/>
              <w:noProof/>
              <w:color w:val="auto"/>
            </w:rPr>
          </w:pPr>
          <w:hyperlink w:anchor="_Toc528223936"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5</w:t>
            </w:r>
            <w:r w:rsidR="006B30FC" w:rsidRPr="001C27FF">
              <w:rPr>
                <w:noProof/>
                <w:webHidden/>
                <w:color w:val="auto"/>
              </w:rPr>
              <w:fldChar w:fldCharType="end"/>
            </w:r>
          </w:hyperlink>
        </w:p>
        <w:p w:rsidR="006B30FC" w:rsidRPr="001C27FF" w:rsidRDefault="0034631E" w:rsidP="001C27FF">
          <w:pPr>
            <w:pStyle w:val="TOC1"/>
            <w:tabs>
              <w:tab w:val="right" w:leader="dot" w:pos="10502"/>
            </w:tabs>
            <w:spacing w:after="240"/>
            <w:rPr>
              <w:rFonts w:eastAsiaTheme="minorEastAsia"/>
              <w:noProof/>
              <w:color w:val="auto"/>
            </w:rPr>
          </w:pPr>
          <w:hyperlink w:anchor="_Toc528223937"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6</w:t>
            </w:r>
            <w:r w:rsidR="006B30FC" w:rsidRPr="001C27FF">
              <w:rPr>
                <w:noProof/>
                <w:webHidden/>
                <w:color w:val="auto"/>
              </w:rPr>
              <w:fldChar w:fldCharType="end"/>
            </w:r>
          </w:hyperlink>
        </w:p>
        <w:p w:rsidR="006B30FC" w:rsidRPr="001C27FF" w:rsidRDefault="0034631E" w:rsidP="001C27FF">
          <w:pPr>
            <w:pStyle w:val="TOC1"/>
            <w:tabs>
              <w:tab w:val="right" w:leader="dot" w:pos="10502"/>
            </w:tabs>
            <w:spacing w:after="240"/>
            <w:rPr>
              <w:rFonts w:eastAsiaTheme="minorEastAsia"/>
              <w:noProof/>
              <w:color w:val="auto"/>
            </w:rPr>
          </w:pPr>
          <w:hyperlink w:anchor="_Toc528223938"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8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8</w:t>
            </w:r>
            <w:r w:rsidR="006B30FC" w:rsidRPr="001C27FF">
              <w:rPr>
                <w:noProof/>
                <w:webHidden/>
                <w:color w:val="auto"/>
              </w:rPr>
              <w:fldChar w:fldCharType="end"/>
            </w:r>
          </w:hyperlink>
        </w:p>
        <w:p w:rsidR="006B30FC" w:rsidRPr="001C27FF" w:rsidRDefault="0034631E" w:rsidP="001C27FF">
          <w:pPr>
            <w:pStyle w:val="TOC1"/>
            <w:tabs>
              <w:tab w:val="right" w:leader="dot" w:pos="10502"/>
            </w:tabs>
            <w:spacing w:after="240"/>
            <w:rPr>
              <w:rFonts w:eastAsiaTheme="minorEastAsia"/>
              <w:noProof/>
              <w:color w:val="auto"/>
            </w:rPr>
          </w:pPr>
          <w:hyperlink w:anchor="_Toc528223939" w:history="1">
            <w:r w:rsidR="006B30FC" w:rsidRPr="001C27FF">
              <w:rPr>
                <w:rStyle w:val="Hyperlink"/>
                <w:noProof/>
                <w:color w:val="auto"/>
              </w:rPr>
              <w:t>Resource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9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34631E" w:rsidP="001C27FF">
          <w:pPr>
            <w:pStyle w:val="TOC2"/>
            <w:tabs>
              <w:tab w:val="right" w:leader="dot" w:pos="10502"/>
            </w:tabs>
            <w:spacing w:after="240"/>
            <w:rPr>
              <w:rFonts w:eastAsiaTheme="minorEastAsia"/>
              <w:noProof/>
              <w:color w:val="auto"/>
            </w:rPr>
          </w:pPr>
          <w:hyperlink w:anchor="_Toc528223940"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0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34631E" w:rsidP="001C27FF">
          <w:pPr>
            <w:pStyle w:val="TOC3"/>
            <w:tabs>
              <w:tab w:val="right" w:leader="dot" w:pos="10502"/>
            </w:tabs>
            <w:spacing w:after="240"/>
            <w:rPr>
              <w:rFonts w:eastAsiaTheme="minorEastAsia"/>
              <w:noProof/>
              <w:color w:val="auto"/>
            </w:rPr>
          </w:pPr>
          <w:hyperlink w:anchor="_Toc528223941" w:history="1">
            <w:r w:rsidR="006B30FC" w:rsidRPr="001C27FF">
              <w:rPr>
                <w:rStyle w:val="Hyperlink"/>
                <w:noProof/>
                <w:color w:val="auto"/>
              </w:rPr>
              <w:t>MSTS Course Catalog Survey</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1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34631E" w:rsidP="001C27FF">
          <w:pPr>
            <w:pStyle w:val="TOC2"/>
            <w:tabs>
              <w:tab w:val="right" w:leader="dot" w:pos="10502"/>
            </w:tabs>
            <w:spacing w:after="240"/>
            <w:rPr>
              <w:rFonts w:eastAsiaTheme="minorEastAsia"/>
              <w:noProof/>
              <w:color w:val="auto"/>
            </w:rPr>
          </w:pPr>
          <w:hyperlink w:anchor="_Toc528223942"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2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34631E" w:rsidP="001C27FF">
          <w:pPr>
            <w:pStyle w:val="TOC3"/>
            <w:tabs>
              <w:tab w:val="right" w:leader="dot" w:pos="10502"/>
            </w:tabs>
            <w:spacing w:after="240"/>
            <w:rPr>
              <w:rFonts w:eastAsiaTheme="minorEastAsia"/>
              <w:noProof/>
              <w:color w:val="auto"/>
            </w:rPr>
          </w:pPr>
          <w:hyperlink w:anchor="_Toc528223943" w:history="1">
            <w:r w:rsidR="006B30FC" w:rsidRPr="001C27FF">
              <w:rPr>
                <w:rStyle w:val="Hyperlink"/>
                <w:noProof/>
                <w:color w:val="auto"/>
              </w:rPr>
              <w:t>MSTS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3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34631E" w:rsidP="001C27FF">
          <w:pPr>
            <w:pStyle w:val="TOC2"/>
            <w:tabs>
              <w:tab w:val="right" w:leader="dot" w:pos="10502"/>
            </w:tabs>
            <w:spacing w:after="240"/>
            <w:rPr>
              <w:rFonts w:eastAsiaTheme="minorEastAsia"/>
              <w:noProof/>
              <w:color w:val="auto"/>
            </w:rPr>
          </w:pPr>
          <w:hyperlink w:anchor="_Toc528223944"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34631E" w:rsidP="001C27FF">
          <w:pPr>
            <w:pStyle w:val="TOC3"/>
            <w:tabs>
              <w:tab w:val="right" w:leader="dot" w:pos="10502"/>
            </w:tabs>
            <w:spacing w:after="240"/>
            <w:rPr>
              <w:rFonts w:eastAsiaTheme="minorEastAsia"/>
              <w:noProof/>
              <w:color w:val="auto"/>
            </w:rPr>
          </w:pPr>
          <w:hyperlink w:anchor="_Toc528223945" w:history="1">
            <w:r w:rsidR="006B30FC" w:rsidRPr="001C27FF">
              <w:rPr>
                <w:rStyle w:val="Hyperlink"/>
                <w:noProof/>
                <w:color w:val="auto"/>
              </w:rPr>
              <w:t>MSTS Guidelines for Electronic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34631E" w:rsidP="001C27FF">
          <w:pPr>
            <w:pStyle w:val="TOC2"/>
            <w:tabs>
              <w:tab w:val="right" w:leader="dot" w:pos="10502"/>
            </w:tabs>
            <w:spacing w:after="240"/>
            <w:rPr>
              <w:rFonts w:eastAsiaTheme="minorEastAsia"/>
              <w:noProof/>
              <w:color w:val="auto"/>
            </w:rPr>
          </w:pPr>
          <w:hyperlink w:anchor="_Toc528223946"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6B30FC" w:rsidRDefault="0034631E" w:rsidP="001C27FF">
          <w:pPr>
            <w:pStyle w:val="TOC3"/>
            <w:tabs>
              <w:tab w:val="right" w:leader="dot" w:pos="10502"/>
            </w:tabs>
            <w:spacing w:after="240"/>
            <w:rPr>
              <w:rFonts w:eastAsiaTheme="minorEastAsia"/>
              <w:noProof/>
              <w:color w:val="auto"/>
            </w:rPr>
          </w:pPr>
          <w:hyperlink w:anchor="_Toc528223947" w:history="1">
            <w:r w:rsidR="006B30FC" w:rsidRPr="001C27FF">
              <w:rPr>
                <w:rStyle w:val="Hyperlink"/>
                <w:noProof/>
                <w:color w:val="auto"/>
              </w:rPr>
              <w:t>MSTS Guidelines for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3054C2" w:rsidRPr="00781F9E" w:rsidRDefault="003054C2">
          <w:r w:rsidRPr="00781F9E">
            <w:rPr>
              <w:b/>
              <w:bCs/>
              <w:noProof/>
            </w:rPr>
            <w:fldChar w:fldCharType="end"/>
          </w:r>
        </w:p>
      </w:sdtContent>
    </w:sdt>
    <w:p w:rsidR="00581A20" w:rsidRDefault="003054C2">
      <w:r w:rsidRPr="00781F9E">
        <w:br w:type="page"/>
      </w:r>
    </w:p>
    <w:p w:rsidR="00E80D58" w:rsidRPr="00E80D58" w:rsidRDefault="00E80D58">
      <w:pPr>
        <w:rPr>
          <w:b/>
          <w:color w:val="FF0000"/>
          <w:u w:val="single"/>
        </w:rPr>
      </w:pPr>
      <w:r w:rsidRPr="00E80D58">
        <w:rPr>
          <w:b/>
          <w:color w:val="FF0000"/>
          <w:u w:val="single"/>
        </w:rPr>
        <w:t xml:space="preserve">Notes on the organization of </w:t>
      </w:r>
      <w:r w:rsidR="003C12A5">
        <w:rPr>
          <w:b/>
          <w:color w:val="FF0000"/>
          <w:u w:val="single"/>
        </w:rPr>
        <w:t>Appendix J4</w:t>
      </w:r>
    </w:p>
    <w:p w:rsidR="00E80D58" w:rsidRPr="00E80D58" w:rsidRDefault="00E80D58" w:rsidP="003C12A5">
      <w:pPr>
        <w:pStyle w:val="ListParagraph"/>
        <w:numPr>
          <w:ilvl w:val="0"/>
          <w:numId w:val="20"/>
        </w:numPr>
        <w:rPr>
          <w:color w:val="auto"/>
        </w:rPr>
      </w:pPr>
      <w:r w:rsidRPr="00E80D58">
        <w:rPr>
          <w:color w:val="FF0000"/>
        </w:rPr>
        <w:t xml:space="preserve">Red text </w:t>
      </w:r>
      <w:r w:rsidR="00614EF4">
        <w:rPr>
          <w:color w:val="FF0000"/>
        </w:rPr>
        <w:t>indicates descriptive notes</w:t>
      </w:r>
      <w:r w:rsidR="003C12A5" w:rsidRPr="003C12A5">
        <w:t xml:space="preserve"> </w:t>
      </w:r>
      <w:r w:rsidR="003C12A5" w:rsidRPr="003C12A5">
        <w:rPr>
          <w:color w:val="FF0000"/>
        </w:rPr>
        <w:t>and refere</w:t>
      </w:r>
      <w:r w:rsidR="003C12A5">
        <w:rPr>
          <w:color w:val="FF0000"/>
        </w:rPr>
        <w:t>nces to Appendices other than J4</w:t>
      </w:r>
    </w:p>
    <w:p w:rsidR="00CA5AAB" w:rsidRDefault="00E80D58" w:rsidP="000A61B2">
      <w:pPr>
        <w:pStyle w:val="ListParagraph"/>
        <w:numPr>
          <w:ilvl w:val="0"/>
          <w:numId w:val="20"/>
        </w:numPr>
        <w:rPr>
          <w:color w:val="auto"/>
        </w:rPr>
      </w:pPr>
      <w:r w:rsidRPr="00E80D58">
        <w:rPr>
          <w:color w:val="00B050"/>
        </w:rPr>
        <w:t>Green text indicates text from hyperlinks or references within this document.</w:t>
      </w:r>
    </w:p>
    <w:p w:rsidR="00581A20" w:rsidRPr="00F14A96" w:rsidRDefault="00E80D58" w:rsidP="000A61B2">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8B33C8">
        <w:rPr>
          <w:color w:val="auto"/>
        </w:rPr>
        <w:t>10</w:t>
      </w:r>
      <w:r w:rsidRPr="00B03CB4">
        <w:rPr>
          <w:color w:val="auto"/>
        </w:rPr>
        <w:t>)</w:t>
      </w:r>
      <w:r w:rsidRPr="00F14A96">
        <w:rPr>
          <w:color w:val="auto"/>
        </w:rPr>
        <w:t xml:space="preserve"> contains the text of hyperlinks</w:t>
      </w:r>
    </w:p>
    <w:p w:rsidR="00280C52" w:rsidRDefault="00280C52" w:rsidP="00280C52"/>
    <w:p w:rsidR="003054C2" w:rsidRDefault="0091437D" w:rsidP="00614EF4">
      <w:pPr>
        <w:pStyle w:val="Heading1"/>
      </w:pPr>
      <w:bookmarkStart w:id="1" w:name="_Toc528223934"/>
      <w:r>
        <w:t>MSTS Integration with the HSTS Website</w:t>
      </w:r>
      <w:bookmarkEnd w:id="1"/>
    </w:p>
    <w:p w:rsidR="00ED2A57" w:rsidRDefault="0091437D" w:rsidP="0091437D">
      <w:r>
        <w:t>The NAEP TUDA Coordinators are responsible for providing information and materials for MSTS, including course catalogs and student transcripts. As the NAEP TUDA Coordinators are, in most cases, providing the equivalent materials for their schools involved in the High School Transcript Study, for their convenience</w:t>
      </w:r>
      <w:r w:rsidR="00ED2A57">
        <w:t xml:space="preserve"> and efficiency</w:t>
      </w:r>
      <w:r>
        <w:t xml:space="preserve">, </w:t>
      </w:r>
      <w:r w:rsidR="00280C52">
        <w:t>NAEP TUDA Coordinators</w:t>
      </w:r>
      <w:r>
        <w:t xml:space="preserve"> will access the activities for both transcript studies in a single</w:t>
      </w:r>
      <w:r w:rsidR="00ED2A57">
        <w:t>, central location:  the HSTS website.</w:t>
      </w:r>
    </w:p>
    <w:p w:rsidR="0091437D" w:rsidRDefault="00ED2A57" w:rsidP="0091437D">
      <w:r>
        <w:t xml:space="preserve">While </w:t>
      </w:r>
      <w:r w:rsidR="00D12492">
        <w:t>schools</w:t>
      </w:r>
      <w:r>
        <w:t xml:space="preserve"> will use the HSTS website exclusively for HSTS activities, the NAEP TUDA Coordinators are a small subset of users who will see activities for both studies on the website. The </w:t>
      </w:r>
      <w:r w:rsidR="0091437D">
        <w:t xml:space="preserve">NAEP </w:t>
      </w:r>
      <w:r>
        <w:t>Support and</w:t>
      </w:r>
      <w:r w:rsidR="0091437D">
        <w:t xml:space="preserve"> Service Center</w:t>
      </w:r>
      <w:r>
        <w:t xml:space="preserve"> provides ongoing training and support to the NAEP TUDA Coordinators for using the website to complete HSTS and MSTS activities.</w:t>
      </w:r>
    </w:p>
    <w:p w:rsidR="00ED2A57" w:rsidRDefault="00ED2A57" w:rsidP="0091437D">
      <w:r>
        <w:t>NAEP TUDA Coordinators may access the website directly via the site url, or they may use links to the website located in the NAEP School Control System</w:t>
      </w:r>
      <w:r w:rsidR="00D12492">
        <w:t xml:space="preserve"> of the MyNAEP website</w:t>
      </w:r>
      <w:r>
        <w:t xml:space="preserve">. </w:t>
      </w:r>
      <w:r w:rsidR="00A22A42">
        <w:t xml:space="preserve">The HSTS/MSTS </w:t>
      </w:r>
      <w:r w:rsidR="00280C52">
        <w:t>section of</w:t>
      </w:r>
      <w:r w:rsidR="00A22A42">
        <w:t xml:space="preserve"> the School Control System lists all of the activities for both HSTS and MSTS. Clicking on a link for a particular HSTS or MSTS activity will direct the user to the website.</w:t>
      </w:r>
    </w:p>
    <w:p w:rsidR="00A22A42" w:rsidRDefault="00A22A42" w:rsidP="0091437D">
      <w:r w:rsidRPr="00A22A42">
        <w:rPr>
          <w:color w:val="FF0000"/>
        </w:rPr>
        <w:t xml:space="preserve">The NAEP TUDA Coordinators will see the HSTS website exactly as it is described and shown in </w:t>
      </w:r>
      <w:r w:rsidR="00016B6C">
        <w:rPr>
          <w:color w:val="FF0000"/>
        </w:rPr>
        <w:t>A</w:t>
      </w:r>
      <w:r w:rsidRPr="00016B6C">
        <w:rPr>
          <w:color w:val="FF0000"/>
        </w:rPr>
        <w:t xml:space="preserve">ppendix </w:t>
      </w:r>
      <w:r w:rsidR="00016B6C">
        <w:rPr>
          <w:color w:val="FF0000"/>
        </w:rPr>
        <w:t>J3</w:t>
      </w:r>
      <w:r>
        <w:t xml:space="preserve">. The only difference that NAEP TUDA Coordinators will experience compared to other users is that they will have additional, MSTS-specific activities. </w:t>
      </w:r>
      <w:r w:rsidRPr="00016B6C">
        <w:rPr>
          <w:color w:val="FF0000"/>
        </w:rPr>
        <w:t xml:space="preserve">Appendix </w:t>
      </w:r>
      <w:r w:rsidR="00016B6C">
        <w:rPr>
          <w:color w:val="FF0000"/>
        </w:rPr>
        <w:t>J3</w:t>
      </w:r>
      <w:r w:rsidRPr="00280C52">
        <w:rPr>
          <w:color w:val="FF0000"/>
        </w:rPr>
        <w:t xml:space="preserve"> explains that the HSTS website Home Page is dynamic and individualized, showing each user the specific activities that the user is designated to complete.</w:t>
      </w:r>
      <w:r>
        <w:t xml:space="preserve"> In other words, the list of activities on the Home Page differs according to the needs of each individual user. </w:t>
      </w:r>
      <w:r w:rsidR="00280C52">
        <w:t>Therefore, for most TUDAs, this customization involves the inclusion of both HSTS and MSTS activities</w:t>
      </w:r>
      <w:r w:rsidR="004672E3">
        <w:t xml:space="preserve"> (as shown below)</w:t>
      </w:r>
      <w:r w:rsidR="00280C52">
        <w:t>. The MSTS activities are clearly labeled as such, in order to differentiate them from the HSTS activities.</w:t>
      </w:r>
    </w:p>
    <w:p w:rsidR="004672E3" w:rsidRDefault="004672E3" w:rsidP="0091437D">
      <w:r>
        <w:rPr>
          <w:noProof/>
        </w:rPr>
        <w:drawing>
          <wp:inline distT="0" distB="0" distL="0" distR="0" wp14:anchorId="1AF71FB9" wp14:editId="1588B215">
            <wp:extent cx="6673850" cy="3089910"/>
            <wp:effectExtent l="19050" t="19050" r="12700" b="15240"/>
            <wp:docPr id="2" name="Picture 2" descr="C:\Users\fichtenberg_i\Desktop\TUDA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TUDA Hom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3850" cy="3089910"/>
                    </a:xfrm>
                    <a:prstGeom prst="rect">
                      <a:avLst/>
                    </a:prstGeom>
                    <a:noFill/>
                    <a:ln>
                      <a:solidFill>
                        <a:schemeClr val="accent1"/>
                      </a:solidFill>
                    </a:ln>
                  </pic:spPr>
                </pic:pic>
              </a:graphicData>
            </a:graphic>
          </wp:inline>
        </w:drawing>
      </w:r>
    </w:p>
    <w:p w:rsidR="00280C52" w:rsidRPr="0091437D" w:rsidRDefault="00280C52" w:rsidP="0091437D">
      <w:r>
        <w:t xml:space="preserve">This appendix is </w:t>
      </w:r>
      <w:r w:rsidRPr="00280C52">
        <w:rPr>
          <w:color w:val="FF0000"/>
        </w:rPr>
        <w:t xml:space="preserve">supplementary </w:t>
      </w:r>
      <w:r w:rsidRPr="00016B6C">
        <w:rPr>
          <w:color w:val="FF0000"/>
        </w:rPr>
        <w:t xml:space="preserve">to </w:t>
      </w:r>
      <w:r w:rsidR="00016B6C">
        <w:rPr>
          <w:color w:val="FF0000"/>
        </w:rPr>
        <w:t>A</w:t>
      </w:r>
      <w:r w:rsidRPr="00016B6C">
        <w:rPr>
          <w:color w:val="FF0000"/>
        </w:rPr>
        <w:t xml:space="preserve">ppendix </w:t>
      </w:r>
      <w:r w:rsidR="00016B6C">
        <w:rPr>
          <w:color w:val="FF0000"/>
        </w:rPr>
        <w:t>J3</w:t>
      </w:r>
      <w:r>
        <w:t xml:space="preserve"> and contains the content of the four MSTS activities that are available to TUDAs on the HSTS website.</w:t>
      </w:r>
    </w:p>
    <w:p w:rsidR="00DB458E" w:rsidRPr="00781F9E" w:rsidRDefault="00280C52" w:rsidP="00DB458E">
      <w:pPr>
        <w:pStyle w:val="Heading1"/>
      </w:pPr>
      <w:bookmarkStart w:id="2" w:name="_Toc528223935"/>
      <w:r>
        <w:t xml:space="preserve">MSTS: </w:t>
      </w:r>
      <w:r w:rsidR="00A15214">
        <w:t>Submit Course Catalogs</w:t>
      </w:r>
      <w:bookmarkEnd w:id="2"/>
    </w:p>
    <w:p w:rsidR="00DB458E" w:rsidRPr="00781F9E" w:rsidRDefault="00280C52" w:rsidP="00DB458E">
      <w:r>
        <w:t xml:space="preserve">MSTS: </w:t>
      </w:r>
      <w:r w:rsidR="00A15214">
        <w:t>Submit Course Catalogs</w:t>
      </w:r>
    </w:p>
    <w:p w:rsidR="00A15214" w:rsidRPr="00A15214" w:rsidRDefault="00A15214" w:rsidP="00A15214">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in order to obtain information about the courses that will appear on student transcripts. As part of this activity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RDefault="00A15214" w:rsidP="00F66CB2">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00F66CB2">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r w:rsidR="00F66CB2">
        <w:rPr>
          <w:rFonts w:ascii="Times New Roman" w:eastAsia="Times New Roman" w:hAnsi="Times New Roman" w:cs="Times New Roman"/>
          <w:color w:val="00B050"/>
        </w:rPr>
        <w:t xml:space="preserve"> </w:t>
      </w:r>
      <w:r w:rsidR="00F66CB2">
        <w:rPr>
          <w:rFonts w:ascii="Times New Roman" w:eastAsia="Times New Roman" w:hAnsi="Times New Roman" w:cs="Times New Roman"/>
          <w:color w:val="4F5051"/>
        </w:rPr>
        <w:t>A PDF version of the survey is available in the resource section below for your reference.</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RDefault="00A15214" w:rsidP="000A61B2">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RDefault="00A15214" w:rsidP="000A61B2">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have indicated you will upload electronic catalogs review the instructions below.</w:t>
      </w: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r w:rsidR="00F66CB2">
        <w:rPr>
          <w:rFonts w:ascii="Times New Roman" w:eastAsia="Times New Roman" w:hAnsi="Times New Roman" w:cs="Times New Roman"/>
          <w:color w:val="4F5051"/>
        </w:rPr>
        <w:t xml:space="preserve"> located on the left hand side of the Home screen</w:t>
      </w:r>
      <w:r w:rsidRPr="00A15214">
        <w:rPr>
          <w:rFonts w:ascii="Times New Roman" w:eastAsia="Times New Roman" w:hAnsi="Times New Roman" w:cs="Times New Roman"/>
          <w:color w:val="4F5051"/>
        </w:rPr>
        <w:t>.</w:t>
      </w:r>
    </w:p>
    <w:p w:rsidR="00F66CB2" w:rsidRDefault="00F66CB2"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A15214" w:rsidRPr="00891D5D"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RDefault="00AE03FE"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RDefault="00A15214"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00AE03FE" w:rsidRP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RDefault="00A15214" w:rsidP="00AE03FE">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F66CB2" w:rsidRDefault="00F66CB2" w:rsidP="00F66CB2">
      <w:r w:rsidRPr="00781F9E">
        <w:t>R</w:t>
      </w:r>
      <w:r>
        <w:t>esources</w:t>
      </w:r>
    </w:p>
    <w:p w:rsidR="00F66CB2" w:rsidRPr="00781F9E" w:rsidRDefault="00F66CB2" w:rsidP="00F66CB2">
      <w:pPr>
        <w:pStyle w:val="ListParagraph"/>
        <w:numPr>
          <w:ilvl w:val="0"/>
          <w:numId w:val="25"/>
        </w:numPr>
      </w:pPr>
      <w:r>
        <w:rPr>
          <w:color w:val="6081FF" w:themeColor="text1" w:themeTint="66"/>
        </w:rPr>
        <w:t xml:space="preserve">MSTS Course Catalog Survey </w:t>
      </w:r>
      <w:r>
        <w:rPr>
          <w:color w:val="00B050"/>
          <w:u w:val="single"/>
        </w:rPr>
        <w:t>(see R</w:t>
      </w:r>
      <w:r w:rsidRPr="00BE4E70">
        <w:rPr>
          <w:color w:val="00B050"/>
          <w:u w:val="single"/>
        </w:rPr>
        <w:t>esources section of this document)</w:t>
      </w:r>
      <w:r w:rsidRPr="00F66CB2">
        <w:rPr>
          <w:color w:val="00B050"/>
        </w:rPr>
        <w:t xml:space="preserve">   </w:t>
      </w:r>
      <w:r>
        <w:rPr>
          <w:rFonts w:ascii="Times New Roman" w:eastAsia="Times New Roman" w:hAnsi="Times New Roman" w:cs="Times New Roman"/>
          <w:bCs/>
          <w:color w:val="4F5051"/>
        </w:rPr>
        <w:t>Download</w:t>
      </w:r>
    </w:p>
    <w:p w:rsidR="00F66CB2" w:rsidRDefault="00F66CB2" w:rsidP="00A15214">
      <w:pPr>
        <w:shd w:val="clear" w:color="auto" w:fill="FFFFFF"/>
        <w:spacing w:after="0" w:line="240" w:lineRule="auto"/>
        <w:rPr>
          <w:rStyle w:val="Emphasis"/>
        </w:rPr>
      </w:pPr>
    </w:p>
    <w:p w:rsidR="00F66CB2" w:rsidRDefault="00F66CB2">
      <w:pPr>
        <w:rPr>
          <w:rStyle w:val="Emphasis"/>
        </w:rPr>
      </w:pPr>
      <w:r>
        <w:rPr>
          <w:rStyle w:val="Emphasis"/>
        </w:rPr>
        <w:br w:type="page"/>
      </w:r>
    </w:p>
    <w:p w:rsidR="00A15214" w:rsidRDefault="00F66CB2" w:rsidP="00A15214">
      <w:pPr>
        <w:shd w:val="clear" w:color="auto" w:fill="FFFFFF"/>
        <w:spacing w:after="0" w:line="240" w:lineRule="auto"/>
        <w:rPr>
          <w:rStyle w:val="Emphasis"/>
        </w:rPr>
      </w:pPr>
      <w:r>
        <w:rPr>
          <w:rStyle w:val="Emphasis"/>
        </w:rPr>
        <w:t>Screenshot</w:t>
      </w:r>
    </w:p>
    <w:p w:rsidR="00F66CB2" w:rsidRDefault="00F66CB2" w:rsidP="00F66CB2">
      <w:pPr>
        <w:rPr>
          <w:rStyle w:val="Emphasis"/>
        </w:rPr>
      </w:pPr>
      <w:r>
        <w:rPr>
          <w:rStyle w:val="Emphasis"/>
          <w:noProof/>
        </w:rPr>
        <w:drawing>
          <wp:inline distT="0" distB="0" distL="0" distR="0" wp14:anchorId="38249A1C" wp14:editId="6F38ECC6">
            <wp:extent cx="6664325" cy="3233420"/>
            <wp:effectExtent l="19050" t="19050" r="22225" b="24130"/>
            <wp:docPr id="4" name="Picture 4" descr="C:\Users\fichtenberg_i\Desktop\M Course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M Course Ca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64325" cy="3233420"/>
                    </a:xfrm>
                    <a:prstGeom prst="rect">
                      <a:avLst/>
                    </a:prstGeom>
                    <a:noFill/>
                    <a:ln>
                      <a:solidFill>
                        <a:schemeClr val="accent3"/>
                      </a:solidFill>
                    </a:ln>
                  </pic:spPr>
                </pic:pic>
              </a:graphicData>
            </a:graphic>
          </wp:inline>
        </w:drawing>
      </w:r>
    </w:p>
    <w:p w:rsidR="00F66CB2" w:rsidRPr="00F66CB2" w:rsidRDefault="00F66CB2" w:rsidP="00F66CB2">
      <w:pPr>
        <w:rPr>
          <w:rStyle w:val="Emphasis"/>
          <w:b w:val="0"/>
          <w:i w:val="0"/>
        </w:rPr>
      </w:pPr>
    </w:p>
    <w:p w:rsidR="006009F1" w:rsidRPr="006009F1" w:rsidRDefault="00280C52" w:rsidP="006009F1">
      <w:pPr>
        <w:pStyle w:val="Heading1"/>
      </w:pPr>
      <w:bookmarkStart w:id="3" w:name="_Toc528223936"/>
      <w:r>
        <w:t xml:space="preserve">MSTS: </w:t>
      </w:r>
      <w:r w:rsidR="00891D5D">
        <w:t xml:space="preserve">Complete the </w:t>
      </w:r>
      <w:r w:rsidR="006E4710">
        <w:t>District</w:t>
      </w:r>
      <w:r w:rsidR="00891D5D">
        <w:t xml:space="preserve"> Information Form</w:t>
      </w:r>
      <w:bookmarkEnd w:id="3"/>
    </w:p>
    <w:p w:rsidR="00FE18FE" w:rsidRPr="00781F9E" w:rsidRDefault="00280C52" w:rsidP="00FE18FE">
      <w:r>
        <w:t xml:space="preserve">MSTS: </w:t>
      </w:r>
      <w:r w:rsidR="00891D5D">
        <w:t xml:space="preserve">Complete the </w:t>
      </w:r>
      <w:r w:rsidR="006E4710">
        <w:t>District</w:t>
      </w:r>
      <w:r w:rsidR="00891D5D">
        <w:t xml:space="preserve"> Information Form</w:t>
      </w:r>
    </w:p>
    <w:p w:rsidR="00891D5D" w:rsidRDefault="00891D5D" w:rsidP="00891D5D">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RDefault="00891D5D" w:rsidP="000A61B2">
      <w:pPr>
        <w:pStyle w:val="ListParagraph"/>
        <w:numPr>
          <w:ilvl w:val="0"/>
          <w:numId w:val="4"/>
        </w:numPr>
      </w:pPr>
      <w:r>
        <w:t xml:space="preserve">Please complete the </w:t>
      </w:r>
      <w:r w:rsidR="00F66CB2">
        <w:rPr>
          <w:color w:val="6081FF" w:themeColor="text1" w:themeTint="66"/>
        </w:rPr>
        <w:t>SURVEY</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RDefault="00891D5D" w:rsidP="00614EF4">
      <w:pPr>
        <w:rPr>
          <w:rStyle w:val="SubtleEmphasis"/>
          <w:color w:val="59595B" w:themeColor="accent3" w:themeShade="BF"/>
          <w:u w:val="none"/>
        </w:rPr>
      </w:pPr>
      <w:r>
        <w:t>A PDF version of the survey is available in the resource section below for your reference.</w:t>
      </w:r>
    </w:p>
    <w:p w:rsidR="00FE18FE" w:rsidRDefault="00FE18FE" w:rsidP="00FE18FE">
      <w:r w:rsidRPr="00781F9E">
        <w:t>R</w:t>
      </w:r>
      <w:r w:rsidR="00891D5D">
        <w:t>esources</w:t>
      </w:r>
    </w:p>
    <w:p w:rsidR="00C71559" w:rsidRPr="00781F9E" w:rsidRDefault="00614EF4" w:rsidP="00F66CB2">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00891D5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pPr>
        <w:rPr>
          <w:rStyle w:val="Emphasis"/>
        </w:rPr>
      </w:pPr>
      <w:r>
        <w:rPr>
          <w:rStyle w:val="Emphasis"/>
        </w:rPr>
        <w:t>Screenshot</w:t>
      </w:r>
    </w:p>
    <w:p w:rsidR="00280C52" w:rsidRDefault="00F66CB2" w:rsidP="00F66CB2">
      <w:pPr>
        <w:rPr>
          <w:rFonts w:ascii="Times New Roman" w:eastAsiaTheme="majorEastAsia" w:hAnsi="Times New Roman" w:cstheme="majorBidi"/>
          <w:color w:val="auto"/>
          <w:sz w:val="32"/>
          <w:szCs w:val="32"/>
        </w:rPr>
      </w:pPr>
      <w:r>
        <w:rPr>
          <w:noProof/>
        </w:rPr>
        <w:drawing>
          <wp:inline distT="0" distB="0" distL="0" distR="0" wp14:anchorId="75E06881" wp14:editId="3D161161">
            <wp:extent cx="6671310" cy="1872615"/>
            <wp:effectExtent l="19050" t="19050" r="15240" b="13335"/>
            <wp:docPr id="7" name="Picture 7" descr="C:\Users\fichtenberg_i\Desktop\M 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chtenberg_i\Desktop\M DI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71310" cy="1872615"/>
                    </a:xfrm>
                    <a:prstGeom prst="rect">
                      <a:avLst/>
                    </a:prstGeom>
                    <a:noFill/>
                    <a:ln>
                      <a:solidFill>
                        <a:schemeClr val="accent4">
                          <a:lumMod val="50000"/>
                          <a:lumOff val="50000"/>
                        </a:schemeClr>
                      </a:solidFill>
                    </a:ln>
                  </pic:spPr>
                </pic:pic>
              </a:graphicData>
            </a:graphic>
          </wp:inline>
        </w:drawing>
      </w:r>
      <w:r w:rsidR="00280C52">
        <w:br w:type="page"/>
      </w:r>
    </w:p>
    <w:p w:rsidR="00403C7E" w:rsidRPr="006F2E1D" w:rsidRDefault="00280C52" w:rsidP="00403C7E">
      <w:pPr>
        <w:pStyle w:val="Heading1"/>
        <w:rPr>
          <w:color w:val="FF0000"/>
        </w:rPr>
      </w:pPr>
      <w:bookmarkStart w:id="4" w:name="_Toc528223937"/>
      <w:r>
        <w:t xml:space="preserve">MSTS: </w:t>
      </w:r>
      <w:r w:rsidR="00891D5D">
        <w:t>Submit Student Transcripts</w:t>
      </w:r>
      <w:bookmarkEnd w:id="4"/>
    </w:p>
    <w:p w:rsidR="008E0924" w:rsidRPr="002B335D" w:rsidRDefault="008E0924" w:rsidP="00403C7E">
      <w:pPr>
        <w:rPr>
          <w:color w:val="FF0000"/>
        </w:rPr>
      </w:pPr>
    </w:p>
    <w:p w:rsidR="00403C7E" w:rsidRPr="00781F9E" w:rsidRDefault="00280C52" w:rsidP="00403C7E">
      <w:r>
        <w:t xml:space="preserve">MSTS: </w:t>
      </w:r>
      <w:r w:rsidR="00891D5D">
        <w:t>Submit Student Transcripts</w:t>
      </w:r>
    </w:p>
    <w:p w:rsidR="006F2E1D" w:rsidRDefault="006F2E1D" w:rsidP="006F2E1D">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RDefault="006F2E1D" w:rsidP="006F2E1D">
      <w:r>
        <w:t>Step 1:  Review Student List</w:t>
      </w:r>
    </w:p>
    <w:p w:rsidR="006F2E1D" w:rsidRDefault="006F2E1D" w:rsidP="006F2E1D">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RDefault="006F2E1D" w:rsidP="006F2E1D">
      <w:r>
        <w:t>Step 2:  Review Guidelines for Electronic Transcripts</w:t>
      </w:r>
    </w:p>
    <w:p w:rsidR="006F2E1D" w:rsidRDefault="006F2E1D" w:rsidP="006F2E1D">
      <w:r>
        <w:t>The instructions for this activity —</w:t>
      </w:r>
      <w:r w:rsidR="00614EF4">
        <w:t>MSTS</w:t>
      </w:r>
      <w:r>
        <w:t xml:space="preserve"> Guidelines for Electronic Transcripts — are included in the resources section. These instructions provide information about how to prepare files for upload.</w:t>
      </w:r>
    </w:p>
    <w:p w:rsidR="006F2E1D" w:rsidRDefault="006F2E1D" w:rsidP="006F2E1D">
      <w:r>
        <w:t>Step 3:  Upload Student Transcript Files</w:t>
      </w:r>
    </w:p>
    <w:p w:rsidR="00CA5AAB" w:rsidRDefault="006F2E1D" w:rsidP="00ED54CA">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F66CB2">
        <w:t xml:space="preserve"> located on the left hand side of the Home screen</w:t>
      </w:r>
      <w:r w:rsidR="00ED54CA" w:rsidRPr="00A15214">
        <w:rPr>
          <w:rFonts w:ascii="Times New Roman" w:eastAsia="Times New Roman" w:hAnsi="Times New Roman" w:cs="Times New Roman"/>
          <w:color w:val="4F5051"/>
        </w:rPr>
        <w:t>.</w:t>
      </w:r>
    </w:p>
    <w:p w:rsidR="00F66CB2" w:rsidRDefault="00F66CB2"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ED54CA" w:rsidRPr="00ED54CA" w:rsidRDefault="00ED54CA"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ED54CA" w:rsidP="00ED54CA">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RDefault="00ED54CA" w:rsidP="00ED54CA">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RDefault="00403C7E" w:rsidP="006F2E1D">
      <w:r w:rsidRPr="00781F9E">
        <w:t>Resources</w:t>
      </w:r>
    </w:p>
    <w:p w:rsidR="006F2E1D" w:rsidRPr="00C71559" w:rsidRDefault="006F2E1D" w:rsidP="000A61B2">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list of students e-filed for NAEP in their district</w:t>
      </w:r>
      <w:r>
        <w:rPr>
          <w:color w:val="00B050"/>
        </w:rPr>
        <w:t>.)</w:t>
      </w:r>
      <w:r w:rsidR="00F66CB2" w:rsidRPr="00F66CB2">
        <w:rPr>
          <w:color w:val="00B050"/>
        </w:rPr>
        <w:t xml:space="preserve">   </w:t>
      </w:r>
      <w:r w:rsidR="00F66CB2">
        <w:rPr>
          <w:rFonts w:ascii="Times New Roman" w:eastAsia="Times New Roman" w:hAnsi="Times New Roman" w:cs="Times New Roman"/>
          <w:bCs/>
          <w:color w:val="4F5051"/>
        </w:rPr>
        <w:t>Download</w:t>
      </w:r>
    </w:p>
    <w:p w:rsidR="006F2E1D" w:rsidRPr="00F66CB2" w:rsidRDefault="00614EF4" w:rsidP="000A61B2">
      <w:pPr>
        <w:pStyle w:val="ListParagraph"/>
        <w:numPr>
          <w:ilvl w:val="0"/>
          <w:numId w:val="27"/>
        </w:numPr>
      </w:pPr>
      <w:r>
        <w:rPr>
          <w:color w:val="6081FF" w:themeColor="text1" w:themeTint="66"/>
        </w:rPr>
        <w:t>MSTS</w:t>
      </w:r>
      <w:r w:rsidR="006F2E1D">
        <w:rPr>
          <w:color w:val="6081FF" w:themeColor="text1" w:themeTint="66"/>
        </w:rPr>
        <w:t xml:space="preserve"> Guidelines for Electronic Transcripts </w:t>
      </w:r>
      <w:r w:rsidR="006F2E1D">
        <w:rPr>
          <w:color w:val="00B050"/>
          <w:u w:val="single"/>
        </w:rPr>
        <w:t>(see R</w:t>
      </w:r>
      <w:r w:rsidR="006F2E1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rsidP="00F66CB2"/>
    <w:p w:rsidR="00F66CB2" w:rsidRDefault="00F66CB2" w:rsidP="00F66CB2">
      <w:pPr>
        <w:keepNext/>
        <w:keepLines/>
        <w:rPr>
          <w:rStyle w:val="Emphasis"/>
        </w:rPr>
      </w:pPr>
      <w:r>
        <w:rPr>
          <w:rStyle w:val="Emphasis"/>
        </w:rPr>
        <w:t>Screenshot</w:t>
      </w:r>
    </w:p>
    <w:p w:rsidR="00F66CB2" w:rsidRPr="00F66CB2" w:rsidRDefault="00F66CB2" w:rsidP="00F66CB2">
      <w:pPr>
        <w:keepNext/>
        <w:keepLines/>
        <w:rPr>
          <w:rStyle w:val="Emphasis"/>
        </w:rPr>
      </w:pPr>
      <w:r>
        <w:rPr>
          <w:rStyle w:val="Emphasis"/>
          <w:noProof/>
        </w:rPr>
        <w:drawing>
          <wp:inline distT="0" distB="0" distL="0" distR="0" wp14:anchorId="12A57B1A" wp14:editId="71704525">
            <wp:extent cx="6671310" cy="3204210"/>
            <wp:effectExtent l="19050" t="19050" r="15240" b="15240"/>
            <wp:docPr id="8" name="Picture 8" descr="C:\Users\fichtenberg_i\Desktop\M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chtenberg_i\Desktop\M Tran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71310" cy="3204210"/>
                    </a:xfrm>
                    <a:prstGeom prst="rect">
                      <a:avLst/>
                    </a:prstGeom>
                    <a:noFill/>
                    <a:ln>
                      <a:solidFill>
                        <a:schemeClr val="accent4">
                          <a:lumMod val="50000"/>
                          <a:lumOff val="50000"/>
                        </a:schemeClr>
                      </a:solidFill>
                    </a:ln>
                  </pic:spPr>
                </pic:pic>
              </a:graphicData>
            </a:graphic>
          </wp:inline>
        </w:drawing>
      </w:r>
    </w:p>
    <w:p w:rsidR="006B30FC" w:rsidRDefault="006B30FC">
      <w:pPr>
        <w:rPr>
          <w:rFonts w:ascii="Times New Roman" w:eastAsiaTheme="majorEastAsia" w:hAnsi="Times New Roman" w:cstheme="majorBidi"/>
          <w:b/>
          <w:color w:val="auto"/>
          <w:sz w:val="32"/>
          <w:szCs w:val="32"/>
        </w:rPr>
      </w:pPr>
      <w:r>
        <w:br w:type="page"/>
      </w:r>
    </w:p>
    <w:p w:rsidR="00F05BBF" w:rsidRPr="006F2E1D" w:rsidRDefault="00280C52" w:rsidP="00F05BBF">
      <w:pPr>
        <w:pStyle w:val="Heading1"/>
        <w:rPr>
          <w:color w:val="FF0000"/>
        </w:rPr>
      </w:pPr>
      <w:bookmarkStart w:id="5" w:name="_Toc528223938"/>
      <w:r>
        <w:t xml:space="preserve">MSTS: </w:t>
      </w:r>
      <w:r w:rsidR="00F05BBF">
        <w:t>Submit Student Information</w:t>
      </w:r>
      <w:bookmarkEnd w:id="5"/>
    </w:p>
    <w:p w:rsidR="00F05BBF" w:rsidRPr="002B335D" w:rsidRDefault="00F05BBF" w:rsidP="00F05BBF">
      <w:pPr>
        <w:rPr>
          <w:color w:val="FF0000"/>
        </w:rPr>
      </w:pPr>
    </w:p>
    <w:p w:rsidR="00F05BBF" w:rsidRPr="00781F9E" w:rsidRDefault="00280C52" w:rsidP="00F05BBF">
      <w:r>
        <w:t xml:space="preserve">MSTS: </w:t>
      </w:r>
      <w:r w:rsidR="00F05BBF">
        <w:t>Submit Student Information</w:t>
      </w:r>
    </w:p>
    <w:p w:rsidR="00F05BBF" w:rsidRDefault="00F05BBF" w:rsidP="00F05BBF">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RDefault="00F05BBF" w:rsidP="00F05BBF">
      <w:r>
        <w:t>Step 1:  Review Student List</w:t>
      </w:r>
    </w:p>
    <w:p w:rsidR="00F05BBF" w:rsidRDefault="00F05BBF" w:rsidP="00F05BBF">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RDefault="00F05BBF" w:rsidP="00F05BBF">
      <w:r>
        <w:t xml:space="preserve">Step 2:  Review Guidelines for </w:t>
      </w:r>
      <w:r w:rsidR="00F46B64">
        <w:t xml:space="preserve">Preparing </w:t>
      </w:r>
      <w:r>
        <w:t>Assessment Results</w:t>
      </w:r>
    </w:p>
    <w:p w:rsidR="00F05BBF" w:rsidRDefault="00F05BBF" w:rsidP="00F05BBF">
      <w:r>
        <w:t>The instructions for this activity —MSTS Guidelines for Assessment Results — are included in the resources section. These instructions provide information about how to prepare files for upload.</w:t>
      </w:r>
    </w:p>
    <w:p w:rsidR="00F05BBF" w:rsidRDefault="00F05BBF" w:rsidP="00F05BBF">
      <w:r>
        <w:t>Step 3:  Upload Student Assessment Results</w:t>
      </w:r>
    </w:p>
    <w:p w:rsidR="00CA5AAB" w:rsidRDefault="00F05BBF" w:rsidP="00F05BBF">
      <w:pPr>
        <w:shd w:val="clear" w:color="auto" w:fill="FFFFFF"/>
        <w:spacing w:after="0" w:line="240" w:lineRule="auto"/>
        <w:rPr>
          <w:rFonts w:ascii="Times New Roman" w:eastAsia="Times New Roman" w:hAnsi="Times New Roman" w:cs="Times New Roman"/>
          <w:color w:val="4F5051"/>
        </w:rPr>
      </w:pPr>
      <w:r>
        <w:t xml:space="preserve">To complete this activity, upload your </w:t>
      </w:r>
      <w:r w:rsidR="0097783A">
        <w:t>assessment results</w:t>
      </w:r>
      <w:r>
        <w:t xml:space="preserve"> file(s) using the Upload button </w:t>
      </w:r>
      <w:r w:rsidR="0097783A">
        <w:t>on the left hand side of the Home screen</w:t>
      </w:r>
      <w:r w:rsidRPr="00A15214">
        <w:rPr>
          <w:rFonts w:ascii="Times New Roman" w:eastAsia="Times New Roman" w:hAnsi="Times New Roman" w:cs="Times New Roman"/>
          <w:color w:val="4F5051"/>
        </w:rPr>
        <w:t>.</w:t>
      </w:r>
    </w:p>
    <w:p w:rsidR="0097783A" w:rsidRDefault="0097783A"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F05BBF" w:rsidRPr="00ED54CA" w:rsidRDefault="00F05BBF"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F05BBF" w:rsidP="0097783A">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RDefault="00F05BBF" w:rsidP="0097783A">
      <w:pPr>
        <w:pStyle w:val="ListParagraph"/>
        <w:numPr>
          <w:ilvl w:val="0"/>
          <w:numId w:val="50"/>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RDefault="00F05BBF" w:rsidP="00F05BBF">
      <w:r w:rsidRPr="00781F9E">
        <w:t>Resources</w:t>
      </w:r>
    </w:p>
    <w:p w:rsidR="00F05BBF" w:rsidRPr="00C71559" w:rsidRDefault="00F05BBF" w:rsidP="00F05BBF">
      <w:pPr>
        <w:pStyle w:val="ListParagraph"/>
        <w:numPr>
          <w:ilvl w:val="0"/>
          <w:numId w:val="27"/>
        </w:numPr>
      </w:pPr>
      <w:r>
        <w:rPr>
          <w:color w:val="6081FF" w:themeColor="text1" w:themeTint="66"/>
        </w:rPr>
        <w:t xml:space="preserve">Student List </w:t>
      </w:r>
      <w:r>
        <w:rPr>
          <w:color w:val="00B050"/>
        </w:rPr>
        <w:t>(Each TUDA will receive a list of students e-filed for NAEP in their district.)</w:t>
      </w:r>
      <w:r w:rsidR="0097783A" w:rsidRPr="00F66CB2">
        <w:rPr>
          <w:color w:val="00B050"/>
        </w:rPr>
        <w:t xml:space="preserve">   </w:t>
      </w:r>
      <w:r w:rsidR="0097783A">
        <w:rPr>
          <w:rFonts w:ascii="Times New Roman" w:eastAsia="Times New Roman" w:hAnsi="Times New Roman" w:cs="Times New Roman"/>
          <w:bCs/>
          <w:color w:val="4F5051"/>
        </w:rPr>
        <w:t>Download</w:t>
      </w:r>
    </w:p>
    <w:p w:rsidR="00F05BBF" w:rsidRPr="00C71559" w:rsidRDefault="00F05BBF" w:rsidP="00F05BBF">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esources section of this document)</w:t>
      </w:r>
      <w:r w:rsidR="0097783A" w:rsidRPr="00F66CB2">
        <w:rPr>
          <w:color w:val="00B050"/>
        </w:rPr>
        <w:t xml:space="preserve">   </w:t>
      </w:r>
      <w:r w:rsidR="0097783A">
        <w:rPr>
          <w:rFonts w:ascii="Times New Roman" w:eastAsia="Times New Roman" w:hAnsi="Times New Roman" w:cs="Times New Roman"/>
          <w:bCs/>
          <w:color w:val="4F5051"/>
        </w:rPr>
        <w:t>Download</w:t>
      </w:r>
    </w:p>
    <w:p w:rsidR="0097783A" w:rsidRDefault="0097783A" w:rsidP="00F05BBF">
      <w:pPr>
        <w:rPr>
          <w:rFonts w:ascii="Times New Roman" w:eastAsia="Times New Roman" w:hAnsi="Times New Roman" w:cs="Times New Roman"/>
          <w:bCs/>
        </w:rPr>
      </w:pPr>
    </w:p>
    <w:p w:rsidR="0097783A" w:rsidRDefault="0097783A" w:rsidP="0097783A">
      <w:pPr>
        <w:keepNext/>
        <w:keepLines/>
        <w:rPr>
          <w:rStyle w:val="Emphasis"/>
        </w:rPr>
      </w:pPr>
      <w:r>
        <w:rPr>
          <w:rStyle w:val="Emphasis"/>
        </w:rPr>
        <w:t>Screenshot</w:t>
      </w:r>
    </w:p>
    <w:p w:rsidR="00B75515" w:rsidRPr="00781F9E" w:rsidRDefault="0097783A" w:rsidP="0097783A">
      <w:pPr>
        <w:keepNext/>
        <w:keepLines/>
      </w:pPr>
      <w:r>
        <w:rPr>
          <w:noProof/>
        </w:rPr>
        <w:drawing>
          <wp:inline distT="0" distB="0" distL="0" distR="0" wp14:anchorId="7B199F30" wp14:editId="20FCF34B">
            <wp:extent cx="6664325" cy="3145790"/>
            <wp:effectExtent l="19050" t="19050" r="22225" b="16510"/>
            <wp:docPr id="10" name="Picture 10" descr="C:\Users\fichtenberg_i\Desktop\M Student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chtenberg_i\Desktop\M Student Inf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4325" cy="3145790"/>
                    </a:xfrm>
                    <a:prstGeom prst="rect">
                      <a:avLst/>
                    </a:prstGeom>
                    <a:noFill/>
                    <a:ln>
                      <a:solidFill>
                        <a:schemeClr val="accent4">
                          <a:lumMod val="50000"/>
                          <a:lumOff val="50000"/>
                        </a:schemeClr>
                      </a:solidFill>
                    </a:ln>
                  </pic:spPr>
                </pic:pic>
              </a:graphicData>
            </a:graphic>
          </wp:inline>
        </w:drawing>
      </w:r>
      <w:r w:rsidR="00B75515" w:rsidRPr="00781F9E">
        <w:br w:type="page"/>
      </w:r>
    </w:p>
    <w:p w:rsidR="0047036E" w:rsidRPr="00E80D58" w:rsidRDefault="0047036E" w:rsidP="0047036E">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RDefault="00B57EE8" w:rsidP="00B57EE8">
      <w:pPr>
        <w:pStyle w:val="Heading1"/>
      </w:pPr>
      <w:bookmarkStart w:id="6" w:name="_Toc528223939"/>
      <w:r w:rsidRPr="00781F9E">
        <w:t>Resources</w:t>
      </w:r>
      <w:bookmarkEnd w:id="6"/>
    </w:p>
    <w:p w:rsidR="00B57EE8" w:rsidRPr="00781F9E" w:rsidRDefault="00B57EE8" w:rsidP="00B57EE8"/>
    <w:p w:rsidR="008379CD" w:rsidRDefault="006B30FC" w:rsidP="00D03D4A">
      <w:pPr>
        <w:pStyle w:val="Heading2"/>
      </w:pPr>
      <w:bookmarkStart w:id="7" w:name="_Toc528223940"/>
      <w:r>
        <w:t xml:space="preserve">MSTS: </w:t>
      </w:r>
      <w:r w:rsidR="008379CD">
        <w:t>Submit Course Catalogs</w:t>
      </w:r>
      <w:bookmarkEnd w:id="7"/>
    </w:p>
    <w:p w:rsidR="008379CD" w:rsidRDefault="008379CD" w:rsidP="008379CD"/>
    <w:p w:rsidR="008379CD" w:rsidRDefault="006B30FC" w:rsidP="008379CD">
      <w:pPr>
        <w:pStyle w:val="Heading3"/>
      </w:pPr>
      <w:bookmarkStart w:id="8" w:name="_Toc528223941"/>
      <w:r>
        <w:t xml:space="preserve">MSTS </w:t>
      </w:r>
      <w:r w:rsidR="008379CD">
        <w:t>Course Catalog Survey</w:t>
      </w:r>
      <w:bookmarkEnd w:id="8"/>
    </w:p>
    <w:p w:rsidR="008379CD" w:rsidRDefault="008379CD" w:rsidP="008379CD"/>
    <w:p w:rsidR="008379CD" w:rsidRDefault="002A2B8D" w:rsidP="008379CD">
      <w:pPr>
        <w:rPr>
          <w:color w:val="00B050"/>
        </w:rPr>
      </w:pPr>
      <w:r>
        <w:rPr>
          <w:color w:val="00B050"/>
        </w:rPr>
        <w:t>survey</w:t>
      </w:r>
    </w:p>
    <w:p w:rsidR="00775702" w:rsidRPr="00775702" w:rsidRDefault="00775702" w:rsidP="00775702">
      <w:r>
        <w:t>MSTS Course Catalog Survey</w:t>
      </w:r>
    </w:p>
    <w:p w:rsidR="00CA5AAB" w:rsidRDefault="00775702" w:rsidP="00775702">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RDefault="00775702" w:rsidP="00775702">
      <w:pPr>
        <w:rPr>
          <w:lang w:val="en"/>
        </w:rPr>
      </w:pPr>
      <w:r>
        <w:rPr>
          <w:lang w:val="en"/>
        </w:rPr>
        <w:t>This survey asks about the availability of catalogs or listings of the courses that the middle schools in your jurisdiction offer. It focuses on the middle school (i.e., sixth- through eighth-grade)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RDefault="00775702" w:rsidP="00775702">
      <w:r>
        <w:t>What is your jurisdiction name?</w:t>
      </w:r>
    </w:p>
    <w:p w:rsidR="00775702" w:rsidRDefault="00775702" w:rsidP="00775702">
      <w:r>
        <w:t>_____________________________________________________________________</w:t>
      </w:r>
    </w:p>
    <w:p w:rsidR="00775702" w:rsidRDefault="00775702" w:rsidP="000105F9">
      <w:r>
        <w:t>Is a 2018-19 sixth- through eighth-grade course catalog or listing available?</w:t>
      </w:r>
    </w:p>
    <w:p w:rsidR="00775702" w:rsidRPr="000105F9" w:rsidRDefault="00775702" w:rsidP="000105F9">
      <w:r w:rsidRPr="000105F9">
        <w:rPr>
          <w:rFonts w:ascii="Calibri" w:hAnsi="Calibri"/>
        </w:rPr>
        <w:t>□</w:t>
      </w:r>
      <w:r w:rsidRPr="000105F9">
        <w:t xml:space="preserve">  Yes (Skip to Question 3)</w:t>
      </w:r>
    </w:p>
    <w:p w:rsidR="00775702" w:rsidRPr="000105F9" w:rsidRDefault="00775702" w:rsidP="000105F9">
      <w:r w:rsidRPr="000105F9">
        <w:rPr>
          <w:rFonts w:ascii="Calibri" w:hAnsi="Calibri"/>
        </w:rPr>
        <w:t>□</w:t>
      </w:r>
      <w:r w:rsidRPr="000105F9">
        <w:t xml:space="preserve">  No (Continue below)</w:t>
      </w:r>
    </w:p>
    <w:p w:rsidR="00CA5AAB" w:rsidRDefault="00775702" w:rsidP="00775702">
      <w:r>
        <w:t>Please explain why there are no catalogs or course listings available.</w:t>
      </w:r>
    </w:p>
    <w:p w:rsidR="00775702" w:rsidRDefault="00775702" w:rsidP="00775702">
      <w:r>
        <w:t>____________________________________________________________</w:t>
      </w:r>
    </w:p>
    <w:p w:rsidR="00775702" w:rsidRPr="00775702" w:rsidRDefault="00775702" w:rsidP="00775702">
      <w:pPr>
        <w:rPr>
          <w:i/>
        </w:rPr>
      </w:pPr>
      <w:r>
        <w:rPr>
          <w:i/>
        </w:rPr>
        <w:t>If the answer to Question 2 is “No,” and the user has filled in a reason for why catalogs or course listings are not available, end the survey.</w:t>
      </w:r>
    </w:p>
    <w:p w:rsidR="00775702" w:rsidRDefault="00775702" w:rsidP="00775702">
      <w:r>
        <w:t>What type of catalog or course listing is it?</w:t>
      </w:r>
    </w:p>
    <w:p w:rsidR="00775702" w:rsidRDefault="00775702" w:rsidP="00775702">
      <w:r>
        <w:rPr>
          <w:rFonts w:ascii="Calibri" w:hAnsi="Calibri"/>
        </w:rPr>
        <w:t>□</w:t>
      </w:r>
      <w:r>
        <w:t xml:space="preserve">  district-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state-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district-level course listing without course descriptions</w:t>
      </w:r>
    </w:p>
    <w:p w:rsidR="00775702" w:rsidRDefault="00775702" w:rsidP="00775702">
      <w:r>
        <w:rPr>
          <w:rFonts w:ascii="Calibri" w:hAnsi="Calibri"/>
        </w:rPr>
        <w:t>□</w:t>
      </w:r>
      <w:r>
        <w:t xml:space="preserve">  state-level course listing without course descriptions</w:t>
      </w:r>
    </w:p>
    <w:p w:rsidR="00775702" w:rsidRDefault="00775702" w:rsidP="00775702">
      <w:r>
        <w:t>Does the 2018-19 middle school catalog or course listing cover all courses offered in sixth through eighth grades?</w:t>
      </w:r>
    </w:p>
    <w:p w:rsidR="00775702" w:rsidRDefault="00775702" w:rsidP="000105F9">
      <w:r>
        <w:rPr>
          <w:rFonts w:ascii="Calibri" w:hAnsi="Calibri"/>
        </w:rPr>
        <w:t>□</w:t>
      </w:r>
      <w:r>
        <w:t xml:space="preserve">  Yes </w:t>
      </w:r>
      <w:r w:rsidRPr="00775702">
        <w:t>(Skip to Question 6)</w:t>
      </w:r>
    </w:p>
    <w:p w:rsidR="00775702" w:rsidRDefault="00775702" w:rsidP="000105F9">
      <w:r>
        <w:rPr>
          <w:rFonts w:ascii="Calibri" w:hAnsi="Calibri"/>
        </w:rPr>
        <w:t>□</w:t>
      </w:r>
      <w:r>
        <w:t xml:space="preserve">  No </w:t>
      </w:r>
      <w:r w:rsidRPr="00775702">
        <w:t>(Continue to Question 5)</w:t>
      </w:r>
    </w:p>
    <w:p w:rsidR="00775702" w:rsidRDefault="00775702" w:rsidP="00775702">
      <w:r>
        <w:t>If the 2018-19 middle school catalog or course listing does not cover all courses covered in sixth through eighth grades, is there one or more catalogs or course listings available that include the missing courses?</w:t>
      </w:r>
    </w:p>
    <w:p w:rsidR="00775702" w:rsidRDefault="00775702" w:rsidP="00775702">
      <w:r>
        <w:rPr>
          <w:rFonts w:ascii="Calibri" w:hAnsi="Calibri"/>
        </w:rPr>
        <w:t>□</w:t>
      </w:r>
      <w:r>
        <w:t xml:space="preserve">  Yes</w:t>
      </w:r>
    </w:p>
    <w:p w:rsidR="00775702" w:rsidRDefault="00775702" w:rsidP="00775702">
      <w:r>
        <w:rPr>
          <w:rFonts w:ascii="Calibri" w:hAnsi="Calibri"/>
        </w:rPr>
        <w:t>□</w:t>
      </w:r>
      <w:r>
        <w:t xml:space="preserve">  No</w:t>
      </w:r>
    </w:p>
    <w:p w:rsidR="00775702" w:rsidRDefault="00775702" w:rsidP="00775702">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RDefault="00775702" w:rsidP="00775702">
      <w:pPr>
        <w:pStyle w:val="ListParagraph"/>
        <w:tabs>
          <w:tab w:val="left" w:pos="827"/>
          <w:tab w:val="left" w:pos="828"/>
        </w:tabs>
        <w:ind w:left="360"/>
      </w:pPr>
      <w:r w:rsidRPr="009835CB">
        <w:t xml:space="preserve">□  </w:t>
      </w:r>
      <w:r>
        <w:t>Course ID number</w:t>
      </w:r>
    </w:p>
    <w:p w:rsidR="00775702" w:rsidRDefault="00775702" w:rsidP="00775702">
      <w:pPr>
        <w:pStyle w:val="ListParagraph"/>
        <w:tabs>
          <w:tab w:val="left" w:pos="827"/>
          <w:tab w:val="left" w:pos="828"/>
        </w:tabs>
        <w:ind w:left="360"/>
      </w:pPr>
      <w:r w:rsidRPr="009835CB">
        <w:t xml:space="preserve">□  </w:t>
      </w:r>
      <w:r>
        <w:t>Grade level(s) course offered</w:t>
      </w:r>
    </w:p>
    <w:p w:rsidR="00775702" w:rsidRDefault="00775702" w:rsidP="00775702">
      <w:pPr>
        <w:pStyle w:val="ListParagraph"/>
        <w:tabs>
          <w:tab w:val="left" w:pos="827"/>
          <w:tab w:val="left" w:pos="828"/>
        </w:tabs>
        <w:ind w:left="360"/>
      </w:pPr>
      <w:r w:rsidRPr="009835CB">
        <w:t xml:space="preserve">□  </w:t>
      </w:r>
      <w:r>
        <w:t>Course term (i.e., year, semester, quarter)</w:t>
      </w:r>
    </w:p>
    <w:p w:rsidR="00775702" w:rsidRDefault="00775702" w:rsidP="00775702">
      <w:pPr>
        <w:pStyle w:val="ListParagraph"/>
        <w:tabs>
          <w:tab w:val="left" w:pos="827"/>
          <w:tab w:val="left" w:pos="828"/>
        </w:tabs>
        <w:ind w:left="360"/>
      </w:pPr>
      <w:r w:rsidRPr="009835CB">
        <w:t xml:space="preserve">□  </w:t>
      </w:r>
      <w:r>
        <w:t>Course level (i.e., regular, honors, remedial)</w:t>
      </w:r>
    </w:p>
    <w:p w:rsidR="00775702" w:rsidRDefault="00775702" w:rsidP="00775702">
      <w:pPr>
        <w:pStyle w:val="ListParagraph"/>
        <w:tabs>
          <w:tab w:val="left" w:pos="827"/>
          <w:tab w:val="left" w:pos="828"/>
        </w:tabs>
        <w:ind w:left="360"/>
      </w:pPr>
      <w:r w:rsidRPr="009835CB">
        <w:t xml:space="preserve">□  </w:t>
      </w:r>
      <w:r>
        <w:t>Credits earned for passing course</w:t>
      </w:r>
    </w:p>
    <w:p w:rsidR="00775702" w:rsidRDefault="00775702" w:rsidP="00775702">
      <w:pPr>
        <w:pStyle w:val="ListParagraph"/>
        <w:tabs>
          <w:tab w:val="left" w:pos="827"/>
          <w:tab w:val="left" w:pos="828"/>
        </w:tabs>
        <w:ind w:left="360"/>
      </w:pPr>
      <w:r w:rsidRPr="009835CB">
        <w:t xml:space="preserve">□  </w:t>
      </w:r>
      <w:r>
        <w:t>Special education course indicator</w:t>
      </w:r>
    </w:p>
    <w:p w:rsidR="00775702" w:rsidRDefault="00775702" w:rsidP="00775702">
      <w:pPr>
        <w:pStyle w:val="ListParagraph"/>
        <w:tabs>
          <w:tab w:val="left" w:pos="827"/>
          <w:tab w:val="left" w:pos="828"/>
        </w:tabs>
        <w:ind w:left="360"/>
      </w:pPr>
      <w:r w:rsidRPr="009835CB">
        <w:t xml:space="preserve">□  </w:t>
      </w:r>
      <w:r>
        <w:t>English language learner (ELL) course indicator</w:t>
      </w:r>
    </w:p>
    <w:p w:rsidR="00775702" w:rsidRDefault="00775702" w:rsidP="00775702">
      <w:pPr>
        <w:pStyle w:val="ListParagraph"/>
        <w:tabs>
          <w:tab w:val="left" w:pos="827"/>
          <w:tab w:val="left" w:pos="828"/>
        </w:tabs>
        <w:ind w:left="360"/>
      </w:pPr>
      <w:r w:rsidRPr="009835CB">
        <w:t xml:space="preserve">□  </w:t>
      </w:r>
      <w:r>
        <w:t>High school credit course indicator</w:t>
      </w:r>
    </w:p>
    <w:p w:rsidR="00775702" w:rsidRDefault="00775702" w:rsidP="00775702">
      <w:pPr>
        <w:pStyle w:val="ListParagraph"/>
        <w:tabs>
          <w:tab w:val="left" w:pos="827"/>
          <w:tab w:val="left" w:pos="828"/>
        </w:tabs>
        <w:ind w:left="360"/>
      </w:pPr>
      <w:r w:rsidRPr="009835CB">
        <w:t xml:space="preserve">□  </w:t>
      </w:r>
      <w:r>
        <w:t>Online course indicator</w:t>
      </w:r>
    </w:p>
    <w:p w:rsidR="00775702" w:rsidRDefault="00775702" w:rsidP="00775702">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Are catalogs or course listings available for the two previous school years (2016-17 and 2017-18)?</w:t>
      </w:r>
    </w:p>
    <w:p w:rsidR="00775702" w:rsidRDefault="00775702" w:rsidP="000105F9">
      <w:r>
        <w:t xml:space="preserve">□  Yes </w:t>
      </w:r>
      <w:r w:rsidRPr="00775702">
        <w:t>(Continue to Question 9.)</w:t>
      </w:r>
    </w:p>
    <w:p w:rsidR="00775702" w:rsidRDefault="00775702" w:rsidP="000105F9">
      <w:r>
        <w:t xml:space="preserve">□  No </w:t>
      </w:r>
      <w:r w:rsidRPr="00775702">
        <w:t>(End survey.)</w:t>
      </w:r>
    </w:p>
    <w:p w:rsidR="00775702" w:rsidRDefault="00775702" w:rsidP="00775702">
      <w:r>
        <w:t>Are the previous years’ catalogs or course listings in the same format as the 2018-19 school catalog or course listing?</w:t>
      </w:r>
    </w:p>
    <w:p w:rsidR="00775702" w:rsidRDefault="00775702" w:rsidP="00775702">
      <w:r>
        <w:t>□  Yes</w:t>
      </w:r>
    </w:p>
    <w:p w:rsidR="00775702" w:rsidRDefault="00775702" w:rsidP="00775702">
      <w:r>
        <w:t>□  No</w:t>
      </w:r>
    </w:p>
    <w:p w:rsidR="00775702" w:rsidRDefault="00775702" w:rsidP="00775702">
      <w:r>
        <w:t>Are the previous years’ middle school catalogs or course listings available publicly online or in an electronic version?</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RDefault="008379CD" w:rsidP="00775702">
      <w:r>
        <w:br w:type="page"/>
      </w:r>
    </w:p>
    <w:p w:rsidR="00CA5AAB" w:rsidRDefault="006B30FC" w:rsidP="00382714">
      <w:pPr>
        <w:pStyle w:val="Heading2"/>
      </w:pPr>
      <w:bookmarkStart w:id="9" w:name="_Toc528223942"/>
      <w:r>
        <w:t xml:space="preserve">MSTS: </w:t>
      </w:r>
      <w:r w:rsidR="00382714" w:rsidRPr="00781F9E">
        <w:t xml:space="preserve">Complete </w:t>
      </w:r>
      <w:r w:rsidR="00A80AA5">
        <w:t xml:space="preserve">the </w:t>
      </w:r>
      <w:r w:rsidR="006E4710">
        <w:t>District</w:t>
      </w:r>
      <w:r w:rsidR="00A80AA5">
        <w:t xml:space="preserve"> Information Form</w:t>
      </w:r>
      <w:bookmarkEnd w:id="9"/>
    </w:p>
    <w:p w:rsidR="00382714" w:rsidRPr="00781F9E" w:rsidRDefault="00382714" w:rsidP="00382714"/>
    <w:p w:rsidR="00887056" w:rsidRDefault="00614EF4" w:rsidP="00887056">
      <w:pPr>
        <w:pStyle w:val="Heading3"/>
        <w:rPr>
          <w:color w:val="00B050"/>
        </w:rPr>
      </w:pPr>
      <w:bookmarkStart w:id="10" w:name="_Toc528223943"/>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10"/>
    </w:p>
    <w:p w:rsidR="003663E6" w:rsidRDefault="003663E6" w:rsidP="00A80AA5"/>
    <w:p w:rsidR="006E4710" w:rsidRDefault="006E4710" w:rsidP="006E4710">
      <w:r>
        <w:t>2019 NAEP MSTS District Information Form</w:t>
      </w:r>
    </w:p>
    <w:p w:rsidR="006E4710" w:rsidRPr="00A174D0" w:rsidRDefault="006E4710" w:rsidP="006E4710">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00E77602" w:rsidRPr="00775702">
        <w:rPr>
          <w:rStyle w:val="Hyperlink"/>
          <w:color w:val="00B050"/>
          <w:u w:val="none"/>
        </w:rPr>
        <w:t>msts@westat.com</w:t>
      </w:r>
      <w:r>
        <w:t xml:space="preserve"> before Thursday, January 31, 2019.</w:t>
      </w:r>
    </w:p>
    <w:p w:rsidR="006E4710" w:rsidRPr="000A163F" w:rsidRDefault="006E4710" w:rsidP="006E4710">
      <w:pPr>
        <w:rPr>
          <w:b/>
        </w:rPr>
      </w:pPr>
      <w:r w:rsidRPr="00B83236">
        <w:rPr>
          <w:b/>
        </w:rPr>
        <w:t>A.</w:t>
      </w:r>
      <w:r>
        <w:rPr>
          <w:b/>
        </w:rPr>
        <w:tab/>
      </w:r>
      <w:r w:rsidR="00E77602">
        <w:rPr>
          <w:b/>
        </w:rPr>
        <w:t xml:space="preserve">District </w:t>
      </w:r>
      <w:r>
        <w:rPr>
          <w:b/>
        </w:rPr>
        <w:t>Information</w:t>
      </w:r>
    </w:p>
    <w:p w:rsidR="006E4710" w:rsidRPr="000A163F" w:rsidRDefault="006E4710" w:rsidP="006E4710">
      <w:r w:rsidRPr="000A163F">
        <w:t>In responding to the questions in this section, think only a</w:t>
      </w:r>
      <w:r>
        <w:t>bout the 2018-2019 eighth-grade class</w:t>
      </w:r>
      <w:r w:rsidRPr="000A163F">
        <w:t>.</w:t>
      </w:r>
    </w:p>
    <w:p w:rsidR="006E4710" w:rsidRDefault="006E4710" w:rsidP="006E4710">
      <w:r>
        <w:t>Does the district award credits to students for the successful completion of courses in sixth, seventh, or eighth grades?</w:t>
      </w:r>
    </w:p>
    <w:p w:rsidR="006E4710" w:rsidRDefault="006E4710" w:rsidP="006E4710">
      <w:r>
        <w:t>□  Yes</w:t>
      </w:r>
    </w:p>
    <w:p w:rsidR="006E4710" w:rsidRDefault="006E4710" w:rsidP="006E4710">
      <w:r>
        <w:t>□  No (Skip to Question 3)</w:t>
      </w:r>
    </w:p>
    <w:p w:rsidR="006E4710" w:rsidRPr="000A163F" w:rsidRDefault="006E4710" w:rsidP="006E4710">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RDefault="006E4710" w:rsidP="006E4710">
      <w:r>
        <w:t xml:space="preserve">                  </w:t>
      </w:r>
      <w:r w:rsidRPr="000A163F">
        <w:t># of</w:t>
      </w:r>
      <w:r w:rsidRPr="000A163F">
        <w:rPr>
          <w:spacing w:val="-3"/>
        </w:rPr>
        <w:t xml:space="preserve"> </w:t>
      </w:r>
      <w:r>
        <w:t>credits for sixth-grade courses:  _____________</w:t>
      </w:r>
    </w:p>
    <w:p w:rsidR="006E4710" w:rsidRPr="000A163F" w:rsidRDefault="006E4710" w:rsidP="006E4710">
      <w:r>
        <w:t xml:space="preserve">                  </w:t>
      </w:r>
      <w:r w:rsidRPr="000A163F">
        <w:t># of</w:t>
      </w:r>
      <w:r w:rsidRPr="000A163F">
        <w:rPr>
          <w:spacing w:val="-3"/>
        </w:rPr>
        <w:t xml:space="preserve"> </w:t>
      </w:r>
      <w:r>
        <w:t>credits for seventh-grade courses:  _____________</w:t>
      </w:r>
    </w:p>
    <w:p w:rsidR="006E4710" w:rsidRPr="000A163F" w:rsidRDefault="006E4710" w:rsidP="006E4710">
      <w:r>
        <w:t xml:space="preserve">                  </w:t>
      </w:r>
      <w:r w:rsidRPr="000A163F">
        <w:t># of</w:t>
      </w:r>
      <w:r w:rsidRPr="000A163F">
        <w:rPr>
          <w:spacing w:val="-3"/>
        </w:rPr>
        <w:t xml:space="preserve"> </w:t>
      </w:r>
      <w:r>
        <w:t>credits for eighth-grade courses:  _____________</w:t>
      </w:r>
    </w:p>
    <w:p w:rsidR="006E4710" w:rsidRDefault="006E4710" w:rsidP="006E4710">
      <w:r>
        <w:t>Has any of these</w:t>
      </w:r>
      <w:r w:rsidRPr="000A163F">
        <w:t xml:space="preserve"> </w:t>
      </w:r>
      <w:r>
        <w:t xml:space="preserve">values </w:t>
      </w:r>
      <w:r w:rsidRPr="000A163F">
        <w:t>changed during the</w:t>
      </w:r>
      <w:r>
        <w:t xml:space="preserve"> previous two school years?</w:t>
      </w:r>
    </w:p>
    <w:p w:rsidR="006E4710" w:rsidRDefault="006E4710" w:rsidP="006E4710">
      <w:r>
        <w:rPr>
          <w:rFonts w:ascii="Calibri" w:hAnsi="Calibri"/>
        </w:rPr>
        <w:t>□</w:t>
      </w:r>
      <w:r>
        <w:t xml:space="preserve">  Yes</w:t>
      </w:r>
    </w:p>
    <w:p w:rsidR="006E4710" w:rsidRPr="000A163F" w:rsidRDefault="006E4710" w:rsidP="006E4710">
      <w:r>
        <w:rPr>
          <w:rFonts w:ascii="Calibri" w:hAnsi="Calibri"/>
        </w:rPr>
        <w:t>□</w:t>
      </w:r>
      <w:r>
        <w:t xml:space="preserve">  No (Skip to Question 2)</w:t>
      </w:r>
    </w:p>
    <w:p w:rsidR="006E4710" w:rsidRPr="000A163F" w:rsidRDefault="006E4710" w:rsidP="006E4710">
      <w:r>
        <w:t>Please indicate below the grade level for which the change occurred, the previous value for credits earned for a year-long course or its block equivalent, and what school year the change was m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Are credits earned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RDefault="006E4710" w:rsidP="006E4710">
      <w:r w:rsidRPr="000A163F">
        <w:t># hours of</w:t>
      </w:r>
      <w:r w:rsidRPr="000A163F">
        <w:rPr>
          <w:spacing w:val="-9"/>
        </w:rPr>
        <w:t xml:space="preserve"> </w:t>
      </w:r>
      <w:r>
        <w:t>instruction:  _______________</w:t>
      </w:r>
    </w:p>
    <w:p w:rsidR="006E4710" w:rsidRDefault="006E4710" w:rsidP="006E4710">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firstRow="1" w:lastRow="0" w:firstColumn="1" w:lastColumn="0" w:noHBand="0" w:noVBand="1"/>
      </w:tblPr>
      <w:tblGrid>
        <w:gridCol w:w="2567"/>
        <w:gridCol w:w="2567"/>
        <w:gridCol w:w="2568"/>
        <w:gridCol w:w="2568"/>
      </w:tblGrid>
      <w:tr w:rsidR="006E4710" w:rsidTr="00E77602">
        <w:tc>
          <w:tcPr>
            <w:tcW w:w="2567" w:type="dxa"/>
          </w:tcPr>
          <w:p w:rsidR="006E4710" w:rsidRDefault="006E4710" w:rsidP="006E4710"/>
        </w:tc>
        <w:tc>
          <w:tcPr>
            <w:tcW w:w="2567" w:type="dxa"/>
          </w:tcPr>
          <w:p w:rsidR="006E4710" w:rsidRDefault="006E4710" w:rsidP="006E4710">
            <w:r>
              <w:t>Sixth grade</w:t>
            </w:r>
          </w:p>
        </w:tc>
        <w:tc>
          <w:tcPr>
            <w:tcW w:w="2568" w:type="dxa"/>
          </w:tcPr>
          <w:p w:rsidR="006E4710" w:rsidRDefault="006E4710" w:rsidP="006E4710">
            <w:r>
              <w:t>Seventh grade</w:t>
            </w:r>
          </w:p>
        </w:tc>
        <w:tc>
          <w:tcPr>
            <w:tcW w:w="2568" w:type="dxa"/>
          </w:tcPr>
          <w:p w:rsidR="006E4710" w:rsidRDefault="006E4710" w:rsidP="006E4710">
            <w:r>
              <w:t>Eighth grade</w:t>
            </w:r>
          </w:p>
        </w:tc>
      </w:tr>
      <w:tr w:rsidR="006E4710" w:rsidTr="00E77602">
        <w:tc>
          <w:tcPr>
            <w:tcW w:w="2567" w:type="dxa"/>
          </w:tcPr>
          <w:p w:rsidR="006E4710" w:rsidRDefault="006E4710" w:rsidP="006E4710">
            <w:r>
              <w:t>Englis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Mathematic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cience</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ocial studi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ine art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oreign languag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Physical education and healt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Career and technical education</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All other cours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p w:rsidR="006E4710" w:rsidRPr="000A163F" w:rsidRDefault="006E4710" w:rsidP="006E4710">
      <w:r w:rsidRPr="000A163F">
        <w:t xml:space="preserve">What </w:t>
      </w:r>
      <w:r>
        <w:t>course requirements (if any) must a student meet to advance from eighth grade to ninth gr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p w:rsidR="006E4710" w:rsidRPr="004E1022" w:rsidRDefault="006E4710" w:rsidP="006E4710">
      <w:r w:rsidRPr="004E1022">
        <w:t>Does the state or district require students to complete one or more assessments to advance from sixth, seventh, or eighth grade?</w:t>
      </w:r>
    </w:p>
    <w:p w:rsidR="006E4710" w:rsidRDefault="006E4710" w:rsidP="006E4710">
      <w:r>
        <w:t>□  Yes</w:t>
      </w:r>
    </w:p>
    <w:p w:rsidR="006E4710" w:rsidRDefault="006E4710" w:rsidP="006E4710">
      <w:r>
        <w:t>□  No</w:t>
      </w:r>
    </w:p>
    <w:p w:rsidR="006E4710" w:rsidRPr="000A163F" w:rsidRDefault="006E4710" w:rsidP="006E4710">
      <w:r>
        <w:t xml:space="preserve">If Yes, please </w:t>
      </w:r>
      <w:r w:rsidRPr="00CD0F1E">
        <w:t>list these assessments and at what grade levels the students take them.</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A174D0" w:rsidRDefault="006E4710" w:rsidP="006E4710">
      <w:pPr>
        <w:rPr>
          <w:b/>
          <w:bCs/>
        </w:rPr>
      </w:pPr>
      <w:r>
        <w:br w:type="page"/>
      </w:r>
      <w:r>
        <w:rPr>
          <w:b/>
        </w:rPr>
        <w:t>B</w:t>
      </w:r>
      <w:r w:rsidRPr="00B83236">
        <w:rPr>
          <w:b/>
        </w:rPr>
        <w:t>.</w:t>
      </w:r>
      <w:r>
        <w:rPr>
          <w:b/>
        </w:rPr>
        <w:tab/>
        <w:t>Student Course Records Information</w:t>
      </w:r>
    </w:p>
    <w:p w:rsidR="006E4710" w:rsidRPr="007812CE" w:rsidRDefault="006E4710" w:rsidP="006E4710">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RDefault="006E4710" w:rsidP="006E4710">
      <w:r w:rsidRPr="007812CE">
        <w:t>Remedial</w:t>
      </w:r>
      <w:r w:rsidR="008B33C8">
        <w:t xml:space="preserve"> courses</w:t>
      </w:r>
      <w:r w:rsidR="008B33C8">
        <w:tab/>
      </w:r>
      <w:r w:rsidR="008B33C8">
        <w:tab/>
      </w:r>
      <w:r>
        <w:rPr>
          <w:rFonts w:ascii="Calibri" w:hAnsi="Calibri"/>
        </w:rPr>
        <w:t>□</w:t>
      </w:r>
      <w:r>
        <w:t xml:space="preserve">  Yes          </w:t>
      </w:r>
      <w:r>
        <w:rPr>
          <w:rFonts w:ascii="Calibri" w:hAnsi="Calibri"/>
        </w:rPr>
        <w:t>□</w:t>
      </w:r>
      <w:r>
        <w:t xml:space="preserve">  No</w:t>
      </w:r>
    </w:p>
    <w:p w:rsidR="006E4710" w:rsidRDefault="006E4710" w:rsidP="006E4710">
      <w:r w:rsidRPr="007812CE">
        <w:t>Honors</w:t>
      </w:r>
      <w:r>
        <w:t xml:space="preserve"> or advanced courses</w:t>
      </w:r>
      <w:r>
        <w:tab/>
      </w:r>
      <w:r w:rsidRPr="00270F4F">
        <w:t>□  Yes          □  No</w:t>
      </w:r>
    </w:p>
    <w:p w:rsidR="006E4710" w:rsidRDefault="006E4710" w:rsidP="006E4710">
      <w:r w:rsidRPr="007812CE">
        <w:t>Spec</w:t>
      </w:r>
      <w:r>
        <w:t>ial education courses</w:t>
      </w:r>
      <w:r>
        <w:tab/>
      </w:r>
      <w:r w:rsidRPr="00270F4F">
        <w:t>□  Yes          □  No</w:t>
      </w:r>
    </w:p>
    <w:p w:rsidR="006E4710" w:rsidRDefault="008B33C8" w:rsidP="006E4710">
      <w:r>
        <w:t>ESL or bilingual courses</w:t>
      </w:r>
      <w:r>
        <w:tab/>
      </w:r>
      <w:r w:rsidR="006E4710" w:rsidRPr="00270F4F">
        <w:t>□  Yes          □  No</w:t>
      </w:r>
    </w:p>
    <w:p w:rsidR="006E4710" w:rsidRDefault="006E4710" w:rsidP="006E4710">
      <w:r>
        <w:t>C</w:t>
      </w:r>
      <w:r w:rsidRPr="007812CE">
        <w:t xml:space="preserve">ourses </w:t>
      </w:r>
      <w:r>
        <w:t>taught off-campus</w:t>
      </w:r>
      <w:r>
        <w:tab/>
      </w:r>
      <w:r>
        <w:rPr>
          <w:rFonts w:ascii="Calibri" w:hAnsi="Calibri"/>
        </w:rPr>
        <w:t>□</w:t>
      </w:r>
      <w:r>
        <w:t xml:space="preserve">  Yes          </w:t>
      </w:r>
      <w:r>
        <w:rPr>
          <w:rFonts w:ascii="Calibri" w:hAnsi="Calibri"/>
        </w:rPr>
        <w:t>□</w:t>
      </w:r>
      <w:r>
        <w:t xml:space="preserve">  No</w:t>
      </w:r>
    </w:p>
    <w:p w:rsidR="006E4710" w:rsidRPr="007812CE" w:rsidRDefault="006E4710" w:rsidP="006E4710">
      <w:r>
        <w:t>Online courses</w:t>
      </w:r>
      <w:r>
        <w:tab/>
      </w:r>
      <w:r>
        <w:tab/>
      </w:r>
      <w:r>
        <w:tab/>
      </w:r>
      <w:r w:rsidRPr="00270F4F">
        <w:t>□  Yes          □  No</w:t>
      </w:r>
    </w:p>
    <w:p w:rsidR="006E4710" w:rsidRDefault="006E4710" w:rsidP="006E4710">
      <w:r>
        <w:t>If Yes for any of the above categories, please list what specific indicator to look for to identify the courses.</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Pr="007812CE" w:rsidRDefault="006E4710" w:rsidP="006E4710"/>
    <w:p w:rsidR="006E4710" w:rsidRDefault="006E4710" w:rsidP="006E4710">
      <w:r w:rsidRPr="007812CE">
        <w:t>What type o</w:t>
      </w:r>
      <w:r>
        <w:t>f grading system is used for sixth- through eighth-grade courses in your district?  Mark all that apply.</w:t>
      </w:r>
    </w:p>
    <w:p w:rsidR="006E4710" w:rsidRDefault="006E4710" w:rsidP="006E4710">
      <w:r>
        <w:rPr>
          <w:rFonts w:ascii="Calibri" w:hAnsi="Calibri"/>
        </w:rPr>
        <w:t>□</w:t>
      </w:r>
      <w:r>
        <w:t xml:space="preserve">  Letter grades (A, B, C, …)</w:t>
      </w:r>
    </w:p>
    <w:p w:rsidR="006E4710" w:rsidRDefault="006E4710" w:rsidP="006E4710">
      <w:r>
        <w:rPr>
          <w:rFonts w:ascii="Calibri" w:hAnsi="Calibri"/>
        </w:rPr>
        <w:t>□</w:t>
      </w:r>
      <w:r>
        <w:t xml:space="preserve">  Numeric grades (63, 78, 100, …)</w:t>
      </w:r>
    </w:p>
    <w:p w:rsidR="006E4710" w:rsidRDefault="006E4710" w:rsidP="006E4710">
      <w:r>
        <w:rPr>
          <w:rFonts w:ascii="Calibri" w:hAnsi="Calibri"/>
        </w:rPr>
        <w:t>□</w:t>
      </w:r>
      <w:r>
        <w:t xml:space="preserve">  Proficiency levels (Exceed expectations, Meets expectations, …)</w:t>
      </w:r>
    </w:p>
    <w:p w:rsidR="006E4710" w:rsidRDefault="006E4710" w:rsidP="006E4710">
      <w:r>
        <w:rPr>
          <w:rFonts w:ascii="Calibri" w:hAnsi="Calibri"/>
        </w:rPr>
        <w:t>□</w:t>
      </w:r>
      <w:r>
        <w:t xml:space="preserve">  Pass/Fail</w:t>
      </w:r>
    </w:p>
    <w:p w:rsidR="006E4710" w:rsidRDefault="006E4710" w:rsidP="006E4710">
      <w:r>
        <w:rPr>
          <w:rFonts w:ascii="Calibri" w:hAnsi="Calibri"/>
        </w:rPr>
        <w:t>□</w:t>
      </w:r>
      <w:r>
        <w:t xml:space="preserve">  Satisfactory/Unsatisfactory</w:t>
      </w:r>
    </w:p>
    <w:p w:rsidR="006E4710" w:rsidRDefault="006E4710" w:rsidP="006E4710">
      <w:r>
        <w:rPr>
          <w:rFonts w:ascii="Calibri" w:hAnsi="Calibri"/>
        </w:rPr>
        <w:t>□</w:t>
      </w:r>
      <w:r>
        <w:t xml:space="preserve">  Other (please specify):  ______________________________________________________</w:t>
      </w:r>
    </w:p>
    <w:p w:rsidR="006E4710" w:rsidRPr="007812CE" w:rsidRDefault="006E4710" w:rsidP="006E4710">
      <w:r>
        <w:rPr>
          <w:rFonts w:ascii="Calibri" w:hAnsi="Calibri"/>
        </w:rPr>
        <w:t>□</w:t>
      </w:r>
      <w:r>
        <w:t xml:space="preserve">  Grades are not assigned to sixth- through eighth-grade courses (Skip to Question 4)</w:t>
      </w:r>
    </w:p>
    <w:p w:rsidR="006E4710" w:rsidRDefault="006E4710" w:rsidP="006E4710">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RDefault="006E4710" w:rsidP="006E4710">
      <w:r>
        <w:t>____________________________________________________________________</w:t>
      </w:r>
    </w:p>
    <w:p w:rsidR="006E4710" w:rsidRDefault="006E4710" w:rsidP="006E4710">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RDefault="00A174D0" w:rsidP="006E4710"/>
    <w:p w:rsidR="00A174D0" w:rsidRDefault="00A174D0" w:rsidP="006E4710"/>
    <w:p w:rsidR="00A174D0" w:rsidRPr="007812CE" w:rsidRDefault="00A174D0" w:rsidP="006E4710"/>
    <w:tbl>
      <w:tblPr>
        <w:tblStyle w:val="TableGrid"/>
        <w:tblW w:w="0" w:type="auto"/>
        <w:tblLook w:val="04A0" w:firstRow="1" w:lastRow="0" w:firstColumn="1" w:lastColumn="0" w:noHBand="0" w:noVBand="1"/>
      </w:tblPr>
      <w:tblGrid>
        <w:gridCol w:w="2567"/>
        <w:gridCol w:w="2567"/>
        <w:gridCol w:w="2568"/>
        <w:gridCol w:w="2568"/>
      </w:tblGrid>
      <w:tr w:rsidR="006E4710" w:rsidTr="00A174D0">
        <w:trPr>
          <w:cantSplit/>
        </w:trPr>
        <w:tc>
          <w:tcPr>
            <w:tcW w:w="2567" w:type="dxa"/>
          </w:tcPr>
          <w:p w:rsidR="006E4710" w:rsidRDefault="006E4710" w:rsidP="006E4710"/>
          <w:p w:rsidR="006E4710" w:rsidRDefault="006E4710" w:rsidP="006E4710">
            <w:r>
              <w:t>Grade</w:t>
            </w:r>
          </w:p>
        </w:tc>
        <w:tc>
          <w:tcPr>
            <w:tcW w:w="2567" w:type="dxa"/>
          </w:tcPr>
          <w:p w:rsidR="006E4710" w:rsidRDefault="006E4710" w:rsidP="006E4710">
            <w:r>
              <w:t>Numeric Range (or description)</w:t>
            </w:r>
          </w:p>
        </w:tc>
        <w:tc>
          <w:tcPr>
            <w:tcW w:w="2568" w:type="dxa"/>
          </w:tcPr>
          <w:p w:rsidR="006E4710" w:rsidRDefault="006E4710" w:rsidP="006E4710"/>
          <w:p w:rsidR="006E4710" w:rsidRDefault="006E4710" w:rsidP="006E4710">
            <w:r>
              <w:t>Grade</w:t>
            </w:r>
          </w:p>
        </w:tc>
        <w:tc>
          <w:tcPr>
            <w:tcW w:w="2568" w:type="dxa"/>
          </w:tcPr>
          <w:p w:rsidR="006E4710" w:rsidRDefault="006E4710" w:rsidP="006E4710">
            <w:r>
              <w:t>Numeric Range (or description)</w:t>
            </w:r>
          </w:p>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Pass</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ail</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Un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r>
        <w:t>Is the grading system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7812CE" w:rsidRDefault="006E4710" w:rsidP="006E4710">
      <w:r w:rsidRPr="007812CE">
        <w:t xml:space="preserve">Do </w:t>
      </w:r>
      <w:r>
        <w:t>the student course records contain the course ID numbers that are listed in the state or district’s course catalog or listing</w:t>
      </w:r>
      <w:r w:rsidRPr="007812CE">
        <w:t>?</w:t>
      </w:r>
    </w:p>
    <w:p w:rsidR="006E4710" w:rsidRDefault="006E4710" w:rsidP="006E4710">
      <w:r>
        <w:t>□  Yes</w:t>
      </w:r>
    </w:p>
    <w:p w:rsidR="006E4710" w:rsidRPr="000A163F" w:rsidRDefault="006E4710" w:rsidP="006E4710">
      <w:r>
        <w:t>□  No</w:t>
      </w:r>
    </w:p>
    <w:p w:rsidR="006E4710" w:rsidRPr="000A163F" w:rsidRDefault="006E4710" w:rsidP="006E4710">
      <w:r w:rsidRPr="000A163F">
        <w:t>How are transfer courses identified on the</w:t>
      </w:r>
      <w:r w:rsidRPr="000A163F">
        <w:rPr>
          <w:spacing w:val="-22"/>
        </w:rPr>
        <w:t xml:space="preserve"> </w:t>
      </w:r>
      <w:r>
        <w:t>student course records</w:t>
      </w:r>
      <w:r w:rsidRPr="000A163F">
        <w:t>?</w:t>
      </w:r>
      <w:r>
        <w:t xml:space="preserve">  Mark all that apply.</w:t>
      </w:r>
    </w:p>
    <w:p w:rsidR="006E4710" w:rsidRDefault="006E4710" w:rsidP="006E4710">
      <w:r>
        <w:rPr>
          <w:rFonts w:ascii="Calibri" w:hAnsi="Calibri"/>
        </w:rPr>
        <w:t>□</w:t>
      </w:r>
      <w:r>
        <w:t xml:space="preserve">  Different school name</w:t>
      </w:r>
    </w:p>
    <w:p w:rsidR="006E4710" w:rsidRDefault="006E4710" w:rsidP="006E4710">
      <w:r>
        <w:rPr>
          <w:rFonts w:ascii="Calibri" w:hAnsi="Calibri"/>
        </w:rPr>
        <w:t>□</w:t>
      </w:r>
      <w:r>
        <w:t xml:space="preserve">  Different city or state name</w:t>
      </w:r>
    </w:p>
    <w:p w:rsidR="006E4710" w:rsidRDefault="006E4710" w:rsidP="006E4710">
      <w:r>
        <w:rPr>
          <w:rFonts w:ascii="Calibri" w:hAnsi="Calibri"/>
        </w:rPr>
        <w:t>□</w:t>
      </w:r>
      <w:r>
        <w:t xml:space="preserve">  Different student ID</w:t>
      </w:r>
    </w:p>
    <w:p w:rsidR="006E4710" w:rsidRDefault="006E4710" w:rsidP="006E4710">
      <w:r>
        <w:rPr>
          <w:rFonts w:ascii="Calibri" w:hAnsi="Calibri"/>
        </w:rPr>
        <w:t>□</w:t>
      </w:r>
      <w:r>
        <w:t xml:space="preserve">  Different set of course IDs</w:t>
      </w:r>
    </w:p>
    <w:p w:rsidR="006E4710" w:rsidRDefault="006E4710" w:rsidP="006E4710">
      <w:r>
        <w:rPr>
          <w:rFonts w:ascii="Calibri" w:hAnsi="Calibri"/>
        </w:rPr>
        <w:t>□</w:t>
      </w:r>
      <w:r>
        <w:t xml:space="preserve">  In the course name (e.g., “Transfer credits”)</w:t>
      </w:r>
    </w:p>
    <w:p w:rsidR="006E4710" w:rsidRDefault="006E4710" w:rsidP="006E4710">
      <w:r>
        <w:rPr>
          <w:rFonts w:ascii="Calibri" w:hAnsi="Calibri"/>
        </w:rPr>
        <w:t>□</w:t>
      </w:r>
      <w:r>
        <w:t xml:space="preserve">  By a special code or symbol (please specify:  _____________________________________)</w:t>
      </w:r>
    </w:p>
    <w:p w:rsidR="006E4710" w:rsidRPr="000A163F" w:rsidRDefault="006E4710" w:rsidP="006E4710">
      <w:r>
        <w:rPr>
          <w:rFonts w:ascii="Calibri" w:hAnsi="Calibri"/>
        </w:rPr>
        <w:t>□</w:t>
      </w:r>
      <w:r>
        <w:t xml:space="preserve">  There are no markers to indicate transfer courses on the student course records.</w:t>
      </w:r>
    </w:p>
    <w:p w:rsidR="006E4710" w:rsidRPr="000A163F" w:rsidRDefault="006E4710" w:rsidP="006E4710">
      <w:r w:rsidRPr="000A163F">
        <w:t>Are there abbreviations or symbols</w:t>
      </w:r>
      <w:r>
        <w:t xml:space="preserve"> on the student course records that are not common or self-evident</w:t>
      </w:r>
      <w:r w:rsidRPr="000A163F">
        <w:t>?</w:t>
      </w:r>
      <w:r>
        <w:t xml:space="preserve">  For example, an “H” is a common abbreviation used for honors courses, but using the code “XA” or “LVL3” for honors courses would not be common.</w:t>
      </w:r>
    </w:p>
    <w:p w:rsidR="006E4710" w:rsidRDefault="006E4710" w:rsidP="006E4710">
      <w:r>
        <w:t>□  Yes</w:t>
      </w:r>
    </w:p>
    <w:p w:rsidR="006E4710" w:rsidRPr="000A163F" w:rsidRDefault="006E4710" w:rsidP="006E4710">
      <w:r>
        <w:t>□  No</w:t>
      </w:r>
    </w:p>
    <w:p w:rsidR="006E4710" w:rsidRPr="000A163F" w:rsidRDefault="006E4710" w:rsidP="006E4710">
      <w:r>
        <w:t xml:space="preserve">If yes, please indicate </w:t>
      </w:r>
      <w:r w:rsidRPr="000A163F">
        <w:t xml:space="preserve">the symbols </w:t>
      </w:r>
      <w:r>
        <w:t>and explain what they mean.</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pPr>
        <w:rPr>
          <w:b/>
        </w:rPr>
      </w:pPr>
    </w:p>
    <w:p w:rsidR="006E4710" w:rsidRPr="00A174D0" w:rsidRDefault="006E4710" w:rsidP="006E4710">
      <w:pPr>
        <w:rPr>
          <w:b/>
          <w:bCs/>
        </w:rPr>
      </w:pPr>
      <w:r>
        <w:rPr>
          <w:b/>
        </w:rPr>
        <w:t>C</w:t>
      </w:r>
      <w:r w:rsidRPr="00B83236">
        <w:rPr>
          <w:b/>
        </w:rPr>
        <w:t>.</w:t>
      </w:r>
      <w:r>
        <w:rPr>
          <w:b/>
        </w:rPr>
        <w:tab/>
        <w:t>Electronic Student Course Records Submission</w:t>
      </w:r>
    </w:p>
    <w:p w:rsidR="006E4710" w:rsidRDefault="006E4710" w:rsidP="006E4710">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RDefault="006E4710" w:rsidP="006E4710">
      <w:r>
        <w:t>When will the final student course records for the 2018-2019 eighth-grade students be available?</w:t>
      </w:r>
    </w:p>
    <w:p w:rsidR="006E4710" w:rsidRDefault="006E4710" w:rsidP="006E4710">
      <w:r>
        <w:t>Date:  _________________________________</w:t>
      </w:r>
    </w:p>
    <w:p w:rsidR="006E4710" w:rsidRDefault="006E4710" w:rsidP="006E4710">
      <w:r>
        <w:t>In which format would the student course records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r>
        <w:t>To whom should the follow-up e-mail with the instructions on how and where to upload the electronic student course records be sent?</w:t>
      </w:r>
    </w:p>
    <w:p w:rsidR="006E4710" w:rsidRDefault="006E4710" w:rsidP="006E4710">
      <w:r>
        <w:rPr>
          <w:rFonts w:ascii="Calibri" w:hAnsi="Calibri"/>
        </w:rPr>
        <w:t>□</w:t>
      </w:r>
      <w:r>
        <w:t xml:space="preserve">  To myself</w:t>
      </w:r>
    </w:p>
    <w:p w:rsidR="006E4710" w:rsidRDefault="006E4710" w:rsidP="006E4710">
      <w:r>
        <w:rPr>
          <w:rFonts w:ascii="Calibri" w:hAnsi="Calibri"/>
        </w:rPr>
        <w:t>□</w:t>
      </w:r>
      <w:r>
        <w:t xml:space="preserve">  To the person listed below</w:t>
      </w:r>
    </w:p>
    <w:p w:rsidR="006E4710" w:rsidRDefault="006E4710" w:rsidP="006E4710">
      <w:r>
        <w:tab/>
        <w:t>Name:  ______________________________________________________________</w:t>
      </w:r>
    </w:p>
    <w:p w:rsidR="006E4710" w:rsidRDefault="006E4710" w:rsidP="006E4710">
      <w:r>
        <w:t xml:space="preserve"> </w:t>
      </w:r>
      <w:r>
        <w:tab/>
        <w:t>E-mail:  ______________________________________________________________</w:t>
      </w:r>
    </w:p>
    <w:p w:rsidR="006E4710" w:rsidRDefault="006E4710" w:rsidP="006E4710">
      <w:r>
        <w:t xml:space="preserve">Along with the electronic student course records, you may be asked to supply additional student information that </w:t>
      </w:r>
      <w:r w:rsidR="00B843D3">
        <w:t>is</w:t>
      </w:r>
      <w:r>
        <w:t xml:space="preserve"> traditionally found on paper transcripts.  This additional information is optional, but would be useful for additional education research.  Can your district supply the following information in a separate electronic file?</w:t>
      </w:r>
    </w:p>
    <w:p w:rsidR="006E4710" w:rsidRDefault="006E4710" w:rsidP="006E4710">
      <w:r>
        <w:t>A yes-no variable indicating that the student has advanced from eighth to ninth grad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A yes-no variable indicating that the student transferred into the district between the sixth and eighth grades</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Number of days student was absent for each school year (2016-2017, 2017-2018, </w:t>
      </w:r>
      <w:r w:rsidR="00363B87">
        <w:t xml:space="preserve">and </w:t>
      </w:r>
      <w:r>
        <w:t>2018-2019)</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Total credits earned by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Grade point average of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Scores or achievement levels on any state or district assessment taken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If Yes to any of the six variables above, in which format would the student information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pPr>
        <w:pStyle w:val="BodyText"/>
        <w:ind w:left="1080"/>
      </w:pPr>
    </w:p>
    <w:p w:rsidR="00CA5AAB" w:rsidRDefault="006B30FC" w:rsidP="00DB5018">
      <w:pPr>
        <w:pStyle w:val="Heading2"/>
      </w:pPr>
      <w:bookmarkStart w:id="11" w:name="_Toc528223944"/>
      <w:r>
        <w:t xml:space="preserve">MSTS: </w:t>
      </w:r>
      <w:r w:rsidR="009A2967">
        <w:t>Submit Student Transcripts</w:t>
      </w:r>
      <w:bookmarkEnd w:id="11"/>
    </w:p>
    <w:p w:rsidR="00DB5018" w:rsidRPr="00781F9E" w:rsidRDefault="00DB5018" w:rsidP="00DB5018"/>
    <w:p w:rsidR="001C36FA" w:rsidRDefault="00614EF4" w:rsidP="00DB5018">
      <w:pPr>
        <w:pStyle w:val="Heading3"/>
        <w:rPr>
          <w:color w:val="00B050"/>
        </w:rPr>
      </w:pPr>
      <w:bookmarkStart w:id="12" w:name="_Toc528223945"/>
      <w:r>
        <w:rPr>
          <w:color w:val="00B050"/>
        </w:rPr>
        <w:t>MSTS</w:t>
      </w:r>
      <w:r w:rsidR="009A2967">
        <w:rPr>
          <w:color w:val="00B050"/>
        </w:rPr>
        <w:t xml:space="preserve"> Guidelines for Electronic Transcripts</w:t>
      </w:r>
      <w:bookmarkEnd w:id="12"/>
    </w:p>
    <w:p w:rsidR="00A03E19" w:rsidRDefault="00A03E19" w:rsidP="00A03E19"/>
    <w:p w:rsidR="00CA5AAB" w:rsidRDefault="00A03E19" w:rsidP="00A03E19">
      <w:pPr>
        <w:rPr>
          <w:sz w:val="24"/>
          <w:szCs w:val="24"/>
        </w:rPr>
      </w:pPr>
      <w:r w:rsidRPr="006E4710">
        <w:rPr>
          <w:sz w:val="24"/>
          <w:szCs w:val="24"/>
        </w:rPr>
        <w:t>DOWNLOAD STUDENT LIST:</w:t>
      </w:r>
    </w:p>
    <w:p w:rsidR="00CA5AAB" w:rsidRDefault="00A03E19" w:rsidP="00A03E19">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RDefault="00A03E19" w:rsidP="00A03E19">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RDefault="00A03E19" w:rsidP="00A03E19">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RDefault="00A03E19" w:rsidP="00A03E19">
      <w:pPr>
        <w:rPr>
          <w:sz w:val="24"/>
          <w:szCs w:val="24"/>
        </w:rPr>
      </w:pPr>
      <w:r w:rsidRPr="006E4710">
        <w:rPr>
          <w:sz w:val="24"/>
          <w:szCs w:val="24"/>
        </w:rPr>
        <w:t>The required data fields are listed below.</w:t>
      </w:r>
    </w:p>
    <w:p w:rsidR="00A03E19" w:rsidRPr="006E4710" w:rsidRDefault="00A03E19" w:rsidP="00A03E19">
      <w:pPr>
        <w:rPr>
          <w:sz w:val="24"/>
          <w:szCs w:val="24"/>
        </w:rPr>
      </w:pPr>
      <w:r w:rsidRPr="006E4710">
        <w:rPr>
          <w:sz w:val="24"/>
          <w:szCs w:val="24"/>
        </w:rPr>
        <w:t>Course ID – The course ID number of the course taken.  It should be the same course ID number as listed in the course catalog.</w:t>
      </w:r>
    </w:p>
    <w:p w:rsidR="00A03E19" w:rsidRPr="006E4710" w:rsidRDefault="00A03E19" w:rsidP="00A03E19">
      <w:pPr>
        <w:rPr>
          <w:sz w:val="24"/>
          <w:szCs w:val="24"/>
        </w:rPr>
      </w:pPr>
      <w:r w:rsidRPr="006E4710">
        <w:rPr>
          <w:sz w:val="24"/>
          <w:szCs w:val="24"/>
        </w:rPr>
        <w:t>Course Title – The name of the course taken.</w:t>
      </w:r>
    </w:p>
    <w:p w:rsidR="00A03E19" w:rsidRPr="006E4710" w:rsidRDefault="00A03E19" w:rsidP="00A03E19">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RDefault="00A03E19" w:rsidP="00A03E19">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RDefault="00A03E19" w:rsidP="00A03E19">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RDefault="00A03E19" w:rsidP="00A03E19">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RDefault="00A03E19" w:rsidP="00A03E19">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RDefault="00A03E19" w:rsidP="00A03E19">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RDefault="00A03E19" w:rsidP="00A03E19">
      <w:pPr>
        <w:rPr>
          <w:sz w:val="24"/>
          <w:szCs w:val="24"/>
        </w:rPr>
      </w:pPr>
      <w:r w:rsidRPr="006E4710">
        <w:rPr>
          <w:sz w:val="24"/>
          <w:szCs w:val="24"/>
        </w:rPr>
        <w:t>The optional data fields are listed below:</w:t>
      </w:r>
    </w:p>
    <w:p w:rsidR="00A03E19" w:rsidRPr="006E4710" w:rsidRDefault="00A03E19" w:rsidP="00A03E19">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RDefault="00A03E19" w:rsidP="00A03E19">
      <w:pPr>
        <w:rPr>
          <w:sz w:val="24"/>
          <w:szCs w:val="24"/>
        </w:rPr>
      </w:pPr>
      <w:r w:rsidRPr="006E4710">
        <w:rPr>
          <w:sz w:val="24"/>
          <w:szCs w:val="24"/>
        </w:rPr>
        <w:t>Special Education Course – A yes-no indicator that marks if the course taken counts as a special education course for the stud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RDefault="00A03E19" w:rsidP="00A03E19">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RDefault="00A03E19" w:rsidP="00A03E19">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RDefault="00A03E19" w:rsidP="00A03E19">
      <w:r>
        <w:t>M</w:t>
      </w:r>
      <w:r w:rsidRPr="006E4710">
        <w:t>STS Transcript File Example</w:t>
      </w:r>
    </w:p>
    <w:p w:rsidR="00A03E19" w:rsidRPr="006E4710" w:rsidRDefault="00A03E19" w:rsidP="00A03E19">
      <w:r w:rsidRPr="003C39E1">
        <w:rPr>
          <w:noProof/>
        </w:rPr>
        <w:drawing>
          <wp:inline distT="0" distB="0" distL="0" distR="0" wp14:anchorId="230E4BA8" wp14:editId="7679237A">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04886" cy="3535697"/>
                    </a:xfrm>
                    <a:prstGeom prst="rect">
                      <a:avLst/>
                    </a:prstGeom>
                    <a:noFill/>
                    <a:ln>
                      <a:noFill/>
                    </a:ln>
                  </pic:spPr>
                </pic:pic>
              </a:graphicData>
            </a:graphic>
          </wp:inline>
        </w:drawing>
      </w:r>
    </w:p>
    <w:p w:rsidR="00A03E19" w:rsidRPr="006E4710" w:rsidRDefault="00A03E19" w:rsidP="00A30389">
      <w:pPr>
        <w:keepNext/>
      </w:pPr>
      <w:r>
        <w:t>M</w:t>
      </w:r>
      <w:r w:rsidRPr="006E4710">
        <w:t>STS Transcript File Example Legend</w:t>
      </w:r>
    </w:p>
    <w:p w:rsidR="00A03E19" w:rsidRDefault="00A03E19" w:rsidP="00A03E19">
      <w:r w:rsidRPr="003C39E1">
        <w:rPr>
          <w:noProof/>
        </w:rPr>
        <w:drawing>
          <wp:inline distT="0" distB="0" distL="0" distR="0" wp14:anchorId="2052E90C" wp14:editId="27C3303A">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p w:rsidR="00A03E19" w:rsidRDefault="00A03E19" w:rsidP="00A03E19"/>
    <w:p w:rsidR="00A30389" w:rsidRDefault="00A30389">
      <w:r>
        <w:rPr>
          <w:b/>
        </w:rPr>
        <w:br w:type="page"/>
      </w:r>
    </w:p>
    <w:p w:rsidR="00CA5AAB" w:rsidRDefault="006B30FC" w:rsidP="00A03E19">
      <w:pPr>
        <w:pStyle w:val="Heading2"/>
      </w:pPr>
      <w:bookmarkStart w:id="13" w:name="_Toc528223946"/>
      <w:r>
        <w:t xml:space="preserve">MSTS: </w:t>
      </w:r>
      <w:r w:rsidR="00A03E19">
        <w:t>Submit Student Information</w:t>
      </w:r>
      <w:bookmarkEnd w:id="13"/>
    </w:p>
    <w:p w:rsidR="00A03E19" w:rsidRPr="00781F9E" w:rsidRDefault="00A03E19" w:rsidP="00A03E19"/>
    <w:p w:rsidR="00A03E19" w:rsidRPr="006471B4" w:rsidRDefault="00A03E19" w:rsidP="006471B4">
      <w:pPr>
        <w:pStyle w:val="Heading3"/>
        <w:spacing w:after="240"/>
        <w:rPr>
          <w:color w:val="00B050"/>
        </w:rPr>
      </w:pPr>
      <w:bookmarkStart w:id="14" w:name="_Toc528223947"/>
      <w:r>
        <w:rPr>
          <w:color w:val="00B050"/>
        </w:rPr>
        <w:t>MSTS Guidelines for Student Information</w:t>
      </w:r>
      <w:bookmarkEnd w:id="14"/>
    </w:p>
    <w:p w:rsidR="00CA5AAB"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whether the student participates in the listed academic program.  The four default programs are the Advancement Via Individual Determination (AVID) program, the International Baccalaureate (IB) Middle Years Programme, the Project Lead the Way (PLTW) engineering instruction program, and magnet programs.  Based on the participating TUDA, there may be additional academic programs listed if it is known that the TUDA offers them.</w:t>
      </w:r>
    </w:p>
    <w:p w:rsidR="00E60033" w:rsidRPr="00A23CCD"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RDefault="00772ACE" w:rsidP="00E60033">
      <w:pPr>
        <w:rPr>
          <w:rFonts w:ascii="Times New Roman" w:eastAsia="Times New Roman" w:hAnsi="Times New Roman" w:cs="Times New Roman"/>
          <w:color w:val="59595B"/>
          <w:sz w:val="24"/>
          <w:szCs w:val="24"/>
        </w:rPr>
      </w:pPr>
    </w:p>
    <w:p w:rsidR="00E60033" w:rsidRPr="00E60163" w:rsidRDefault="00E60033" w:rsidP="00E60033">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RDefault="00E60033" w:rsidP="00E60033">
      <w:pPr>
        <w:rPr>
          <w:rFonts w:ascii="Times New Roman" w:eastAsia="Times New Roman" w:hAnsi="Times New Roman" w:cs="Times New Roman"/>
          <w:color w:val="59595B"/>
        </w:rPr>
      </w:pPr>
      <w:r w:rsidRPr="00A23CCD">
        <w:rPr>
          <w:noProof/>
        </w:rPr>
        <w:drawing>
          <wp:inline distT="0" distB="0" distL="0" distR="0" wp14:anchorId="061DE3C3" wp14:editId="43B75647">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6225" cy="962025"/>
                    </a:xfrm>
                    <a:prstGeom prst="rect">
                      <a:avLst/>
                    </a:prstGeom>
                    <a:noFill/>
                    <a:ln>
                      <a:noFill/>
                    </a:ln>
                  </pic:spPr>
                </pic:pic>
              </a:graphicData>
            </a:graphic>
          </wp:inline>
        </w:drawing>
      </w:r>
    </w:p>
    <w:p w:rsidR="00E60033" w:rsidRDefault="00E60033" w:rsidP="00A30389">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6B75C299" wp14:editId="1FB75B80">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1858941"/>
                    </a:xfrm>
                    <a:prstGeom prst="rect">
                      <a:avLst/>
                    </a:prstGeom>
                    <a:noFill/>
                    <a:ln>
                      <a:noFill/>
                    </a:ln>
                  </pic:spPr>
                </pic:pic>
              </a:graphicData>
            </a:graphic>
          </wp:inline>
        </w:drawing>
      </w:r>
    </w:p>
    <w:p w:rsidR="00FF3192" w:rsidRDefault="00FF3192" w:rsidP="00772ACE">
      <w:pPr>
        <w:spacing w:after="0" w:line="240" w:lineRule="auto"/>
        <w:rPr>
          <w:rFonts w:ascii="Times New Roman" w:eastAsia="Times New Roman" w:hAnsi="Times New Roman" w:cs="Times New Roman"/>
          <w:color w:val="59595B"/>
        </w:rPr>
      </w:pPr>
    </w:p>
    <w:p w:rsidR="00FF319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583DF0F9" wp14:editId="5B52787E">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5120" cy="1920870"/>
                    </a:xfrm>
                    <a:prstGeom prst="rect">
                      <a:avLst/>
                    </a:prstGeom>
                    <a:noFill/>
                    <a:ln>
                      <a:noFill/>
                    </a:ln>
                  </pic:spPr>
                </pic:pic>
              </a:graphicData>
            </a:graphic>
          </wp:inline>
        </w:drawing>
      </w:r>
    </w:p>
    <w:p w:rsidR="00FF3192" w:rsidRPr="00E60033" w:rsidRDefault="00FF3192" w:rsidP="00E60033">
      <w:pPr>
        <w:rPr>
          <w:rFonts w:ascii="Times New Roman" w:eastAsia="Times New Roman" w:hAnsi="Times New Roman" w:cs="Times New Roman"/>
          <w:color w:val="59595B"/>
        </w:rPr>
      </w:pPr>
    </w:p>
    <w:sectPr w:rsidR="00FF3192" w:rsidRPr="00E60033" w:rsidSect="00B03CB4">
      <w:headerReference w:type="default" r:id="rId23"/>
      <w:footerReference w:type="default" r:id="rId24"/>
      <w:pgSz w:w="12240" w:h="15840" w:code="1"/>
      <w:pgMar w:top="864" w:right="864" w:bottom="720" w:left="864" w:header="432"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0710" w:rsidRDefault="00770710">
      <w:pPr>
        <w:spacing w:after="0" w:line="240" w:lineRule="auto"/>
      </w:pPr>
      <w:r>
        <w:separator/>
      </w:r>
    </w:p>
  </w:endnote>
  <w:endnote w:type="continuationSeparator" w:id="0">
    <w:p w:rsidR="00770710" w:rsidRDefault="00770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3130999"/>
      <w:docPartObj>
        <w:docPartGallery w:val="Page Numbers (Bottom of Page)"/>
        <w:docPartUnique/>
      </w:docPartObj>
    </w:sdtPr>
    <w:sdtEndPr>
      <w:rPr>
        <w:noProof/>
      </w:rPr>
    </w:sdtEndPr>
    <w:sdtContent>
      <w:p w:rsidR="001C27FF" w:rsidRDefault="001C27FF" w:rsidP="00C46F5D">
        <w:pPr>
          <w:pStyle w:val="Footer"/>
          <w:jc w:val="right"/>
        </w:pPr>
        <w:r>
          <w:fldChar w:fldCharType="begin"/>
        </w:r>
        <w:r>
          <w:instrText xml:space="preserve"> PAGE   \* MERGEFORMAT </w:instrText>
        </w:r>
        <w:r>
          <w:fldChar w:fldCharType="separate"/>
        </w:r>
        <w:r w:rsidR="00E16522">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0710" w:rsidRDefault="00770710">
      <w:pPr>
        <w:spacing w:after="0" w:line="240" w:lineRule="auto"/>
      </w:pPr>
      <w:r>
        <w:separator/>
      </w:r>
    </w:p>
  </w:footnote>
  <w:footnote w:type="continuationSeparator" w:id="0">
    <w:p w:rsidR="00770710" w:rsidRDefault="007707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7FF" w:rsidRPr="008329B4" w:rsidRDefault="001C27FF" w:rsidP="00E77602">
    <w:pPr>
      <w:jc w:val="center"/>
      <w:rPr>
        <w:color w:val="001871"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5pt;height:8.75pt;visibility:visible;mso-wrap-style:square" o:bullet="t">
        <v:imagedata r:id="rId1" o:title=""/>
      </v:shape>
    </w:pict>
  </w:numPicBullet>
  <w:abstractNum w:abstractNumId="0">
    <w:nsid w:val="044B6E23"/>
    <w:multiLevelType w:val="hybridMultilevel"/>
    <w:tmpl w:val="F67EE7BA"/>
    <w:lvl w:ilvl="0" w:tplc="606A5AC6">
      <w:start w:val="1"/>
      <w:numFmt w:val="bullet"/>
      <w:lvlText w:val=""/>
      <w:lvlPicBulletId w:val="0"/>
      <w:lvlJc w:val="left"/>
      <w:pPr>
        <w:tabs>
          <w:tab w:val="num" w:pos="720"/>
        </w:tabs>
        <w:ind w:left="720" w:hanging="360"/>
      </w:pPr>
      <w:rPr>
        <w:rFonts w:ascii="Symbol" w:hAnsi="Symbol" w:hint="default"/>
      </w:rPr>
    </w:lvl>
    <w:lvl w:ilvl="1" w:tplc="C0B200E4" w:tentative="1">
      <w:start w:val="1"/>
      <w:numFmt w:val="bullet"/>
      <w:lvlText w:val=""/>
      <w:lvlJc w:val="left"/>
      <w:pPr>
        <w:tabs>
          <w:tab w:val="num" w:pos="1440"/>
        </w:tabs>
        <w:ind w:left="1440" w:hanging="360"/>
      </w:pPr>
      <w:rPr>
        <w:rFonts w:ascii="Symbol" w:hAnsi="Symbol" w:hint="default"/>
      </w:rPr>
    </w:lvl>
    <w:lvl w:ilvl="2" w:tplc="7C2E5D24" w:tentative="1">
      <w:start w:val="1"/>
      <w:numFmt w:val="bullet"/>
      <w:lvlText w:val=""/>
      <w:lvlJc w:val="left"/>
      <w:pPr>
        <w:tabs>
          <w:tab w:val="num" w:pos="2160"/>
        </w:tabs>
        <w:ind w:left="2160" w:hanging="360"/>
      </w:pPr>
      <w:rPr>
        <w:rFonts w:ascii="Symbol" w:hAnsi="Symbol" w:hint="default"/>
      </w:rPr>
    </w:lvl>
    <w:lvl w:ilvl="3" w:tplc="C39CC904" w:tentative="1">
      <w:start w:val="1"/>
      <w:numFmt w:val="bullet"/>
      <w:lvlText w:val=""/>
      <w:lvlJc w:val="left"/>
      <w:pPr>
        <w:tabs>
          <w:tab w:val="num" w:pos="2880"/>
        </w:tabs>
        <w:ind w:left="2880" w:hanging="360"/>
      </w:pPr>
      <w:rPr>
        <w:rFonts w:ascii="Symbol" w:hAnsi="Symbol" w:hint="default"/>
      </w:rPr>
    </w:lvl>
    <w:lvl w:ilvl="4" w:tplc="368E5F80" w:tentative="1">
      <w:start w:val="1"/>
      <w:numFmt w:val="bullet"/>
      <w:lvlText w:val=""/>
      <w:lvlJc w:val="left"/>
      <w:pPr>
        <w:tabs>
          <w:tab w:val="num" w:pos="3600"/>
        </w:tabs>
        <w:ind w:left="3600" w:hanging="360"/>
      </w:pPr>
      <w:rPr>
        <w:rFonts w:ascii="Symbol" w:hAnsi="Symbol" w:hint="default"/>
      </w:rPr>
    </w:lvl>
    <w:lvl w:ilvl="5" w:tplc="1D76B200" w:tentative="1">
      <w:start w:val="1"/>
      <w:numFmt w:val="bullet"/>
      <w:lvlText w:val=""/>
      <w:lvlJc w:val="left"/>
      <w:pPr>
        <w:tabs>
          <w:tab w:val="num" w:pos="4320"/>
        </w:tabs>
        <w:ind w:left="4320" w:hanging="360"/>
      </w:pPr>
      <w:rPr>
        <w:rFonts w:ascii="Symbol" w:hAnsi="Symbol" w:hint="default"/>
      </w:rPr>
    </w:lvl>
    <w:lvl w:ilvl="6" w:tplc="456A88DA" w:tentative="1">
      <w:start w:val="1"/>
      <w:numFmt w:val="bullet"/>
      <w:lvlText w:val=""/>
      <w:lvlJc w:val="left"/>
      <w:pPr>
        <w:tabs>
          <w:tab w:val="num" w:pos="5040"/>
        </w:tabs>
        <w:ind w:left="5040" w:hanging="360"/>
      </w:pPr>
      <w:rPr>
        <w:rFonts w:ascii="Symbol" w:hAnsi="Symbol" w:hint="default"/>
      </w:rPr>
    </w:lvl>
    <w:lvl w:ilvl="7" w:tplc="83D4F6C6" w:tentative="1">
      <w:start w:val="1"/>
      <w:numFmt w:val="bullet"/>
      <w:lvlText w:val=""/>
      <w:lvlJc w:val="left"/>
      <w:pPr>
        <w:tabs>
          <w:tab w:val="num" w:pos="5760"/>
        </w:tabs>
        <w:ind w:left="5760" w:hanging="360"/>
      </w:pPr>
      <w:rPr>
        <w:rFonts w:ascii="Symbol" w:hAnsi="Symbol" w:hint="default"/>
      </w:rPr>
    </w:lvl>
    <w:lvl w:ilvl="8" w:tplc="D4FAF700"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575444"/>
    <w:multiLevelType w:val="hybridMultilevel"/>
    <w:tmpl w:val="152A71D4"/>
    <w:lvl w:ilvl="0" w:tplc="39DAD340">
      <w:numFmt w:val="bullet"/>
      <w:lvlText w:val=""/>
      <w:lvlJc w:val="left"/>
      <w:pPr>
        <w:ind w:left="820" w:hanging="360"/>
      </w:pPr>
      <w:rPr>
        <w:rFonts w:ascii="Symbol" w:eastAsia="Symbol" w:hAnsi="Symbol" w:cs="Symbol" w:hint="default"/>
        <w:w w:val="99"/>
        <w:sz w:val="22"/>
        <w:szCs w:val="22"/>
      </w:rPr>
    </w:lvl>
    <w:lvl w:ilvl="1" w:tplc="FEDA8008">
      <w:numFmt w:val="bullet"/>
      <w:lvlText w:val="o"/>
      <w:lvlJc w:val="left"/>
      <w:pPr>
        <w:ind w:left="1540" w:hanging="360"/>
      </w:pPr>
      <w:rPr>
        <w:rFonts w:ascii="Courier New" w:eastAsia="Courier New" w:hAnsi="Courier New" w:cs="Courier New" w:hint="default"/>
        <w:w w:val="99"/>
        <w:sz w:val="22"/>
        <w:szCs w:val="22"/>
      </w:rPr>
    </w:lvl>
    <w:lvl w:ilvl="2" w:tplc="42E6C362">
      <w:numFmt w:val="bullet"/>
      <w:lvlText w:val="•"/>
      <w:lvlJc w:val="left"/>
      <w:pPr>
        <w:ind w:left="2417" w:hanging="360"/>
      </w:pPr>
      <w:rPr>
        <w:rFonts w:hint="default"/>
      </w:rPr>
    </w:lvl>
    <w:lvl w:ilvl="3" w:tplc="17C4FA6C">
      <w:numFmt w:val="bullet"/>
      <w:lvlText w:val="•"/>
      <w:lvlJc w:val="left"/>
      <w:pPr>
        <w:ind w:left="3295" w:hanging="360"/>
      </w:pPr>
      <w:rPr>
        <w:rFonts w:hint="default"/>
      </w:rPr>
    </w:lvl>
    <w:lvl w:ilvl="4" w:tplc="A554FEC8">
      <w:numFmt w:val="bullet"/>
      <w:lvlText w:val="•"/>
      <w:lvlJc w:val="left"/>
      <w:pPr>
        <w:ind w:left="4173" w:hanging="360"/>
      </w:pPr>
      <w:rPr>
        <w:rFonts w:hint="default"/>
      </w:rPr>
    </w:lvl>
    <w:lvl w:ilvl="5" w:tplc="036219AA">
      <w:numFmt w:val="bullet"/>
      <w:lvlText w:val="•"/>
      <w:lvlJc w:val="left"/>
      <w:pPr>
        <w:ind w:left="5051" w:hanging="360"/>
      </w:pPr>
      <w:rPr>
        <w:rFonts w:hint="default"/>
      </w:rPr>
    </w:lvl>
    <w:lvl w:ilvl="6" w:tplc="DD20D4FC">
      <w:numFmt w:val="bullet"/>
      <w:lvlText w:val="•"/>
      <w:lvlJc w:val="left"/>
      <w:pPr>
        <w:ind w:left="5928" w:hanging="360"/>
      </w:pPr>
      <w:rPr>
        <w:rFonts w:hint="default"/>
      </w:rPr>
    </w:lvl>
    <w:lvl w:ilvl="7" w:tplc="5F8A8CA6">
      <w:numFmt w:val="bullet"/>
      <w:lvlText w:val="•"/>
      <w:lvlJc w:val="left"/>
      <w:pPr>
        <w:ind w:left="6806" w:hanging="360"/>
      </w:pPr>
      <w:rPr>
        <w:rFonts w:hint="default"/>
      </w:rPr>
    </w:lvl>
    <w:lvl w:ilvl="8" w:tplc="2FC4E6E4">
      <w:numFmt w:val="bullet"/>
      <w:lvlText w:val="•"/>
      <w:lvlJc w:val="left"/>
      <w:pPr>
        <w:ind w:left="7684" w:hanging="360"/>
      </w:pPr>
      <w:rPr>
        <w:rFonts w:hint="default"/>
      </w:rPr>
    </w:lvl>
  </w:abstractNum>
  <w:abstractNum w:abstractNumId="3">
    <w:nsid w:val="0D3D1F7F"/>
    <w:multiLevelType w:val="hybridMultilevel"/>
    <w:tmpl w:val="00D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B5310E"/>
    <w:multiLevelType w:val="hybridMultilevel"/>
    <w:tmpl w:val="C142A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tplc="A72E4460">
      <w:numFmt w:val="bullet"/>
      <w:lvlText w:val=""/>
      <w:lvlJc w:val="left"/>
      <w:pPr>
        <w:ind w:left="792" w:hanging="360"/>
      </w:pPr>
      <w:rPr>
        <w:rFonts w:ascii="Wingdings" w:eastAsia="Wingdings" w:hAnsi="Wingdings" w:cs="Wingdings" w:hint="default"/>
        <w:color w:val="3F3F3F"/>
        <w:w w:val="100"/>
        <w:sz w:val="18"/>
        <w:szCs w:val="18"/>
      </w:rPr>
    </w:lvl>
    <w:lvl w:ilvl="1" w:tplc="A6EE955E">
      <w:numFmt w:val="bullet"/>
      <w:lvlText w:val="•"/>
      <w:lvlJc w:val="left"/>
      <w:pPr>
        <w:ind w:left="1584" w:hanging="360"/>
      </w:pPr>
      <w:rPr>
        <w:rFonts w:hint="default"/>
      </w:rPr>
    </w:lvl>
    <w:lvl w:ilvl="2" w:tplc="C88C173A">
      <w:numFmt w:val="bullet"/>
      <w:lvlText w:val="•"/>
      <w:lvlJc w:val="left"/>
      <w:pPr>
        <w:ind w:left="2369" w:hanging="360"/>
      </w:pPr>
      <w:rPr>
        <w:rFonts w:hint="default"/>
      </w:rPr>
    </w:lvl>
    <w:lvl w:ilvl="3" w:tplc="8D6AA6F4">
      <w:numFmt w:val="bullet"/>
      <w:lvlText w:val="•"/>
      <w:lvlJc w:val="left"/>
      <w:pPr>
        <w:ind w:left="3154" w:hanging="360"/>
      </w:pPr>
      <w:rPr>
        <w:rFonts w:hint="default"/>
      </w:rPr>
    </w:lvl>
    <w:lvl w:ilvl="4" w:tplc="6B96DD2E">
      <w:numFmt w:val="bullet"/>
      <w:lvlText w:val="•"/>
      <w:lvlJc w:val="left"/>
      <w:pPr>
        <w:ind w:left="3939" w:hanging="360"/>
      </w:pPr>
      <w:rPr>
        <w:rFonts w:hint="default"/>
      </w:rPr>
    </w:lvl>
    <w:lvl w:ilvl="5" w:tplc="ACF6DADC">
      <w:numFmt w:val="bullet"/>
      <w:lvlText w:val="•"/>
      <w:lvlJc w:val="left"/>
      <w:pPr>
        <w:ind w:left="4724" w:hanging="360"/>
      </w:pPr>
      <w:rPr>
        <w:rFonts w:hint="default"/>
      </w:rPr>
    </w:lvl>
    <w:lvl w:ilvl="6" w:tplc="CD301E16">
      <w:numFmt w:val="bullet"/>
      <w:lvlText w:val="•"/>
      <w:lvlJc w:val="left"/>
      <w:pPr>
        <w:ind w:left="5509" w:hanging="360"/>
      </w:pPr>
      <w:rPr>
        <w:rFonts w:hint="default"/>
      </w:rPr>
    </w:lvl>
    <w:lvl w:ilvl="7" w:tplc="B6708CBC">
      <w:numFmt w:val="bullet"/>
      <w:lvlText w:val="•"/>
      <w:lvlJc w:val="left"/>
      <w:pPr>
        <w:ind w:left="6294" w:hanging="360"/>
      </w:pPr>
      <w:rPr>
        <w:rFonts w:hint="default"/>
      </w:rPr>
    </w:lvl>
    <w:lvl w:ilvl="8" w:tplc="ACC0CBBC">
      <w:numFmt w:val="bullet"/>
      <w:lvlText w:val="•"/>
      <w:lvlJc w:val="left"/>
      <w:pPr>
        <w:ind w:left="7079" w:hanging="360"/>
      </w:pPr>
      <w:rPr>
        <w:rFonts w:hint="default"/>
      </w:rPr>
    </w:lvl>
  </w:abstractNum>
  <w:abstractNum w:abstractNumId="8">
    <w:nsid w:val="1A1C637D"/>
    <w:multiLevelType w:val="hybridMultilevel"/>
    <w:tmpl w:val="E3C455D8"/>
    <w:lvl w:ilvl="0" w:tplc="C472C60E">
      <w:numFmt w:val="bullet"/>
      <w:lvlText w:val=""/>
      <w:lvlJc w:val="left"/>
      <w:pPr>
        <w:ind w:left="860" w:hanging="360"/>
      </w:pPr>
      <w:rPr>
        <w:rFonts w:ascii="Symbol" w:eastAsia="Symbol" w:hAnsi="Symbol" w:cs="Symbol" w:hint="default"/>
        <w:w w:val="99"/>
        <w:sz w:val="20"/>
        <w:szCs w:val="20"/>
      </w:rPr>
    </w:lvl>
    <w:lvl w:ilvl="1" w:tplc="A6D823BA">
      <w:numFmt w:val="bullet"/>
      <w:lvlText w:val="•"/>
      <w:lvlJc w:val="left"/>
      <w:pPr>
        <w:ind w:left="1816" w:hanging="360"/>
      </w:pPr>
      <w:rPr>
        <w:rFonts w:hint="default"/>
      </w:rPr>
    </w:lvl>
    <w:lvl w:ilvl="2" w:tplc="F5D21026">
      <w:numFmt w:val="bullet"/>
      <w:lvlText w:val="•"/>
      <w:lvlJc w:val="left"/>
      <w:pPr>
        <w:ind w:left="2772" w:hanging="360"/>
      </w:pPr>
      <w:rPr>
        <w:rFonts w:hint="default"/>
      </w:rPr>
    </w:lvl>
    <w:lvl w:ilvl="3" w:tplc="C1068C3A">
      <w:numFmt w:val="bullet"/>
      <w:lvlText w:val="•"/>
      <w:lvlJc w:val="left"/>
      <w:pPr>
        <w:ind w:left="3728" w:hanging="360"/>
      </w:pPr>
      <w:rPr>
        <w:rFonts w:hint="default"/>
      </w:rPr>
    </w:lvl>
    <w:lvl w:ilvl="4" w:tplc="370AE96C">
      <w:numFmt w:val="bullet"/>
      <w:lvlText w:val="•"/>
      <w:lvlJc w:val="left"/>
      <w:pPr>
        <w:ind w:left="4684" w:hanging="360"/>
      </w:pPr>
      <w:rPr>
        <w:rFonts w:hint="default"/>
      </w:rPr>
    </w:lvl>
    <w:lvl w:ilvl="5" w:tplc="98569BDE">
      <w:numFmt w:val="bullet"/>
      <w:lvlText w:val="•"/>
      <w:lvlJc w:val="left"/>
      <w:pPr>
        <w:ind w:left="5640" w:hanging="360"/>
      </w:pPr>
      <w:rPr>
        <w:rFonts w:hint="default"/>
      </w:rPr>
    </w:lvl>
    <w:lvl w:ilvl="6" w:tplc="02F81E84">
      <w:numFmt w:val="bullet"/>
      <w:lvlText w:val="•"/>
      <w:lvlJc w:val="left"/>
      <w:pPr>
        <w:ind w:left="6596" w:hanging="360"/>
      </w:pPr>
      <w:rPr>
        <w:rFonts w:hint="default"/>
      </w:rPr>
    </w:lvl>
    <w:lvl w:ilvl="7" w:tplc="2D02EEB8">
      <w:numFmt w:val="bullet"/>
      <w:lvlText w:val="•"/>
      <w:lvlJc w:val="left"/>
      <w:pPr>
        <w:ind w:left="7552" w:hanging="360"/>
      </w:pPr>
      <w:rPr>
        <w:rFonts w:hint="default"/>
      </w:rPr>
    </w:lvl>
    <w:lvl w:ilvl="8" w:tplc="9FE0C6F0">
      <w:numFmt w:val="bullet"/>
      <w:lvlText w:val="•"/>
      <w:lvlJc w:val="left"/>
      <w:pPr>
        <w:ind w:left="8508" w:hanging="360"/>
      </w:pPr>
      <w:rPr>
        <w:rFonts w:hint="default"/>
      </w:rPr>
    </w:lvl>
  </w:abstractNum>
  <w:abstractNum w:abstractNumId="9">
    <w:nsid w:val="1B9A221A"/>
    <w:multiLevelType w:val="hybridMultilevel"/>
    <w:tmpl w:val="0F4E6946"/>
    <w:lvl w:ilvl="0" w:tplc="42120108">
      <w:numFmt w:val="bullet"/>
      <w:lvlText w:val=""/>
      <w:lvlJc w:val="left"/>
      <w:pPr>
        <w:ind w:left="792" w:hanging="360"/>
      </w:pPr>
      <w:rPr>
        <w:rFonts w:ascii="Wingdings" w:eastAsia="Wingdings" w:hAnsi="Wingdings" w:cs="Wingdings" w:hint="default"/>
        <w:color w:val="3F3F3F"/>
        <w:w w:val="100"/>
        <w:sz w:val="18"/>
        <w:szCs w:val="18"/>
      </w:rPr>
    </w:lvl>
    <w:lvl w:ilvl="1" w:tplc="05F2756A">
      <w:numFmt w:val="bullet"/>
      <w:lvlText w:val="•"/>
      <w:lvlJc w:val="left"/>
      <w:pPr>
        <w:ind w:left="1584" w:hanging="360"/>
      </w:pPr>
      <w:rPr>
        <w:rFonts w:hint="default"/>
      </w:rPr>
    </w:lvl>
    <w:lvl w:ilvl="2" w:tplc="F89AEBB0">
      <w:numFmt w:val="bullet"/>
      <w:lvlText w:val="•"/>
      <w:lvlJc w:val="left"/>
      <w:pPr>
        <w:ind w:left="2369" w:hanging="360"/>
      </w:pPr>
      <w:rPr>
        <w:rFonts w:hint="default"/>
      </w:rPr>
    </w:lvl>
    <w:lvl w:ilvl="3" w:tplc="53F4289A">
      <w:numFmt w:val="bullet"/>
      <w:lvlText w:val="•"/>
      <w:lvlJc w:val="left"/>
      <w:pPr>
        <w:ind w:left="3154" w:hanging="360"/>
      </w:pPr>
      <w:rPr>
        <w:rFonts w:hint="default"/>
      </w:rPr>
    </w:lvl>
    <w:lvl w:ilvl="4" w:tplc="DF3C9074">
      <w:numFmt w:val="bullet"/>
      <w:lvlText w:val="•"/>
      <w:lvlJc w:val="left"/>
      <w:pPr>
        <w:ind w:left="3939" w:hanging="360"/>
      </w:pPr>
      <w:rPr>
        <w:rFonts w:hint="default"/>
      </w:rPr>
    </w:lvl>
    <w:lvl w:ilvl="5" w:tplc="479C925E">
      <w:numFmt w:val="bullet"/>
      <w:lvlText w:val="•"/>
      <w:lvlJc w:val="left"/>
      <w:pPr>
        <w:ind w:left="4724" w:hanging="360"/>
      </w:pPr>
      <w:rPr>
        <w:rFonts w:hint="default"/>
      </w:rPr>
    </w:lvl>
    <w:lvl w:ilvl="6" w:tplc="A6663FC4">
      <w:numFmt w:val="bullet"/>
      <w:lvlText w:val="•"/>
      <w:lvlJc w:val="left"/>
      <w:pPr>
        <w:ind w:left="5509" w:hanging="360"/>
      </w:pPr>
      <w:rPr>
        <w:rFonts w:hint="default"/>
      </w:rPr>
    </w:lvl>
    <w:lvl w:ilvl="7" w:tplc="A2647AE0">
      <w:numFmt w:val="bullet"/>
      <w:lvlText w:val="•"/>
      <w:lvlJc w:val="left"/>
      <w:pPr>
        <w:ind w:left="6294" w:hanging="360"/>
      </w:pPr>
      <w:rPr>
        <w:rFonts w:hint="default"/>
      </w:rPr>
    </w:lvl>
    <w:lvl w:ilvl="8" w:tplc="88103246">
      <w:numFmt w:val="bullet"/>
      <w:lvlText w:val="•"/>
      <w:lvlJc w:val="left"/>
      <w:pPr>
        <w:ind w:left="7079" w:hanging="360"/>
      </w:pPr>
      <w:rPr>
        <w:rFonts w:hint="default"/>
      </w:rPr>
    </w:lvl>
  </w:abstractNum>
  <w:abstractNum w:abstractNumId="10">
    <w:nsid w:val="1E1A0055"/>
    <w:multiLevelType w:val="hybridMultilevel"/>
    <w:tmpl w:val="8B141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tplc="C48A803E">
      <w:numFmt w:val="bullet"/>
      <w:lvlText w:val=""/>
      <w:lvlJc w:val="left"/>
      <w:pPr>
        <w:ind w:left="936" w:hanging="360"/>
      </w:pPr>
      <w:rPr>
        <w:rFonts w:ascii="Wingdings" w:eastAsia="Wingdings" w:hAnsi="Wingdings" w:cs="Wingdings" w:hint="default"/>
        <w:color w:val="3F3F3F"/>
        <w:w w:val="100"/>
        <w:sz w:val="18"/>
        <w:szCs w:val="18"/>
      </w:rPr>
    </w:lvl>
    <w:lvl w:ilvl="1" w:tplc="4B904CA6">
      <w:numFmt w:val="bullet"/>
      <w:lvlText w:val="•"/>
      <w:lvlJc w:val="left"/>
      <w:pPr>
        <w:ind w:left="1734" w:hanging="360"/>
      </w:pPr>
      <w:rPr>
        <w:rFonts w:hint="default"/>
      </w:rPr>
    </w:lvl>
    <w:lvl w:ilvl="2" w:tplc="E0AE1EC6">
      <w:numFmt w:val="bullet"/>
      <w:lvlText w:val="•"/>
      <w:lvlJc w:val="left"/>
      <w:pPr>
        <w:ind w:left="2529" w:hanging="360"/>
      </w:pPr>
      <w:rPr>
        <w:rFonts w:hint="default"/>
      </w:rPr>
    </w:lvl>
    <w:lvl w:ilvl="3" w:tplc="0D18A24E">
      <w:numFmt w:val="bullet"/>
      <w:lvlText w:val="•"/>
      <w:lvlJc w:val="left"/>
      <w:pPr>
        <w:ind w:left="3324" w:hanging="360"/>
      </w:pPr>
      <w:rPr>
        <w:rFonts w:hint="default"/>
      </w:rPr>
    </w:lvl>
    <w:lvl w:ilvl="4" w:tplc="F78C555C">
      <w:numFmt w:val="bullet"/>
      <w:lvlText w:val="•"/>
      <w:lvlJc w:val="left"/>
      <w:pPr>
        <w:ind w:left="4119" w:hanging="360"/>
      </w:pPr>
      <w:rPr>
        <w:rFonts w:hint="default"/>
      </w:rPr>
    </w:lvl>
    <w:lvl w:ilvl="5" w:tplc="45DA3018">
      <w:numFmt w:val="bullet"/>
      <w:lvlText w:val="•"/>
      <w:lvlJc w:val="left"/>
      <w:pPr>
        <w:ind w:left="4914" w:hanging="360"/>
      </w:pPr>
      <w:rPr>
        <w:rFonts w:hint="default"/>
      </w:rPr>
    </w:lvl>
    <w:lvl w:ilvl="6" w:tplc="90660AFA">
      <w:numFmt w:val="bullet"/>
      <w:lvlText w:val="•"/>
      <w:lvlJc w:val="left"/>
      <w:pPr>
        <w:ind w:left="5709" w:hanging="360"/>
      </w:pPr>
      <w:rPr>
        <w:rFonts w:hint="default"/>
      </w:rPr>
    </w:lvl>
    <w:lvl w:ilvl="7" w:tplc="5C465866">
      <w:numFmt w:val="bullet"/>
      <w:lvlText w:val="•"/>
      <w:lvlJc w:val="left"/>
      <w:pPr>
        <w:ind w:left="6504" w:hanging="360"/>
      </w:pPr>
      <w:rPr>
        <w:rFonts w:hint="default"/>
      </w:rPr>
    </w:lvl>
    <w:lvl w:ilvl="8" w:tplc="CC1E353E">
      <w:numFmt w:val="bullet"/>
      <w:lvlText w:val="•"/>
      <w:lvlJc w:val="left"/>
      <w:pPr>
        <w:ind w:left="7299" w:hanging="360"/>
      </w:pPr>
      <w:rPr>
        <w:rFonts w:hint="default"/>
      </w:rPr>
    </w:lvl>
  </w:abstractNum>
  <w:abstractNum w:abstractNumId="12">
    <w:nsid w:val="228A52D9"/>
    <w:multiLevelType w:val="hybridMultilevel"/>
    <w:tmpl w:val="C0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E95C1B"/>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4662D4"/>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432ED7"/>
    <w:multiLevelType w:val="hybridMultilevel"/>
    <w:tmpl w:val="682AAEC6"/>
    <w:lvl w:ilvl="0" w:tplc="8AA2F65E">
      <w:numFmt w:val="bullet"/>
      <w:lvlText w:val=""/>
      <w:lvlJc w:val="left"/>
      <w:pPr>
        <w:ind w:left="1396" w:hanging="360"/>
      </w:pPr>
      <w:rPr>
        <w:rFonts w:ascii="Wingdings" w:eastAsia="Wingdings" w:hAnsi="Wingdings" w:cs="Wingdings" w:hint="default"/>
        <w:color w:val="3F3F3F"/>
        <w:w w:val="100"/>
        <w:sz w:val="18"/>
        <w:szCs w:val="18"/>
      </w:rPr>
    </w:lvl>
    <w:lvl w:ilvl="1" w:tplc="3BB4F8F2">
      <w:numFmt w:val="bullet"/>
      <w:lvlText w:val=""/>
      <w:lvlJc w:val="left"/>
      <w:pPr>
        <w:ind w:left="2188" w:hanging="360"/>
      </w:pPr>
      <w:rPr>
        <w:rFonts w:ascii="Wingdings" w:eastAsia="Wingdings" w:hAnsi="Wingdings" w:cs="Wingdings" w:hint="default"/>
        <w:color w:val="3F3F3F"/>
        <w:w w:val="100"/>
        <w:sz w:val="18"/>
        <w:szCs w:val="18"/>
      </w:rPr>
    </w:lvl>
    <w:lvl w:ilvl="2" w:tplc="0E82FFFA">
      <w:numFmt w:val="bullet"/>
      <w:lvlText w:val="•"/>
      <w:lvlJc w:val="left"/>
      <w:pPr>
        <w:ind w:left="3006" w:hanging="360"/>
      </w:pPr>
      <w:rPr>
        <w:rFonts w:hint="default"/>
      </w:rPr>
    </w:lvl>
    <w:lvl w:ilvl="3" w:tplc="D48809CC">
      <w:numFmt w:val="bullet"/>
      <w:lvlText w:val="•"/>
      <w:lvlJc w:val="left"/>
      <w:pPr>
        <w:ind w:left="3833" w:hanging="360"/>
      </w:pPr>
      <w:rPr>
        <w:rFonts w:hint="default"/>
      </w:rPr>
    </w:lvl>
    <w:lvl w:ilvl="4" w:tplc="43E651E2">
      <w:numFmt w:val="bullet"/>
      <w:lvlText w:val="•"/>
      <w:lvlJc w:val="left"/>
      <w:pPr>
        <w:ind w:left="4660" w:hanging="360"/>
      </w:pPr>
      <w:rPr>
        <w:rFonts w:hint="default"/>
      </w:rPr>
    </w:lvl>
    <w:lvl w:ilvl="5" w:tplc="D0783DAA">
      <w:numFmt w:val="bullet"/>
      <w:lvlText w:val="•"/>
      <w:lvlJc w:val="left"/>
      <w:pPr>
        <w:ind w:left="5486" w:hanging="360"/>
      </w:pPr>
      <w:rPr>
        <w:rFonts w:hint="default"/>
      </w:rPr>
    </w:lvl>
    <w:lvl w:ilvl="6" w:tplc="1272E6AC">
      <w:numFmt w:val="bullet"/>
      <w:lvlText w:val="•"/>
      <w:lvlJc w:val="left"/>
      <w:pPr>
        <w:ind w:left="6313" w:hanging="360"/>
      </w:pPr>
      <w:rPr>
        <w:rFonts w:hint="default"/>
      </w:rPr>
    </w:lvl>
    <w:lvl w:ilvl="7" w:tplc="00C268B4">
      <w:numFmt w:val="bullet"/>
      <w:lvlText w:val="•"/>
      <w:lvlJc w:val="left"/>
      <w:pPr>
        <w:ind w:left="7140" w:hanging="360"/>
      </w:pPr>
      <w:rPr>
        <w:rFonts w:hint="default"/>
      </w:rPr>
    </w:lvl>
    <w:lvl w:ilvl="8" w:tplc="39780078">
      <w:numFmt w:val="bullet"/>
      <w:lvlText w:val="•"/>
      <w:lvlJc w:val="left"/>
      <w:pPr>
        <w:ind w:left="7966" w:hanging="360"/>
      </w:pPr>
      <w:rPr>
        <w:rFonts w:hint="default"/>
      </w:rPr>
    </w:lvl>
  </w:abstractNum>
  <w:abstractNum w:abstractNumId="19">
    <w:nsid w:val="326214DC"/>
    <w:multiLevelType w:val="hybridMultilevel"/>
    <w:tmpl w:val="D2B8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A47166"/>
    <w:multiLevelType w:val="hybridMultilevel"/>
    <w:tmpl w:val="4C9ED010"/>
    <w:lvl w:ilvl="0" w:tplc="9E92BC08">
      <w:numFmt w:val="bullet"/>
      <w:lvlText w:val=""/>
      <w:lvlJc w:val="left"/>
      <w:pPr>
        <w:ind w:left="792" w:hanging="360"/>
      </w:pPr>
      <w:rPr>
        <w:rFonts w:ascii="Wingdings" w:eastAsia="Wingdings" w:hAnsi="Wingdings" w:cs="Wingdings" w:hint="default"/>
        <w:color w:val="3F3F3F"/>
        <w:w w:val="99"/>
        <w:sz w:val="18"/>
        <w:szCs w:val="18"/>
      </w:rPr>
    </w:lvl>
    <w:lvl w:ilvl="1" w:tplc="1DC803FC">
      <w:numFmt w:val="bullet"/>
      <w:lvlText w:val="•"/>
      <w:lvlJc w:val="left"/>
      <w:pPr>
        <w:ind w:left="1584" w:hanging="360"/>
      </w:pPr>
      <w:rPr>
        <w:rFonts w:hint="default"/>
      </w:rPr>
    </w:lvl>
    <w:lvl w:ilvl="2" w:tplc="1FFC6196">
      <w:numFmt w:val="bullet"/>
      <w:lvlText w:val="•"/>
      <w:lvlJc w:val="left"/>
      <w:pPr>
        <w:ind w:left="2369" w:hanging="360"/>
      </w:pPr>
      <w:rPr>
        <w:rFonts w:hint="default"/>
      </w:rPr>
    </w:lvl>
    <w:lvl w:ilvl="3" w:tplc="3C76F7BE">
      <w:numFmt w:val="bullet"/>
      <w:lvlText w:val="•"/>
      <w:lvlJc w:val="left"/>
      <w:pPr>
        <w:ind w:left="3154" w:hanging="360"/>
      </w:pPr>
      <w:rPr>
        <w:rFonts w:hint="default"/>
      </w:rPr>
    </w:lvl>
    <w:lvl w:ilvl="4" w:tplc="F7E46932">
      <w:numFmt w:val="bullet"/>
      <w:lvlText w:val="•"/>
      <w:lvlJc w:val="left"/>
      <w:pPr>
        <w:ind w:left="3939" w:hanging="360"/>
      </w:pPr>
      <w:rPr>
        <w:rFonts w:hint="default"/>
      </w:rPr>
    </w:lvl>
    <w:lvl w:ilvl="5" w:tplc="FCDAF128">
      <w:numFmt w:val="bullet"/>
      <w:lvlText w:val="•"/>
      <w:lvlJc w:val="left"/>
      <w:pPr>
        <w:ind w:left="4724" w:hanging="360"/>
      </w:pPr>
      <w:rPr>
        <w:rFonts w:hint="default"/>
      </w:rPr>
    </w:lvl>
    <w:lvl w:ilvl="6" w:tplc="209AFD74">
      <w:numFmt w:val="bullet"/>
      <w:lvlText w:val="•"/>
      <w:lvlJc w:val="left"/>
      <w:pPr>
        <w:ind w:left="5509" w:hanging="360"/>
      </w:pPr>
      <w:rPr>
        <w:rFonts w:hint="default"/>
      </w:rPr>
    </w:lvl>
    <w:lvl w:ilvl="7" w:tplc="18F24B2A">
      <w:numFmt w:val="bullet"/>
      <w:lvlText w:val="•"/>
      <w:lvlJc w:val="left"/>
      <w:pPr>
        <w:ind w:left="6294" w:hanging="360"/>
      </w:pPr>
      <w:rPr>
        <w:rFonts w:hint="default"/>
      </w:rPr>
    </w:lvl>
    <w:lvl w:ilvl="8" w:tplc="FD647C2A">
      <w:numFmt w:val="bullet"/>
      <w:lvlText w:val="•"/>
      <w:lvlJc w:val="left"/>
      <w:pPr>
        <w:ind w:left="7079" w:hanging="360"/>
      </w:pPr>
      <w:rPr>
        <w:rFonts w:hint="default"/>
      </w:rPr>
    </w:lvl>
  </w:abstractNum>
  <w:abstractNum w:abstractNumId="21">
    <w:nsid w:val="383C15AB"/>
    <w:multiLevelType w:val="hybridMultilevel"/>
    <w:tmpl w:val="CB5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A3158E"/>
    <w:multiLevelType w:val="hybridMultilevel"/>
    <w:tmpl w:val="47F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8D6897"/>
    <w:multiLevelType w:val="hybridMultilevel"/>
    <w:tmpl w:val="918E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4D3CC4"/>
    <w:multiLevelType w:val="hybridMultilevel"/>
    <w:tmpl w:val="C0A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E156A1"/>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CE974D9"/>
    <w:multiLevelType w:val="hybridMultilevel"/>
    <w:tmpl w:val="6F40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A07080"/>
    <w:multiLevelType w:val="hybridMultilevel"/>
    <w:tmpl w:val="770E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1B65CD"/>
    <w:multiLevelType w:val="hybridMultilevel"/>
    <w:tmpl w:val="549E8376"/>
    <w:lvl w:ilvl="0" w:tplc="D69250D6">
      <w:numFmt w:val="bullet"/>
      <w:lvlText w:val=""/>
      <w:lvlJc w:val="left"/>
      <w:pPr>
        <w:ind w:left="576" w:hanging="360"/>
      </w:pPr>
      <w:rPr>
        <w:rFonts w:ascii="Wingdings" w:eastAsia="Wingdings" w:hAnsi="Wingdings" w:cs="Wingdings" w:hint="default"/>
        <w:color w:val="3F3F3F"/>
        <w:w w:val="100"/>
        <w:sz w:val="18"/>
        <w:szCs w:val="18"/>
      </w:rPr>
    </w:lvl>
    <w:lvl w:ilvl="1" w:tplc="A1AE3138">
      <w:numFmt w:val="bullet"/>
      <w:lvlText w:val="•"/>
      <w:lvlJc w:val="left"/>
      <w:pPr>
        <w:ind w:left="1374" w:hanging="360"/>
      </w:pPr>
      <w:rPr>
        <w:rFonts w:hint="default"/>
      </w:rPr>
    </w:lvl>
    <w:lvl w:ilvl="2" w:tplc="A6D25F86">
      <w:numFmt w:val="bullet"/>
      <w:lvlText w:val="•"/>
      <w:lvlJc w:val="left"/>
      <w:pPr>
        <w:ind w:left="2169" w:hanging="360"/>
      </w:pPr>
      <w:rPr>
        <w:rFonts w:hint="default"/>
      </w:rPr>
    </w:lvl>
    <w:lvl w:ilvl="3" w:tplc="0FAA3DCC">
      <w:numFmt w:val="bullet"/>
      <w:lvlText w:val="•"/>
      <w:lvlJc w:val="left"/>
      <w:pPr>
        <w:ind w:left="2964" w:hanging="360"/>
      </w:pPr>
      <w:rPr>
        <w:rFonts w:hint="default"/>
      </w:rPr>
    </w:lvl>
    <w:lvl w:ilvl="4" w:tplc="4C6057E6">
      <w:numFmt w:val="bullet"/>
      <w:lvlText w:val="•"/>
      <w:lvlJc w:val="left"/>
      <w:pPr>
        <w:ind w:left="3759" w:hanging="360"/>
      </w:pPr>
      <w:rPr>
        <w:rFonts w:hint="default"/>
      </w:rPr>
    </w:lvl>
    <w:lvl w:ilvl="5" w:tplc="6A40783E">
      <w:numFmt w:val="bullet"/>
      <w:lvlText w:val="•"/>
      <w:lvlJc w:val="left"/>
      <w:pPr>
        <w:ind w:left="4554" w:hanging="360"/>
      </w:pPr>
      <w:rPr>
        <w:rFonts w:hint="default"/>
      </w:rPr>
    </w:lvl>
    <w:lvl w:ilvl="6" w:tplc="5EAC6028">
      <w:numFmt w:val="bullet"/>
      <w:lvlText w:val="•"/>
      <w:lvlJc w:val="left"/>
      <w:pPr>
        <w:ind w:left="5349" w:hanging="360"/>
      </w:pPr>
      <w:rPr>
        <w:rFonts w:hint="default"/>
      </w:rPr>
    </w:lvl>
    <w:lvl w:ilvl="7" w:tplc="4A9E21E4">
      <w:numFmt w:val="bullet"/>
      <w:lvlText w:val="•"/>
      <w:lvlJc w:val="left"/>
      <w:pPr>
        <w:ind w:left="6144" w:hanging="360"/>
      </w:pPr>
      <w:rPr>
        <w:rFonts w:hint="default"/>
      </w:rPr>
    </w:lvl>
    <w:lvl w:ilvl="8" w:tplc="7D222406">
      <w:numFmt w:val="bullet"/>
      <w:lvlText w:val="•"/>
      <w:lvlJc w:val="left"/>
      <w:pPr>
        <w:ind w:left="6939" w:hanging="360"/>
      </w:pPr>
      <w:rPr>
        <w:rFonts w:hint="default"/>
      </w:rPr>
    </w:lvl>
  </w:abstractNum>
  <w:abstractNum w:abstractNumId="29">
    <w:nsid w:val="42D94C30"/>
    <w:multiLevelType w:val="hybridMultilevel"/>
    <w:tmpl w:val="012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0D71ED"/>
    <w:multiLevelType w:val="hybridMultilevel"/>
    <w:tmpl w:val="AD3EBAE6"/>
    <w:lvl w:ilvl="0" w:tplc="B6C091FC">
      <w:numFmt w:val="bullet"/>
      <w:lvlText w:val=""/>
      <w:lvlJc w:val="left"/>
      <w:pPr>
        <w:ind w:left="792" w:hanging="360"/>
      </w:pPr>
      <w:rPr>
        <w:rFonts w:ascii="Wingdings" w:eastAsia="Wingdings" w:hAnsi="Wingdings" w:cs="Wingdings" w:hint="default"/>
        <w:color w:val="3F3F3F"/>
        <w:w w:val="100"/>
        <w:sz w:val="18"/>
        <w:szCs w:val="18"/>
      </w:rPr>
    </w:lvl>
    <w:lvl w:ilvl="1" w:tplc="16DE88BC">
      <w:numFmt w:val="bullet"/>
      <w:lvlText w:val="•"/>
      <w:lvlJc w:val="left"/>
      <w:pPr>
        <w:ind w:left="1584" w:hanging="360"/>
      </w:pPr>
      <w:rPr>
        <w:rFonts w:hint="default"/>
      </w:rPr>
    </w:lvl>
    <w:lvl w:ilvl="2" w:tplc="38380614">
      <w:numFmt w:val="bullet"/>
      <w:lvlText w:val="•"/>
      <w:lvlJc w:val="left"/>
      <w:pPr>
        <w:ind w:left="2369" w:hanging="360"/>
      </w:pPr>
      <w:rPr>
        <w:rFonts w:hint="default"/>
      </w:rPr>
    </w:lvl>
    <w:lvl w:ilvl="3" w:tplc="AE8CA024">
      <w:numFmt w:val="bullet"/>
      <w:lvlText w:val="•"/>
      <w:lvlJc w:val="left"/>
      <w:pPr>
        <w:ind w:left="3154" w:hanging="360"/>
      </w:pPr>
      <w:rPr>
        <w:rFonts w:hint="default"/>
      </w:rPr>
    </w:lvl>
    <w:lvl w:ilvl="4" w:tplc="03F4048E">
      <w:numFmt w:val="bullet"/>
      <w:lvlText w:val="•"/>
      <w:lvlJc w:val="left"/>
      <w:pPr>
        <w:ind w:left="3939" w:hanging="360"/>
      </w:pPr>
      <w:rPr>
        <w:rFonts w:hint="default"/>
      </w:rPr>
    </w:lvl>
    <w:lvl w:ilvl="5" w:tplc="0C08D08C">
      <w:numFmt w:val="bullet"/>
      <w:lvlText w:val="•"/>
      <w:lvlJc w:val="left"/>
      <w:pPr>
        <w:ind w:left="4724" w:hanging="360"/>
      </w:pPr>
      <w:rPr>
        <w:rFonts w:hint="default"/>
      </w:rPr>
    </w:lvl>
    <w:lvl w:ilvl="6" w:tplc="2B5A9E1A">
      <w:numFmt w:val="bullet"/>
      <w:lvlText w:val="•"/>
      <w:lvlJc w:val="left"/>
      <w:pPr>
        <w:ind w:left="5509" w:hanging="360"/>
      </w:pPr>
      <w:rPr>
        <w:rFonts w:hint="default"/>
      </w:rPr>
    </w:lvl>
    <w:lvl w:ilvl="7" w:tplc="F13C54E2">
      <w:numFmt w:val="bullet"/>
      <w:lvlText w:val="•"/>
      <w:lvlJc w:val="left"/>
      <w:pPr>
        <w:ind w:left="6294" w:hanging="360"/>
      </w:pPr>
      <w:rPr>
        <w:rFonts w:hint="default"/>
      </w:rPr>
    </w:lvl>
    <w:lvl w:ilvl="8" w:tplc="F4A02908">
      <w:numFmt w:val="bullet"/>
      <w:lvlText w:val="•"/>
      <w:lvlJc w:val="left"/>
      <w:pPr>
        <w:ind w:left="7079" w:hanging="360"/>
      </w:pPr>
      <w:rPr>
        <w:rFonts w:hint="default"/>
      </w:rPr>
    </w:lvl>
  </w:abstractNum>
  <w:abstractNum w:abstractNumId="31">
    <w:nsid w:val="49C26840"/>
    <w:multiLevelType w:val="hybridMultilevel"/>
    <w:tmpl w:val="5DB2EFA8"/>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2">
    <w:nsid w:val="4D8C38DD"/>
    <w:multiLevelType w:val="hybridMultilevel"/>
    <w:tmpl w:val="F648C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8C4132"/>
    <w:multiLevelType w:val="hybridMultilevel"/>
    <w:tmpl w:val="D228BE3C"/>
    <w:lvl w:ilvl="0" w:tplc="8FFACDD6">
      <w:numFmt w:val="bullet"/>
      <w:lvlText w:val=""/>
      <w:lvlJc w:val="left"/>
      <w:pPr>
        <w:ind w:left="860" w:hanging="360"/>
      </w:pPr>
      <w:rPr>
        <w:rFonts w:ascii="Wingdings" w:eastAsia="Wingdings" w:hAnsi="Wingdings" w:cs="Wingdings" w:hint="default"/>
        <w:w w:val="99"/>
        <w:sz w:val="20"/>
        <w:szCs w:val="20"/>
      </w:rPr>
    </w:lvl>
    <w:lvl w:ilvl="1" w:tplc="2F3436F4">
      <w:numFmt w:val="bullet"/>
      <w:lvlText w:val="•"/>
      <w:lvlJc w:val="left"/>
      <w:pPr>
        <w:ind w:left="1816" w:hanging="360"/>
      </w:pPr>
      <w:rPr>
        <w:rFonts w:hint="default"/>
      </w:rPr>
    </w:lvl>
    <w:lvl w:ilvl="2" w:tplc="B4A4662C">
      <w:numFmt w:val="bullet"/>
      <w:lvlText w:val="•"/>
      <w:lvlJc w:val="left"/>
      <w:pPr>
        <w:ind w:left="2772" w:hanging="360"/>
      </w:pPr>
      <w:rPr>
        <w:rFonts w:hint="default"/>
      </w:rPr>
    </w:lvl>
    <w:lvl w:ilvl="3" w:tplc="25F47380">
      <w:numFmt w:val="bullet"/>
      <w:lvlText w:val="•"/>
      <w:lvlJc w:val="left"/>
      <w:pPr>
        <w:ind w:left="3728" w:hanging="360"/>
      </w:pPr>
      <w:rPr>
        <w:rFonts w:hint="default"/>
      </w:rPr>
    </w:lvl>
    <w:lvl w:ilvl="4" w:tplc="80966EF4">
      <w:numFmt w:val="bullet"/>
      <w:lvlText w:val="•"/>
      <w:lvlJc w:val="left"/>
      <w:pPr>
        <w:ind w:left="4684" w:hanging="360"/>
      </w:pPr>
      <w:rPr>
        <w:rFonts w:hint="default"/>
      </w:rPr>
    </w:lvl>
    <w:lvl w:ilvl="5" w:tplc="F30CBC44">
      <w:numFmt w:val="bullet"/>
      <w:lvlText w:val="•"/>
      <w:lvlJc w:val="left"/>
      <w:pPr>
        <w:ind w:left="5640" w:hanging="360"/>
      </w:pPr>
      <w:rPr>
        <w:rFonts w:hint="default"/>
      </w:rPr>
    </w:lvl>
    <w:lvl w:ilvl="6" w:tplc="139A658E">
      <w:numFmt w:val="bullet"/>
      <w:lvlText w:val="•"/>
      <w:lvlJc w:val="left"/>
      <w:pPr>
        <w:ind w:left="6596" w:hanging="360"/>
      </w:pPr>
      <w:rPr>
        <w:rFonts w:hint="default"/>
      </w:rPr>
    </w:lvl>
    <w:lvl w:ilvl="7" w:tplc="5CB051B4">
      <w:numFmt w:val="bullet"/>
      <w:lvlText w:val="•"/>
      <w:lvlJc w:val="left"/>
      <w:pPr>
        <w:ind w:left="7552" w:hanging="360"/>
      </w:pPr>
      <w:rPr>
        <w:rFonts w:hint="default"/>
      </w:rPr>
    </w:lvl>
    <w:lvl w:ilvl="8" w:tplc="F580C65C">
      <w:numFmt w:val="bullet"/>
      <w:lvlText w:val="•"/>
      <w:lvlJc w:val="left"/>
      <w:pPr>
        <w:ind w:left="8508" w:hanging="360"/>
      </w:pPr>
      <w:rPr>
        <w:rFonts w:hint="default"/>
      </w:rPr>
    </w:lvl>
  </w:abstractNum>
  <w:abstractNum w:abstractNumId="34">
    <w:nsid w:val="561F1C65"/>
    <w:multiLevelType w:val="hybridMultilevel"/>
    <w:tmpl w:val="282C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0F5C47"/>
    <w:multiLevelType w:val="hybridMultilevel"/>
    <w:tmpl w:val="C72C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123D89"/>
    <w:multiLevelType w:val="hybridMultilevel"/>
    <w:tmpl w:val="EE1EAE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5D2B7EFE"/>
    <w:multiLevelType w:val="hybridMultilevel"/>
    <w:tmpl w:val="D95AFD50"/>
    <w:lvl w:ilvl="0" w:tplc="97541BD2">
      <w:numFmt w:val="bullet"/>
      <w:lvlText w:val=""/>
      <w:lvlJc w:val="left"/>
      <w:pPr>
        <w:ind w:left="932" w:hanging="360"/>
      </w:pPr>
      <w:rPr>
        <w:rFonts w:ascii="Wingdings" w:eastAsia="Wingdings" w:hAnsi="Wingdings" w:cs="Wingdings" w:hint="default"/>
        <w:color w:val="3F3F3F"/>
        <w:w w:val="99"/>
        <w:sz w:val="18"/>
        <w:szCs w:val="18"/>
      </w:rPr>
    </w:lvl>
    <w:lvl w:ilvl="1" w:tplc="C482235E">
      <w:numFmt w:val="bullet"/>
      <w:lvlText w:val=""/>
      <w:lvlJc w:val="left"/>
      <w:pPr>
        <w:ind w:left="2188" w:hanging="360"/>
      </w:pPr>
      <w:rPr>
        <w:rFonts w:ascii="Wingdings" w:eastAsia="Wingdings" w:hAnsi="Wingdings" w:cs="Wingdings" w:hint="default"/>
        <w:color w:val="3F3F3F"/>
        <w:w w:val="99"/>
        <w:sz w:val="18"/>
        <w:szCs w:val="18"/>
      </w:rPr>
    </w:lvl>
    <w:lvl w:ilvl="2" w:tplc="1EA058D4">
      <w:numFmt w:val="bullet"/>
      <w:lvlText w:val="•"/>
      <w:lvlJc w:val="left"/>
      <w:pPr>
        <w:ind w:left="2180" w:hanging="360"/>
      </w:pPr>
      <w:rPr>
        <w:rFonts w:hint="default"/>
      </w:rPr>
    </w:lvl>
    <w:lvl w:ilvl="3" w:tplc="347A9E72">
      <w:numFmt w:val="bullet"/>
      <w:lvlText w:val="•"/>
      <w:lvlJc w:val="left"/>
      <w:pPr>
        <w:ind w:left="3110" w:hanging="360"/>
      </w:pPr>
      <w:rPr>
        <w:rFonts w:hint="default"/>
      </w:rPr>
    </w:lvl>
    <w:lvl w:ilvl="4" w:tplc="FB36F9FC">
      <w:numFmt w:val="bullet"/>
      <w:lvlText w:val="•"/>
      <w:lvlJc w:val="left"/>
      <w:pPr>
        <w:ind w:left="4040" w:hanging="360"/>
      </w:pPr>
      <w:rPr>
        <w:rFonts w:hint="default"/>
      </w:rPr>
    </w:lvl>
    <w:lvl w:ilvl="5" w:tplc="E9DAF808">
      <w:numFmt w:val="bullet"/>
      <w:lvlText w:val="•"/>
      <w:lvlJc w:val="left"/>
      <w:pPr>
        <w:ind w:left="4970" w:hanging="360"/>
      </w:pPr>
      <w:rPr>
        <w:rFonts w:hint="default"/>
      </w:rPr>
    </w:lvl>
    <w:lvl w:ilvl="6" w:tplc="0F940622">
      <w:numFmt w:val="bullet"/>
      <w:lvlText w:val="•"/>
      <w:lvlJc w:val="left"/>
      <w:pPr>
        <w:ind w:left="5900" w:hanging="360"/>
      </w:pPr>
      <w:rPr>
        <w:rFonts w:hint="default"/>
      </w:rPr>
    </w:lvl>
    <w:lvl w:ilvl="7" w:tplc="AB58FAEC">
      <w:numFmt w:val="bullet"/>
      <w:lvlText w:val="•"/>
      <w:lvlJc w:val="left"/>
      <w:pPr>
        <w:ind w:left="6830" w:hanging="360"/>
      </w:pPr>
      <w:rPr>
        <w:rFonts w:hint="default"/>
      </w:rPr>
    </w:lvl>
    <w:lvl w:ilvl="8" w:tplc="D2361468">
      <w:numFmt w:val="bullet"/>
      <w:lvlText w:val="•"/>
      <w:lvlJc w:val="left"/>
      <w:pPr>
        <w:ind w:left="7760" w:hanging="360"/>
      </w:pPr>
      <w:rPr>
        <w:rFonts w:hint="default"/>
      </w:rPr>
    </w:lvl>
  </w:abstractNum>
  <w:abstractNum w:abstractNumId="39">
    <w:nsid w:val="5DB23CBF"/>
    <w:multiLevelType w:val="hybridMultilevel"/>
    <w:tmpl w:val="5D0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2FC0FEC"/>
    <w:multiLevelType w:val="hybridMultilevel"/>
    <w:tmpl w:val="A36E50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30B3D21"/>
    <w:multiLevelType w:val="hybridMultilevel"/>
    <w:tmpl w:val="55806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50D3DAF"/>
    <w:multiLevelType w:val="hybridMultilevel"/>
    <w:tmpl w:val="18B6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8AA74C9"/>
    <w:multiLevelType w:val="hybridMultilevel"/>
    <w:tmpl w:val="3BD81AA4"/>
    <w:lvl w:ilvl="0" w:tplc="4CEA3856">
      <w:numFmt w:val="bullet"/>
      <w:lvlText w:val=""/>
      <w:lvlJc w:val="left"/>
      <w:pPr>
        <w:ind w:left="880" w:hanging="360"/>
      </w:pPr>
      <w:rPr>
        <w:rFonts w:ascii="Wingdings 2" w:eastAsia="Wingdings 2" w:hAnsi="Wingdings 2" w:cs="Wingdings 2" w:hint="default"/>
        <w:w w:val="99"/>
        <w:sz w:val="20"/>
        <w:szCs w:val="20"/>
      </w:rPr>
    </w:lvl>
    <w:lvl w:ilvl="1" w:tplc="999C915A">
      <w:numFmt w:val="bullet"/>
      <w:lvlText w:val="•"/>
      <w:lvlJc w:val="left"/>
      <w:pPr>
        <w:ind w:left="1744" w:hanging="360"/>
      </w:pPr>
      <w:rPr>
        <w:rFonts w:hint="default"/>
      </w:rPr>
    </w:lvl>
    <w:lvl w:ilvl="2" w:tplc="936AE424">
      <w:numFmt w:val="bullet"/>
      <w:lvlText w:val="•"/>
      <w:lvlJc w:val="left"/>
      <w:pPr>
        <w:ind w:left="2608" w:hanging="360"/>
      </w:pPr>
      <w:rPr>
        <w:rFonts w:hint="default"/>
      </w:rPr>
    </w:lvl>
    <w:lvl w:ilvl="3" w:tplc="E804A0A0">
      <w:numFmt w:val="bullet"/>
      <w:lvlText w:val="•"/>
      <w:lvlJc w:val="left"/>
      <w:pPr>
        <w:ind w:left="3472" w:hanging="360"/>
      </w:pPr>
      <w:rPr>
        <w:rFonts w:hint="default"/>
      </w:rPr>
    </w:lvl>
    <w:lvl w:ilvl="4" w:tplc="AB28C526">
      <w:numFmt w:val="bullet"/>
      <w:lvlText w:val="•"/>
      <w:lvlJc w:val="left"/>
      <w:pPr>
        <w:ind w:left="4336" w:hanging="360"/>
      </w:pPr>
      <w:rPr>
        <w:rFonts w:hint="default"/>
      </w:rPr>
    </w:lvl>
    <w:lvl w:ilvl="5" w:tplc="D4F0A0F2">
      <w:numFmt w:val="bullet"/>
      <w:lvlText w:val="•"/>
      <w:lvlJc w:val="left"/>
      <w:pPr>
        <w:ind w:left="5200" w:hanging="360"/>
      </w:pPr>
      <w:rPr>
        <w:rFonts w:hint="default"/>
      </w:rPr>
    </w:lvl>
    <w:lvl w:ilvl="6" w:tplc="16C6F3B0">
      <w:numFmt w:val="bullet"/>
      <w:lvlText w:val="•"/>
      <w:lvlJc w:val="left"/>
      <w:pPr>
        <w:ind w:left="6064" w:hanging="360"/>
      </w:pPr>
      <w:rPr>
        <w:rFonts w:hint="default"/>
      </w:rPr>
    </w:lvl>
    <w:lvl w:ilvl="7" w:tplc="3D0A2974">
      <w:numFmt w:val="bullet"/>
      <w:lvlText w:val="•"/>
      <w:lvlJc w:val="left"/>
      <w:pPr>
        <w:ind w:left="6928" w:hanging="360"/>
      </w:pPr>
      <w:rPr>
        <w:rFonts w:hint="default"/>
      </w:rPr>
    </w:lvl>
    <w:lvl w:ilvl="8" w:tplc="D59AF460">
      <w:numFmt w:val="bullet"/>
      <w:lvlText w:val="•"/>
      <w:lvlJc w:val="left"/>
      <w:pPr>
        <w:ind w:left="7792" w:hanging="360"/>
      </w:pPr>
      <w:rPr>
        <w:rFonts w:hint="default"/>
      </w:rPr>
    </w:lvl>
  </w:abstractNum>
  <w:abstractNum w:abstractNumId="47">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85078"/>
    <w:multiLevelType w:val="hybridMultilevel"/>
    <w:tmpl w:val="ADC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C15C6E"/>
    <w:multiLevelType w:val="hybridMultilevel"/>
    <w:tmpl w:val="7ED2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8"/>
  </w:num>
  <w:num w:numId="3">
    <w:abstractNumId w:val="12"/>
  </w:num>
  <w:num w:numId="4">
    <w:abstractNumId w:val="3"/>
  </w:num>
  <w:num w:numId="5">
    <w:abstractNumId w:val="10"/>
  </w:num>
  <w:num w:numId="6">
    <w:abstractNumId w:val="5"/>
  </w:num>
  <w:num w:numId="7">
    <w:abstractNumId w:val="2"/>
  </w:num>
  <w:num w:numId="8">
    <w:abstractNumId w:val="46"/>
  </w:num>
  <w:num w:numId="9">
    <w:abstractNumId w:val="33"/>
  </w:num>
  <w:num w:numId="10">
    <w:abstractNumId w:val="8"/>
  </w:num>
  <w:num w:numId="11">
    <w:abstractNumId w:val="9"/>
  </w:num>
  <w:num w:numId="12">
    <w:abstractNumId w:val="7"/>
  </w:num>
  <w:num w:numId="13">
    <w:abstractNumId w:val="30"/>
  </w:num>
  <w:num w:numId="14">
    <w:abstractNumId w:val="28"/>
  </w:num>
  <w:num w:numId="15">
    <w:abstractNumId w:val="20"/>
  </w:num>
  <w:num w:numId="16">
    <w:abstractNumId w:val="38"/>
  </w:num>
  <w:num w:numId="17">
    <w:abstractNumId w:val="18"/>
  </w:num>
  <w:num w:numId="18">
    <w:abstractNumId w:val="11"/>
  </w:num>
  <w:num w:numId="19">
    <w:abstractNumId w:val="0"/>
  </w:num>
  <w:num w:numId="20">
    <w:abstractNumId w:val="41"/>
  </w:num>
  <w:num w:numId="21">
    <w:abstractNumId w:val="16"/>
  </w:num>
  <w:num w:numId="22">
    <w:abstractNumId w:val="35"/>
  </w:num>
  <w:num w:numId="23">
    <w:abstractNumId w:val="45"/>
  </w:num>
  <w:num w:numId="24">
    <w:abstractNumId w:val="40"/>
  </w:num>
  <w:num w:numId="25">
    <w:abstractNumId w:val="24"/>
  </w:num>
  <w:num w:numId="26">
    <w:abstractNumId w:val="44"/>
  </w:num>
  <w:num w:numId="27">
    <w:abstractNumId w:val="26"/>
  </w:num>
  <w:num w:numId="28">
    <w:abstractNumId w:val="21"/>
  </w:num>
  <w:num w:numId="29">
    <w:abstractNumId w:val="6"/>
  </w:num>
  <w:num w:numId="30">
    <w:abstractNumId w:val="49"/>
  </w:num>
  <w:num w:numId="31">
    <w:abstractNumId w:val="14"/>
  </w:num>
  <w:num w:numId="32">
    <w:abstractNumId w:val="13"/>
  </w:num>
  <w:num w:numId="33">
    <w:abstractNumId w:val="22"/>
  </w:num>
  <w:num w:numId="34">
    <w:abstractNumId w:val="4"/>
  </w:num>
  <w:num w:numId="35">
    <w:abstractNumId w:val="1"/>
  </w:num>
  <w:num w:numId="36">
    <w:abstractNumId w:val="43"/>
  </w:num>
  <w:num w:numId="37">
    <w:abstractNumId w:val="17"/>
  </w:num>
  <w:num w:numId="38">
    <w:abstractNumId w:val="37"/>
  </w:num>
  <w:num w:numId="39">
    <w:abstractNumId w:val="42"/>
  </w:num>
  <w:num w:numId="40">
    <w:abstractNumId w:val="25"/>
  </w:num>
  <w:num w:numId="41">
    <w:abstractNumId w:val="36"/>
  </w:num>
  <w:num w:numId="42">
    <w:abstractNumId w:val="23"/>
  </w:num>
  <w:num w:numId="43">
    <w:abstractNumId w:val="34"/>
  </w:num>
  <w:num w:numId="44">
    <w:abstractNumId w:val="19"/>
  </w:num>
  <w:num w:numId="45">
    <w:abstractNumId w:val="29"/>
  </w:num>
  <w:num w:numId="46">
    <w:abstractNumId w:val="47"/>
  </w:num>
  <w:num w:numId="47">
    <w:abstractNumId w:val="27"/>
  </w:num>
  <w:num w:numId="48">
    <w:abstractNumId w:val="31"/>
  </w:num>
  <w:num w:numId="49">
    <w:abstractNumId w:val="32"/>
  </w:num>
  <w:num w:numId="5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rQwMTMyNzEzNTRT0lEKTi0uzszPAykwrgUA2LQm/CwAAAA="/>
  </w:docVars>
  <w:rsids>
    <w:rsidRoot w:val="003054C2"/>
    <w:rsid w:val="000019F0"/>
    <w:rsid w:val="00002C4A"/>
    <w:rsid w:val="000105F9"/>
    <w:rsid w:val="00013678"/>
    <w:rsid w:val="00016B6C"/>
    <w:rsid w:val="0003196E"/>
    <w:rsid w:val="00066A13"/>
    <w:rsid w:val="00071E39"/>
    <w:rsid w:val="000817AC"/>
    <w:rsid w:val="000818F6"/>
    <w:rsid w:val="00083445"/>
    <w:rsid w:val="0009352A"/>
    <w:rsid w:val="00097141"/>
    <w:rsid w:val="000A61B2"/>
    <w:rsid w:val="000C1350"/>
    <w:rsid w:val="000F299E"/>
    <w:rsid w:val="00105800"/>
    <w:rsid w:val="00111870"/>
    <w:rsid w:val="001122CB"/>
    <w:rsid w:val="00114BA9"/>
    <w:rsid w:val="00116A3A"/>
    <w:rsid w:val="00144431"/>
    <w:rsid w:val="001464B9"/>
    <w:rsid w:val="0015127C"/>
    <w:rsid w:val="00162C74"/>
    <w:rsid w:val="00165125"/>
    <w:rsid w:val="001814F5"/>
    <w:rsid w:val="00195245"/>
    <w:rsid w:val="001B21CE"/>
    <w:rsid w:val="001B6355"/>
    <w:rsid w:val="001C27FF"/>
    <w:rsid w:val="001C36FA"/>
    <w:rsid w:val="001E0D5F"/>
    <w:rsid w:val="001F618B"/>
    <w:rsid w:val="002055FF"/>
    <w:rsid w:val="002073F7"/>
    <w:rsid w:val="00207FA2"/>
    <w:rsid w:val="002223A2"/>
    <w:rsid w:val="0022363A"/>
    <w:rsid w:val="00223C22"/>
    <w:rsid w:val="002477AB"/>
    <w:rsid w:val="00266BE9"/>
    <w:rsid w:val="00267725"/>
    <w:rsid w:val="00280C52"/>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4631E"/>
    <w:rsid w:val="00356BB4"/>
    <w:rsid w:val="00356F67"/>
    <w:rsid w:val="00363264"/>
    <w:rsid w:val="00363B87"/>
    <w:rsid w:val="00364361"/>
    <w:rsid w:val="003663E6"/>
    <w:rsid w:val="00376EC8"/>
    <w:rsid w:val="003778CE"/>
    <w:rsid w:val="00382714"/>
    <w:rsid w:val="00383C0B"/>
    <w:rsid w:val="00386B55"/>
    <w:rsid w:val="003A1495"/>
    <w:rsid w:val="003A1F73"/>
    <w:rsid w:val="003A6CBD"/>
    <w:rsid w:val="003C12A5"/>
    <w:rsid w:val="003C348F"/>
    <w:rsid w:val="003C5DE7"/>
    <w:rsid w:val="003D244E"/>
    <w:rsid w:val="003E073D"/>
    <w:rsid w:val="003E275E"/>
    <w:rsid w:val="003F22A4"/>
    <w:rsid w:val="003F3DB5"/>
    <w:rsid w:val="00402531"/>
    <w:rsid w:val="00403C7E"/>
    <w:rsid w:val="00406B9D"/>
    <w:rsid w:val="00407C66"/>
    <w:rsid w:val="00417838"/>
    <w:rsid w:val="00427562"/>
    <w:rsid w:val="0043501A"/>
    <w:rsid w:val="00452526"/>
    <w:rsid w:val="00455837"/>
    <w:rsid w:val="0046269B"/>
    <w:rsid w:val="004627D9"/>
    <w:rsid w:val="004672E3"/>
    <w:rsid w:val="0047036E"/>
    <w:rsid w:val="0047637D"/>
    <w:rsid w:val="00484B99"/>
    <w:rsid w:val="004863B1"/>
    <w:rsid w:val="004A5180"/>
    <w:rsid w:val="004A53E7"/>
    <w:rsid w:val="004B6F86"/>
    <w:rsid w:val="004C17ED"/>
    <w:rsid w:val="004E09BA"/>
    <w:rsid w:val="00500B59"/>
    <w:rsid w:val="00504278"/>
    <w:rsid w:val="005109CA"/>
    <w:rsid w:val="00513541"/>
    <w:rsid w:val="0051380D"/>
    <w:rsid w:val="00524C3D"/>
    <w:rsid w:val="00530988"/>
    <w:rsid w:val="00533731"/>
    <w:rsid w:val="00533FC6"/>
    <w:rsid w:val="00534F3B"/>
    <w:rsid w:val="00543085"/>
    <w:rsid w:val="00560889"/>
    <w:rsid w:val="005619EF"/>
    <w:rsid w:val="00573CC3"/>
    <w:rsid w:val="005807AA"/>
    <w:rsid w:val="005809CF"/>
    <w:rsid w:val="00581A20"/>
    <w:rsid w:val="00593B39"/>
    <w:rsid w:val="00597E2F"/>
    <w:rsid w:val="005A0EF0"/>
    <w:rsid w:val="005A5C68"/>
    <w:rsid w:val="005A5F2D"/>
    <w:rsid w:val="005B2EF6"/>
    <w:rsid w:val="005C4645"/>
    <w:rsid w:val="005F6915"/>
    <w:rsid w:val="006009F1"/>
    <w:rsid w:val="006023D3"/>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49AB"/>
    <w:rsid w:val="00685930"/>
    <w:rsid w:val="006875C9"/>
    <w:rsid w:val="00693199"/>
    <w:rsid w:val="00695494"/>
    <w:rsid w:val="006A2BEC"/>
    <w:rsid w:val="006B2518"/>
    <w:rsid w:val="006B30FC"/>
    <w:rsid w:val="006B4196"/>
    <w:rsid w:val="006C325D"/>
    <w:rsid w:val="006D5346"/>
    <w:rsid w:val="006D5E2B"/>
    <w:rsid w:val="006E4710"/>
    <w:rsid w:val="006E559D"/>
    <w:rsid w:val="006F2E1D"/>
    <w:rsid w:val="006F3E80"/>
    <w:rsid w:val="00704A92"/>
    <w:rsid w:val="00705A27"/>
    <w:rsid w:val="00707E10"/>
    <w:rsid w:val="00712567"/>
    <w:rsid w:val="007344C6"/>
    <w:rsid w:val="00744A17"/>
    <w:rsid w:val="00754FE9"/>
    <w:rsid w:val="00756D71"/>
    <w:rsid w:val="007577A9"/>
    <w:rsid w:val="00760F67"/>
    <w:rsid w:val="00762223"/>
    <w:rsid w:val="007705F7"/>
    <w:rsid w:val="00770710"/>
    <w:rsid w:val="00772ACE"/>
    <w:rsid w:val="00775702"/>
    <w:rsid w:val="00781F9E"/>
    <w:rsid w:val="00785596"/>
    <w:rsid w:val="007856A1"/>
    <w:rsid w:val="00785DEE"/>
    <w:rsid w:val="007908E1"/>
    <w:rsid w:val="007A1041"/>
    <w:rsid w:val="007A69B4"/>
    <w:rsid w:val="007B57C7"/>
    <w:rsid w:val="007D0265"/>
    <w:rsid w:val="007E283A"/>
    <w:rsid w:val="007E34F1"/>
    <w:rsid w:val="007E4B57"/>
    <w:rsid w:val="007F2DF0"/>
    <w:rsid w:val="007F5BFA"/>
    <w:rsid w:val="0080536D"/>
    <w:rsid w:val="00805E17"/>
    <w:rsid w:val="00811AB7"/>
    <w:rsid w:val="008276C6"/>
    <w:rsid w:val="008379CD"/>
    <w:rsid w:val="00842FA8"/>
    <w:rsid w:val="00843F06"/>
    <w:rsid w:val="00844643"/>
    <w:rsid w:val="00846819"/>
    <w:rsid w:val="00852DD3"/>
    <w:rsid w:val="00862FD5"/>
    <w:rsid w:val="00875B0C"/>
    <w:rsid w:val="00876166"/>
    <w:rsid w:val="0088210A"/>
    <w:rsid w:val="00887056"/>
    <w:rsid w:val="008912BA"/>
    <w:rsid w:val="00891558"/>
    <w:rsid w:val="00891D5D"/>
    <w:rsid w:val="00897334"/>
    <w:rsid w:val="008A4BF1"/>
    <w:rsid w:val="008B33C8"/>
    <w:rsid w:val="008C5FD9"/>
    <w:rsid w:val="008D40FA"/>
    <w:rsid w:val="008E0924"/>
    <w:rsid w:val="0091437D"/>
    <w:rsid w:val="00916E44"/>
    <w:rsid w:val="009177D3"/>
    <w:rsid w:val="009235FB"/>
    <w:rsid w:val="00934E30"/>
    <w:rsid w:val="00940DE2"/>
    <w:rsid w:val="00951588"/>
    <w:rsid w:val="00952620"/>
    <w:rsid w:val="0097783A"/>
    <w:rsid w:val="00993A0C"/>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22A42"/>
    <w:rsid w:val="00A30389"/>
    <w:rsid w:val="00A32781"/>
    <w:rsid w:val="00A34500"/>
    <w:rsid w:val="00A4436D"/>
    <w:rsid w:val="00A552ED"/>
    <w:rsid w:val="00A5548F"/>
    <w:rsid w:val="00A56066"/>
    <w:rsid w:val="00A56E07"/>
    <w:rsid w:val="00A56FE9"/>
    <w:rsid w:val="00A57421"/>
    <w:rsid w:val="00A61ED8"/>
    <w:rsid w:val="00A80AA5"/>
    <w:rsid w:val="00A95788"/>
    <w:rsid w:val="00AA32F4"/>
    <w:rsid w:val="00AB1550"/>
    <w:rsid w:val="00AC5E76"/>
    <w:rsid w:val="00AC7030"/>
    <w:rsid w:val="00AD6584"/>
    <w:rsid w:val="00AD6D6D"/>
    <w:rsid w:val="00AE03FE"/>
    <w:rsid w:val="00AE38A8"/>
    <w:rsid w:val="00AF6B0B"/>
    <w:rsid w:val="00AF711B"/>
    <w:rsid w:val="00B03043"/>
    <w:rsid w:val="00B03CB4"/>
    <w:rsid w:val="00B04451"/>
    <w:rsid w:val="00B06113"/>
    <w:rsid w:val="00B0619D"/>
    <w:rsid w:val="00B16AD0"/>
    <w:rsid w:val="00B17CD8"/>
    <w:rsid w:val="00B306B2"/>
    <w:rsid w:val="00B31567"/>
    <w:rsid w:val="00B322E9"/>
    <w:rsid w:val="00B47BAF"/>
    <w:rsid w:val="00B50614"/>
    <w:rsid w:val="00B57EE8"/>
    <w:rsid w:val="00B6316D"/>
    <w:rsid w:val="00B71336"/>
    <w:rsid w:val="00B75515"/>
    <w:rsid w:val="00B75C6A"/>
    <w:rsid w:val="00B81A75"/>
    <w:rsid w:val="00B843D3"/>
    <w:rsid w:val="00B967A6"/>
    <w:rsid w:val="00BA0C6E"/>
    <w:rsid w:val="00BA3A61"/>
    <w:rsid w:val="00BB7FD6"/>
    <w:rsid w:val="00BD2ADD"/>
    <w:rsid w:val="00BD418C"/>
    <w:rsid w:val="00BE4E70"/>
    <w:rsid w:val="00BE5D2F"/>
    <w:rsid w:val="00C046A7"/>
    <w:rsid w:val="00C20C03"/>
    <w:rsid w:val="00C23F9A"/>
    <w:rsid w:val="00C24217"/>
    <w:rsid w:val="00C25E86"/>
    <w:rsid w:val="00C4639A"/>
    <w:rsid w:val="00C46F5D"/>
    <w:rsid w:val="00C52CB1"/>
    <w:rsid w:val="00C56A6F"/>
    <w:rsid w:val="00C667F0"/>
    <w:rsid w:val="00C70322"/>
    <w:rsid w:val="00C71559"/>
    <w:rsid w:val="00C7325E"/>
    <w:rsid w:val="00C8562F"/>
    <w:rsid w:val="00CA5AAB"/>
    <w:rsid w:val="00CB3E84"/>
    <w:rsid w:val="00CB56F0"/>
    <w:rsid w:val="00CC66C6"/>
    <w:rsid w:val="00CD2F40"/>
    <w:rsid w:val="00CE08EA"/>
    <w:rsid w:val="00CE254C"/>
    <w:rsid w:val="00CF289B"/>
    <w:rsid w:val="00CF5970"/>
    <w:rsid w:val="00D0294E"/>
    <w:rsid w:val="00D03D4A"/>
    <w:rsid w:val="00D12492"/>
    <w:rsid w:val="00D15E84"/>
    <w:rsid w:val="00D23698"/>
    <w:rsid w:val="00D26546"/>
    <w:rsid w:val="00D31B9F"/>
    <w:rsid w:val="00D34954"/>
    <w:rsid w:val="00D40852"/>
    <w:rsid w:val="00D40BF0"/>
    <w:rsid w:val="00D46A1E"/>
    <w:rsid w:val="00D55F47"/>
    <w:rsid w:val="00D645E7"/>
    <w:rsid w:val="00D7031B"/>
    <w:rsid w:val="00D753AF"/>
    <w:rsid w:val="00D7686C"/>
    <w:rsid w:val="00D96153"/>
    <w:rsid w:val="00DB458E"/>
    <w:rsid w:val="00DB5018"/>
    <w:rsid w:val="00DC0A84"/>
    <w:rsid w:val="00DC1AF1"/>
    <w:rsid w:val="00DC4662"/>
    <w:rsid w:val="00DC7083"/>
    <w:rsid w:val="00DD0A5B"/>
    <w:rsid w:val="00DD1B08"/>
    <w:rsid w:val="00DD3762"/>
    <w:rsid w:val="00DD6A63"/>
    <w:rsid w:val="00DE2DAA"/>
    <w:rsid w:val="00DE468A"/>
    <w:rsid w:val="00DF09B8"/>
    <w:rsid w:val="00E0303A"/>
    <w:rsid w:val="00E03754"/>
    <w:rsid w:val="00E066E1"/>
    <w:rsid w:val="00E10AE4"/>
    <w:rsid w:val="00E11447"/>
    <w:rsid w:val="00E16522"/>
    <w:rsid w:val="00E23843"/>
    <w:rsid w:val="00E26DA9"/>
    <w:rsid w:val="00E35115"/>
    <w:rsid w:val="00E53271"/>
    <w:rsid w:val="00E60033"/>
    <w:rsid w:val="00E77602"/>
    <w:rsid w:val="00E80D58"/>
    <w:rsid w:val="00E85CC0"/>
    <w:rsid w:val="00E945FB"/>
    <w:rsid w:val="00E96B5B"/>
    <w:rsid w:val="00EA1BD3"/>
    <w:rsid w:val="00ED1ACB"/>
    <w:rsid w:val="00ED2002"/>
    <w:rsid w:val="00ED2A57"/>
    <w:rsid w:val="00ED54CA"/>
    <w:rsid w:val="00EE664A"/>
    <w:rsid w:val="00EF1273"/>
    <w:rsid w:val="00EF7E61"/>
    <w:rsid w:val="00F05B0F"/>
    <w:rsid w:val="00F05BBF"/>
    <w:rsid w:val="00F105A3"/>
    <w:rsid w:val="00F10E5C"/>
    <w:rsid w:val="00F14A96"/>
    <w:rsid w:val="00F15F32"/>
    <w:rsid w:val="00F31C1C"/>
    <w:rsid w:val="00F34954"/>
    <w:rsid w:val="00F43A96"/>
    <w:rsid w:val="00F46B64"/>
    <w:rsid w:val="00F60383"/>
    <w:rsid w:val="00F60F3E"/>
    <w:rsid w:val="00F66CB2"/>
    <w:rsid w:val="00F773FC"/>
    <w:rsid w:val="00F83328"/>
    <w:rsid w:val="00F97849"/>
    <w:rsid w:val="00FA5072"/>
    <w:rsid w:val="00FB0814"/>
    <w:rsid w:val="00FB457B"/>
    <w:rsid w:val="00FB5DF9"/>
    <w:rsid w:val="00FB65AD"/>
    <w:rsid w:val="00FB78A3"/>
    <w:rsid w:val="00FC1765"/>
    <w:rsid w:val="00FC5598"/>
    <w:rsid w:val="00FC64F4"/>
    <w:rsid w:val="00FD2D8C"/>
    <w:rsid w:val="00FD36A3"/>
    <w:rsid w:val="00FD683C"/>
    <w:rsid w:val="00FD7C35"/>
    <w:rsid w:val="00FE18FE"/>
    <w:rsid w:val="00FF0F6A"/>
    <w:rsid w:val="00FF3192"/>
    <w:rsid w:val="00FF3AC1"/>
    <w:rsid w:val="00FF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391513654">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330250675">
      <w:bodyDiv w:val="1"/>
      <w:marLeft w:val="0"/>
      <w:marRight w:val="0"/>
      <w:marTop w:val="0"/>
      <w:marBottom w:val="0"/>
      <w:divBdr>
        <w:top w:val="none" w:sz="0" w:space="0" w:color="auto"/>
        <w:left w:val="none" w:sz="0" w:space="0" w:color="auto"/>
        <w:bottom w:val="none" w:sz="0" w:space="0" w:color="auto"/>
        <w:right w:val="none" w:sz="0" w:space="0" w:color="auto"/>
      </w:divBdr>
    </w:div>
    <w:div w:id="1387141801">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microsoft.com/office/2007/relationships/stylesWithEffects" Target="stylesWithEffec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5E968-830C-4C30-A86A-D0AD428B8C8B}">
  <ds:schemaRefs>
    <ds:schemaRef ds:uri="http://schemas.microsoft.com/sharepoint/v3/contenttype/forms"/>
  </ds:schemaRefs>
</ds:datastoreItem>
</file>

<file path=customXml/itemProps2.xml><?xml version="1.0" encoding="utf-8"?>
<ds:datastoreItem xmlns:ds="http://schemas.openxmlformats.org/officeDocument/2006/customXml" ds:itemID="{1F15C1DC-7360-4976-8A6E-38937573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A647A0-63D3-4CC5-95CF-3D939E8895A3}">
  <ds:schemaRefs>
    <ds:schemaRef ds:uri="http://schemas.microsoft.com/office/infopath/2007/PartnerControls"/>
    <ds:schemaRef ds:uri="http://purl.org/dc/terms/"/>
    <ds:schemaRef ds:uri="http://purl.org/dc/dcmitype/"/>
    <ds:schemaRef ds:uri="http://schemas.openxmlformats.org/package/2006/metadata/core-properties"/>
    <ds:schemaRef ds:uri="http://schemas.microsoft.com/sharepoint/v4"/>
    <ds:schemaRef ds:uri="http://schemas.microsoft.com/office/2006/metadata/properties"/>
    <ds:schemaRef ds:uri="http://schemas.microsoft.com/office/2006/documentManagement/types"/>
    <ds:schemaRef ds:uri="http://www.w3.org/XML/1998/namespace"/>
    <ds:schemaRef ds:uri="http://purl.org/dc/elements/1.1/"/>
  </ds:schemaRefs>
</ds:datastoreItem>
</file>

<file path=customXml/itemProps4.xml><?xml version="1.0" encoding="utf-8"?>
<ds:datastoreItem xmlns:ds="http://schemas.openxmlformats.org/officeDocument/2006/customXml" ds:itemID="{6D5BFEBC-1EB2-4979-A6EA-AC23DDC5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2</Words>
  <Characters>2794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2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Magrini</dc:creator>
  <cp:lastModifiedBy>SYSTEM</cp:lastModifiedBy>
  <cp:revision>2</cp:revision>
  <dcterms:created xsi:type="dcterms:W3CDTF">2019-04-24T17:34:00Z</dcterms:created>
  <dcterms:modified xsi:type="dcterms:W3CDTF">2019-04-2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166C169ED2E6948AFA434DE189EC15F</vt:lpwstr>
  </property>
  <property fmtid="{D5CDD505-2E9C-101B-9397-08002B2CF9AE}" pid="4" name="_AdHocReviewCycleID">
    <vt:i4>-1896457430</vt:i4>
  </property>
  <property fmtid="{D5CDD505-2E9C-101B-9397-08002B2CF9AE}" pid="5" name="_EmailSubject">
    <vt:lpwstr>NAEP v.14 Finalized docs</vt:lpwstr>
  </property>
  <property fmtid="{D5CDD505-2E9C-101B-9397-08002B2CF9AE}" pid="6" name="_AuthorEmail">
    <vt:lpwstr>Kashka.Kubzdela@ed.gov</vt:lpwstr>
  </property>
  <property fmtid="{D5CDD505-2E9C-101B-9397-08002B2CF9AE}" pid="7" name="_AuthorEmailDisplayName">
    <vt:lpwstr>Kubzdela, Kashka</vt:lpwstr>
  </property>
  <property fmtid="{D5CDD505-2E9C-101B-9397-08002B2CF9AE}" pid="8" name="_ReviewingToolsShownOnce">
    <vt:lpwstr/>
  </property>
</Properties>
</file>